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9"/>
        <w:gridCol w:w="1155"/>
        <w:gridCol w:w="51"/>
        <w:gridCol w:w="1851"/>
        <w:gridCol w:w="1852"/>
        <w:gridCol w:w="1851"/>
        <w:gridCol w:w="1852"/>
        <w:gridCol w:w="1851"/>
        <w:gridCol w:w="1852"/>
      </w:tblGrid>
      <w:tr w:rsidR="004E68E4" w:rsidRPr="000A21D6" w14:paraId="761F2BD8" w14:textId="77777777" w:rsidTr="0010666A">
        <w:trPr>
          <w:trHeight w:hRule="exact" w:val="720"/>
        </w:trPr>
        <w:tc>
          <w:tcPr>
            <w:tcW w:w="12960" w:type="dxa"/>
            <w:gridSpan w:val="11"/>
            <w:vAlign w:val="center"/>
          </w:tcPr>
          <w:p w14:paraId="3784A0F2" w14:textId="3786E52A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t>JANUARY 202</w:t>
            </w:r>
            <w:r w:rsidR="006A4EC1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2A8AF97B" w14:textId="77777777" w:rsidTr="0010666A">
        <w:trPr>
          <w:trHeight w:hRule="exact" w:val="424"/>
        </w:trPr>
        <w:tc>
          <w:tcPr>
            <w:tcW w:w="1851" w:type="dxa"/>
            <w:gridSpan w:val="5"/>
            <w:shd w:val="clear" w:color="auto" w:fill="C0C0C0"/>
            <w:vAlign w:val="center"/>
          </w:tcPr>
          <w:p w14:paraId="24E1E5B2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935AA9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ADF37C7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06BB8F8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FA3B652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696326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B19096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19B6D1B3" w14:textId="77777777" w:rsidTr="0010666A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3091B296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07CE23B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31FFE50D" w14:textId="77777777" w:rsidR="006A63C6" w:rsidRPr="0086409E" w:rsidRDefault="006A63C6" w:rsidP="003D626B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102E19D" w14:textId="77777777" w:rsidR="007119B4" w:rsidRPr="00872052" w:rsidRDefault="007119B4" w:rsidP="003D626B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6961F3A" w14:textId="77777777" w:rsidR="007119B4" w:rsidRPr="00872052" w:rsidRDefault="007119B4" w:rsidP="003D626B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838A9B8" w14:textId="77777777" w:rsidR="0036659E" w:rsidRPr="00872052" w:rsidRDefault="0036659E" w:rsidP="003D626B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0D3D3C7" w14:textId="77777777" w:rsidR="0036659E" w:rsidRPr="00872052" w:rsidRDefault="0036659E" w:rsidP="003D626B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97074A0" w14:textId="77777777" w:rsidR="0036659E" w:rsidRPr="00101ECE" w:rsidRDefault="006A63C6" w:rsidP="00B74424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1</w:t>
            </w: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A36F737" w14:textId="77777777" w:rsidR="0036659E" w:rsidRPr="00101ECE" w:rsidRDefault="006A63C6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</w:t>
            </w:r>
          </w:p>
        </w:tc>
      </w:tr>
      <w:tr w:rsidR="006A63C6" w:rsidRPr="00C83F31" w14:paraId="7777EADD" w14:textId="77777777" w:rsidTr="0010666A">
        <w:trPr>
          <w:trHeight w:hRule="exact" w:val="979"/>
        </w:trPr>
        <w:tc>
          <w:tcPr>
            <w:tcW w:w="1851" w:type="dxa"/>
            <w:gridSpan w:val="5"/>
            <w:tcBorders>
              <w:top w:val="nil"/>
            </w:tcBorders>
            <w:shd w:val="clear" w:color="auto" w:fill="E6E6E6"/>
            <w:vAlign w:val="center"/>
          </w:tcPr>
          <w:p w14:paraId="159775E7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E92E965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510B6AA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D3C4BAF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D304DB1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1216654" w14:textId="77777777" w:rsidR="006A63C6" w:rsidRPr="003034A9" w:rsidRDefault="00DD2802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NEW YEAR'S DAY</w:t>
            </w:r>
          </w:p>
          <w:p w14:paraId="095F74FE" w14:textId="77777777" w:rsidR="00DD2802" w:rsidRPr="00F34319" w:rsidRDefault="00DD2802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2E17EAE6" w14:textId="77777777" w:rsidR="00DD2802" w:rsidRPr="00F34319" w:rsidRDefault="00DD2802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669B3CFD" w14:textId="77777777" w:rsidR="00DD2802" w:rsidRPr="00F34319" w:rsidRDefault="00DD2802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C7FA207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857A88" w:rsidRPr="000A21D6" w14:paraId="03CA19A3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4E7A1818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CFB3BA4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4"/>
            <w:tcBorders>
              <w:left w:val="nil"/>
              <w:bottom w:val="nil"/>
            </w:tcBorders>
            <w:shd w:val="clear" w:color="auto" w:fill="E6E6E6"/>
          </w:tcPr>
          <w:p w14:paraId="0D2BE42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3</w:t>
            </w:r>
          </w:p>
          <w:p w14:paraId="67DBD93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7829369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6021669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C68F62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61B7634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536938A5" w14:textId="77777777" w:rsidR="0036659E" w:rsidRPr="00101ECE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6AEEA3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7F5BCC0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7FAFA533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061824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07CE9A4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1C028000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6F5356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280F5DA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7087CAD1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47CB24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5ECF4B0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17EC042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6A286F6" w14:textId="77777777" w:rsidR="00857A88" w:rsidRPr="00101ECE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9</w:t>
            </w:r>
          </w:p>
          <w:p w14:paraId="24203CD2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64ACF637" w14:textId="77777777" w:rsidTr="0010666A">
        <w:trPr>
          <w:trHeight w:hRule="exact" w:val="979"/>
        </w:trPr>
        <w:tc>
          <w:tcPr>
            <w:tcW w:w="1851" w:type="dxa"/>
            <w:gridSpan w:val="5"/>
            <w:tcBorders>
              <w:top w:val="nil"/>
            </w:tcBorders>
            <w:shd w:val="clear" w:color="auto" w:fill="E6E6E6"/>
            <w:vAlign w:val="center"/>
          </w:tcPr>
          <w:p w14:paraId="7B46316B" w14:textId="77777777" w:rsidR="003D626B" w:rsidRPr="009C5944" w:rsidRDefault="003D626B" w:rsidP="0016326D">
            <w:pPr>
              <w:rPr>
                <w:rFonts w:ascii="Calibri" w:hAnsi="Calibri"/>
                <w:b/>
                <w:bCs/>
                <w:i/>
                <w:iCs/>
                <w:color w:val="538135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EE2C05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BF9CE2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966945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F56D11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09F1067" w14:textId="77777777" w:rsidR="003D626B" w:rsidRPr="009C5944" w:rsidRDefault="003D626B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1452518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47AD1DF8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A6E766B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AC1C9ED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4"/>
            <w:tcBorders>
              <w:left w:val="nil"/>
              <w:bottom w:val="nil"/>
            </w:tcBorders>
            <w:shd w:val="clear" w:color="auto" w:fill="E6E6E6"/>
          </w:tcPr>
          <w:p w14:paraId="576C67E1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0</w:t>
            </w:r>
          </w:p>
        </w:tc>
        <w:tc>
          <w:tcPr>
            <w:tcW w:w="1851" w:type="dxa"/>
            <w:tcBorders>
              <w:bottom w:val="nil"/>
            </w:tcBorders>
          </w:tcPr>
          <w:p w14:paraId="74DA1A5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1</w:t>
            </w:r>
          </w:p>
          <w:p w14:paraId="6E30B818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E1357B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271A0AF0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D2256C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1967F5F9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454179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6919D64B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F3EDE4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49E30EC2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6B9F9B3" w14:textId="77777777" w:rsidR="000E2BC2" w:rsidRPr="00101ECE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6</w:t>
            </w:r>
          </w:p>
        </w:tc>
      </w:tr>
      <w:tr w:rsidR="006A63C6" w:rsidRPr="000A21D6" w14:paraId="00C0C5C3" w14:textId="77777777" w:rsidTr="0010666A">
        <w:trPr>
          <w:trHeight w:hRule="exact" w:val="979"/>
        </w:trPr>
        <w:tc>
          <w:tcPr>
            <w:tcW w:w="1851" w:type="dxa"/>
            <w:gridSpan w:val="5"/>
            <w:tcBorders>
              <w:top w:val="nil"/>
            </w:tcBorders>
            <w:shd w:val="clear" w:color="auto" w:fill="E6E6E6"/>
            <w:vAlign w:val="center"/>
          </w:tcPr>
          <w:p w14:paraId="57639A0B" w14:textId="77777777" w:rsidR="006A63C6" w:rsidRPr="00767145" w:rsidRDefault="001D6980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sz w:val="16"/>
                <w:szCs w:val="16"/>
              </w:rPr>
              <w:t>Nasri Adam, 1981</w:t>
            </w:r>
          </w:p>
          <w:p w14:paraId="231987DE" w14:textId="77777777" w:rsidR="001D6980" w:rsidRPr="00767145" w:rsidRDefault="001D6980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Mistletoe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57E0A6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F6187C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BA1C06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75EAF0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66E165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85C8756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46EB30BC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E6F834E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70D53C1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4"/>
            <w:tcBorders>
              <w:left w:val="nil"/>
              <w:bottom w:val="nil"/>
            </w:tcBorders>
            <w:shd w:val="clear" w:color="auto" w:fill="E6E6E6"/>
          </w:tcPr>
          <w:p w14:paraId="7552E14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7</w:t>
            </w:r>
          </w:p>
          <w:p w14:paraId="0798B27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080435A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48B5C7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18</w:t>
            </w:r>
          </w:p>
          <w:p w14:paraId="1167841F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B445DE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18D302B8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21C0F3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398121BA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9F7A79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1CE4856D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5DF63F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660ACB80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72DE65C" w14:textId="77777777" w:rsidR="00A4488C" w:rsidRPr="00101ECE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3</w:t>
            </w:r>
          </w:p>
        </w:tc>
      </w:tr>
      <w:tr w:rsidR="006A63C6" w:rsidRPr="000A21D6" w14:paraId="13A5C9C7" w14:textId="77777777" w:rsidTr="0010666A">
        <w:trPr>
          <w:trHeight w:hRule="exact" w:val="979"/>
        </w:trPr>
        <w:tc>
          <w:tcPr>
            <w:tcW w:w="1851" w:type="dxa"/>
            <w:gridSpan w:val="5"/>
            <w:tcBorders>
              <w:top w:val="nil"/>
            </w:tcBorders>
            <w:shd w:val="clear" w:color="auto" w:fill="E6E6E6"/>
            <w:vAlign w:val="center"/>
          </w:tcPr>
          <w:p w14:paraId="47B989EB" w14:textId="77777777" w:rsidR="00A535E3" w:rsidRPr="00767145" w:rsidRDefault="003908E1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sz w:val="16"/>
                <w:szCs w:val="16"/>
              </w:rPr>
              <w:t>Eddie Carswell</w:t>
            </w:r>
            <w:r w:rsidR="00F06DD6">
              <w:rPr>
                <w:rFonts w:ascii="Calibri" w:hAnsi="Calibri"/>
                <w:b/>
                <w:bCs/>
                <w:sz w:val="16"/>
                <w:szCs w:val="16"/>
              </w:rPr>
              <w:t xml:space="preserve">  1950</w:t>
            </w:r>
          </w:p>
          <w:p w14:paraId="33ECCC3F" w14:textId="77777777" w:rsidR="003908E1" w:rsidRPr="003908E1" w:rsidRDefault="003908E1" w:rsidP="00746657">
            <w:pPr>
              <w:jc w:val="center"/>
              <w:rPr>
                <w:rFonts w:ascii="Century Gothic" w:hAnsi="Century Gothic"/>
                <w:i/>
                <w:iCs/>
                <w:color w:val="FF0000"/>
                <w:sz w:val="20"/>
                <w:szCs w:val="20"/>
              </w:rPr>
            </w:pPr>
            <w:r w:rsidRPr="00767145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The Christmas Shoe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E64587E" w14:textId="77777777" w:rsidR="006A63C6" w:rsidRPr="003034A9" w:rsidRDefault="00DD2802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M</w:t>
            </w:r>
            <w:r w:rsidR="00BF203D">
              <w:rPr>
                <w:rFonts w:ascii="Book Antiqua" w:hAnsi="Book Antiqua"/>
                <w:b/>
                <w:bCs/>
                <w:color w:val="660066"/>
              </w:rPr>
              <w:t>.</w:t>
            </w:r>
            <w:r w:rsidRPr="003034A9">
              <w:rPr>
                <w:rFonts w:ascii="Book Antiqua" w:hAnsi="Book Antiqua"/>
                <w:b/>
                <w:bCs/>
                <w:color w:val="660066"/>
              </w:rPr>
              <w:t xml:space="preserve"> L. KING DAY</w:t>
            </w:r>
          </w:p>
          <w:p w14:paraId="0AA397D1" w14:textId="77777777" w:rsidR="00DD2802" w:rsidRPr="00F34319" w:rsidRDefault="00DD2802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4103EFB0" w14:textId="77777777" w:rsidR="00DD2802" w:rsidRPr="00F34319" w:rsidRDefault="00DD2802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4F0F06B5" w14:textId="77777777" w:rsidR="00DD2802" w:rsidRPr="00F34319" w:rsidRDefault="00DD2802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E812A7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C45FEF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453930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53DA946" w14:textId="77777777" w:rsidR="006A63C6" w:rsidRPr="009C5944" w:rsidRDefault="003D626B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Leon Jessel</w:t>
            </w:r>
            <w:r w:rsidR="00A205E2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 1871</w:t>
            </w:r>
          </w:p>
          <w:p w14:paraId="6993C1F6" w14:textId="77777777" w:rsidR="003D626B" w:rsidRDefault="003D626B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</w:t>
            </w:r>
            <w:r w:rsidR="00B84B9F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he Parade of the Wooden Soldiers</w:t>
            </w:r>
          </w:p>
          <w:p w14:paraId="6484EAE8" w14:textId="77777777" w:rsidR="005163B2" w:rsidRPr="005163B2" w:rsidRDefault="005163B2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5163B2">
              <w:rPr>
                <w:rFonts w:ascii="Calibri" w:hAnsi="Calibri"/>
                <w:b/>
                <w:sz w:val="16"/>
                <w:szCs w:val="16"/>
              </w:rPr>
              <w:t>Frank Weldon  1900</w:t>
            </w:r>
          </w:p>
          <w:p w14:paraId="5A34BFBD" w14:textId="77777777" w:rsidR="005163B2" w:rsidRPr="009C5944" w:rsidRDefault="005163B2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hristmas in Killarney</w:t>
            </w:r>
          </w:p>
          <w:p w14:paraId="34ACA05C" w14:textId="77777777" w:rsidR="000B0DFC" w:rsidRPr="009C5944" w:rsidRDefault="000B0DFC" w:rsidP="00746657">
            <w:pPr>
              <w:jc w:val="center"/>
              <w:rPr>
                <w:rFonts w:ascii="Calibri" w:hAnsi="Calibri"/>
                <w:bCs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D90B612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7F27EC6D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A3A86B9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24F403A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4"/>
            <w:tcBorders>
              <w:left w:val="nil"/>
              <w:bottom w:val="nil"/>
            </w:tcBorders>
            <w:shd w:val="clear" w:color="auto" w:fill="E6E6E6"/>
          </w:tcPr>
          <w:p w14:paraId="055F9C7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4</w:t>
            </w:r>
          </w:p>
        </w:tc>
        <w:tc>
          <w:tcPr>
            <w:tcW w:w="1851" w:type="dxa"/>
            <w:tcBorders>
              <w:bottom w:val="nil"/>
            </w:tcBorders>
          </w:tcPr>
          <w:p w14:paraId="4001EE8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25276E9B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4CAFC6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2A431D25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BC1E0C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07D9A91C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439573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66D47E3F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0FC34D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668402E8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1706036" w14:textId="77777777" w:rsidR="00A4488C" w:rsidRPr="00101ECE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30</w:t>
            </w:r>
          </w:p>
        </w:tc>
      </w:tr>
      <w:tr w:rsidR="006A63C6" w:rsidRPr="000A21D6" w14:paraId="2CB01F50" w14:textId="77777777" w:rsidTr="0010666A">
        <w:trPr>
          <w:trHeight w:hRule="exact" w:val="979"/>
        </w:trPr>
        <w:tc>
          <w:tcPr>
            <w:tcW w:w="1851" w:type="dxa"/>
            <w:gridSpan w:val="5"/>
            <w:tcBorders>
              <w:top w:val="nil"/>
            </w:tcBorders>
            <w:shd w:val="clear" w:color="auto" w:fill="E6E6E6"/>
            <w:vAlign w:val="center"/>
          </w:tcPr>
          <w:p w14:paraId="39A618B2" w14:textId="77777777" w:rsidR="000B0DFC" w:rsidRPr="009C5944" w:rsidRDefault="000B0DFC" w:rsidP="000B0DFC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40E2B53" w14:textId="77777777" w:rsidR="006A63C6" w:rsidRPr="009C5944" w:rsidRDefault="000B0DF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Robert Burns </w:t>
            </w:r>
            <w:r w:rsidR="00A205E2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759</w:t>
            </w:r>
          </w:p>
          <w:p w14:paraId="1EA0CDA5" w14:textId="77777777" w:rsidR="000B0DFC" w:rsidRPr="009C5944" w:rsidRDefault="000B0DFC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uld Lang Syne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9FDF92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F4C0836" w14:textId="77777777" w:rsidR="00CE262D" w:rsidRPr="00CE262D" w:rsidRDefault="00CE262D" w:rsidP="00746657">
            <w:pPr>
              <w:jc w:val="center"/>
              <w:rPr>
                <w:b/>
                <w:bCs/>
                <w:sz w:val="16"/>
                <w:szCs w:val="16"/>
              </w:rPr>
            </w:pPr>
            <w:r w:rsidRPr="00CE262D">
              <w:rPr>
                <w:b/>
                <w:bCs/>
                <w:sz w:val="16"/>
                <w:szCs w:val="16"/>
              </w:rPr>
              <w:t xml:space="preserve">Ross Bagdasarian, 1919, </w:t>
            </w:r>
          </w:p>
          <w:p w14:paraId="62E3DE8D" w14:textId="77777777" w:rsidR="006A63C6" w:rsidRPr="00CE262D" w:rsidRDefault="00CE262D" w:rsidP="00746657">
            <w:pPr>
              <w:jc w:val="center"/>
              <w:rPr>
                <w:rFonts w:ascii="Century Gothic" w:hAnsi="Century Gothic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CE262D">
              <w:rPr>
                <w:b/>
                <w:bCs/>
                <w:i/>
                <w:iCs/>
                <w:color w:val="FF0000"/>
                <w:sz w:val="16"/>
                <w:szCs w:val="16"/>
              </w:rPr>
              <w:t xml:space="preserve"> The Chipmunk Song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ADDA66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444CB4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E3830AC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3C6E1F" w:rsidRPr="000A21D6" w14:paraId="41CDFC08" w14:textId="77777777" w:rsidTr="0010666A">
        <w:trPr>
          <w:trHeight w:hRule="exact" w:val="432"/>
        </w:trPr>
        <w:tc>
          <w:tcPr>
            <w:tcW w:w="645" w:type="dxa"/>
            <w:gridSpan w:val="3"/>
            <w:tcBorders>
              <w:bottom w:val="nil"/>
              <w:right w:val="nil"/>
            </w:tcBorders>
            <w:shd w:val="clear" w:color="auto" w:fill="E6E6E6"/>
          </w:tcPr>
          <w:p w14:paraId="7BADF7F5" w14:textId="77777777" w:rsidR="003C6E1F" w:rsidRPr="00612E9A" w:rsidRDefault="003C6E1F" w:rsidP="00B74424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C0E5F2C" w14:textId="77777777" w:rsidR="003C6E1F" w:rsidRDefault="003C6E1F" w:rsidP="00B7442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06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2E660DDA" w14:textId="77777777" w:rsidR="003C6E1F" w:rsidRPr="00101ECE" w:rsidRDefault="00B74424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31</w:t>
            </w:r>
          </w:p>
        </w:tc>
        <w:tc>
          <w:tcPr>
            <w:tcW w:w="1851" w:type="dxa"/>
            <w:tcBorders>
              <w:bottom w:val="nil"/>
            </w:tcBorders>
          </w:tcPr>
          <w:p w14:paraId="1C2E2922" w14:textId="77777777" w:rsidR="003C6E1F" w:rsidRPr="00DA06B0" w:rsidRDefault="003C6E1F" w:rsidP="009D007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1ECB506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0E97F72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8CB1133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15FDB19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5651470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C6E1F" w:rsidRPr="000A21D6" w14:paraId="6F3EA126" w14:textId="77777777" w:rsidTr="00F27291">
        <w:trPr>
          <w:trHeight w:hRule="exact" w:val="979"/>
        </w:trPr>
        <w:tc>
          <w:tcPr>
            <w:tcW w:w="1800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164A95C0" w14:textId="77777777" w:rsidR="00677A48" w:rsidRPr="009C5944" w:rsidRDefault="00677A48" w:rsidP="00F81732">
            <w:pPr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902" w:type="dxa"/>
            <w:gridSpan w:val="2"/>
            <w:tcBorders>
              <w:top w:val="nil"/>
            </w:tcBorders>
            <w:vAlign w:val="center"/>
          </w:tcPr>
          <w:p w14:paraId="465FAE3B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FABF236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277E738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CEE34E0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96F2D92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9341CB8" w14:textId="77777777" w:rsidR="003C6E1F" w:rsidRDefault="003C6E1F" w:rsidP="008B47C5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50B914A2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6A9E35CD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67595EFE" w14:textId="5127E9A7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FEBRUARY 202</w:t>
            </w:r>
            <w:r w:rsidR="006A4EC1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0EE88A2A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5282D928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0D1ABA7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6B2CA29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4024BF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729AD4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4E9F4E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E65B549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33DA43B2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0A091C2B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A8A45DC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45A6D127" w14:textId="77777777" w:rsidR="006A63C6" w:rsidRPr="0086409E" w:rsidRDefault="006A63C6" w:rsidP="009D007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BB2A2E8" w14:textId="77777777" w:rsidR="006A63C6" w:rsidRPr="00101ECE" w:rsidRDefault="006A63C6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7F205AAC" w14:textId="77777777" w:rsidR="007119B4" w:rsidRPr="00101ECE" w:rsidRDefault="007119B4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74361C3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0F0A3143" w14:textId="77777777" w:rsidR="007119B4" w:rsidRPr="00101ECE" w:rsidRDefault="007119B4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5108C64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36E6A2E2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90387AD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2778CDF1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0816513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5F0F7187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E8329E6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6</w:t>
            </w:r>
          </w:p>
          <w:p w14:paraId="38EB3EF0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C83F31" w14:paraId="35A42957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763DA94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CC55495" w14:textId="77777777" w:rsidR="006A63C6" w:rsidRPr="009C5944" w:rsidRDefault="009D0071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Victor Herbert 1859</w:t>
            </w:r>
          </w:p>
          <w:p w14:paraId="294A926D" w14:textId="77777777" w:rsidR="009D0071" w:rsidRPr="009C5944" w:rsidRDefault="009D0071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Toyland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CE01F37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D1A3CA0" w14:textId="77777777" w:rsidR="009D0071" w:rsidRPr="009C5944" w:rsidRDefault="009D0071" w:rsidP="00746657">
            <w:pPr>
              <w:jc w:val="center"/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2949014" w14:textId="77777777" w:rsidR="006A63C6" w:rsidRPr="009C5944" w:rsidRDefault="00A205E2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Ray Evans  1904</w:t>
            </w:r>
          </w:p>
          <w:p w14:paraId="786833D1" w14:textId="77777777" w:rsidR="00A205E2" w:rsidRPr="00A205E2" w:rsidRDefault="00A205E2" w:rsidP="00746657">
            <w:pPr>
              <w:jc w:val="center"/>
              <w:rPr>
                <w:rFonts w:ascii="Century Gothic" w:hAnsi="Century Gothic"/>
                <w:i/>
                <w:iCs/>
                <w:color w:val="FF0000"/>
                <w:sz w:val="20"/>
                <w:szCs w:val="20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Silver Bell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098CFFC" w14:textId="77777777" w:rsidR="006A63C6" w:rsidRPr="00F34319" w:rsidRDefault="007F4008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Robert Allen  1927</w:t>
            </w:r>
          </w:p>
          <w:p w14:paraId="116FE884" w14:textId="77777777" w:rsidR="007F4008" w:rsidRPr="00F34319" w:rsidRDefault="007F4008" w:rsidP="00746657">
            <w:pPr>
              <w:jc w:val="center"/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Home for the Holidays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D37CDFF" w14:textId="77777777" w:rsidR="006A63C6" w:rsidRPr="009C5944" w:rsidRDefault="0004718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Haven Gillespie  1888 </w:t>
            </w:r>
          </w:p>
          <w:p w14:paraId="30E67266" w14:textId="77777777" w:rsidR="00047189" w:rsidRPr="009C5944" w:rsidRDefault="0004718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Santa Claus Is Comin’ </w:t>
            </w:r>
          </w:p>
          <w:p w14:paraId="13BF86D4" w14:textId="77777777" w:rsidR="00047189" w:rsidRPr="009C5944" w:rsidRDefault="00047189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o Town</w:t>
            </w:r>
          </w:p>
        </w:tc>
      </w:tr>
      <w:tr w:rsidR="00857A88" w:rsidRPr="000A21D6" w14:paraId="08CA7292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5D2BC8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09783A6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3FA253D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7</w:t>
            </w:r>
          </w:p>
          <w:p w14:paraId="5177457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67B077F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77F8009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03CBA31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34BFA8F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37C1EA4B" w14:textId="77777777" w:rsidR="0036659E" w:rsidRPr="00101ECE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54609F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0AF88CC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7C3DEF3B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F0FA01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0</w:t>
            </w:r>
          </w:p>
          <w:p w14:paraId="457CB34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BF64B16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2AB6FD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1</w:t>
            </w:r>
          </w:p>
          <w:p w14:paraId="55EE9E0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3E31C70A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6ADA99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1F4EFED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34932572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C1047C1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3</w:t>
            </w:r>
          </w:p>
          <w:p w14:paraId="679D799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1F4DDAAA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1874CDEA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999F11A" w14:textId="77777777" w:rsidR="0036659E" w:rsidRPr="00872052" w:rsidRDefault="0036659E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1C356C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DE4CC1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D763FE4" w14:textId="77777777" w:rsidR="005163B2" w:rsidRPr="00F34319" w:rsidRDefault="005163B2" w:rsidP="005163B2">
            <w:pP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Walter Afanasieff 1958</w:t>
            </w:r>
          </w:p>
          <w:p w14:paraId="0C7DB46B" w14:textId="77777777" w:rsidR="005163B2" w:rsidRPr="009C5944" w:rsidRDefault="005163B2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All I Want for Christmas Is You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D7F354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42AC3ED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7AB0F40" w14:textId="77777777" w:rsidR="00047189" w:rsidRPr="009C5944" w:rsidRDefault="00047189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857A88" w:rsidRPr="000A21D6" w14:paraId="4EE35650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40C3E4F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4BF2E4B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55FEC0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14</w:t>
            </w:r>
          </w:p>
        </w:tc>
        <w:tc>
          <w:tcPr>
            <w:tcW w:w="1851" w:type="dxa"/>
            <w:tcBorders>
              <w:bottom w:val="nil"/>
            </w:tcBorders>
          </w:tcPr>
          <w:p w14:paraId="2BEEC141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15</w:t>
            </w:r>
          </w:p>
          <w:p w14:paraId="0178A5FF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C84D0C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5E4A0B0E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996F63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7</w:t>
            </w:r>
          </w:p>
          <w:p w14:paraId="0F712B60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399B19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8</w:t>
            </w:r>
          </w:p>
          <w:p w14:paraId="3A3F55D6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ACCB40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0A226C39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59E82B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0</w:t>
            </w:r>
          </w:p>
          <w:p w14:paraId="0D09E002" w14:textId="77777777" w:rsidR="000E2BC2" w:rsidRPr="00101ECE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47929571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02730DA3" w14:textId="77777777" w:rsidR="006A63C6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VALENTINE'S DAY</w:t>
            </w:r>
          </w:p>
          <w:p w14:paraId="12DEE023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0B4961DB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193BCF73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6922DCB" w14:textId="77777777" w:rsidR="006A63C6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PRESIDENTS' DAY</w:t>
            </w:r>
          </w:p>
          <w:p w14:paraId="50F3955E" w14:textId="77777777" w:rsidR="00640186" w:rsidRDefault="00640186" w:rsidP="00746657">
            <w:pPr>
              <w:jc w:val="center"/>
              <w:rPr>
                <w:rFonts w:ascii="Century Gothic" w:hAnsi="Century Gothic"/>
                <w:b/>
                <w:bCs/>
                <w:color w:val="0070C0"/>
                <w:sz w:val="20"/>
                <w:szCs w:val="20"/>
              </w:rPr>
            </w:pPr>
          </w:p>
          <w:p w14:paraId="2BB62213" w14:textId="77777777" w:rsidR="00640186" w:rsidRPr="004D1F5D" w:rsidRDefault="00640186" w:rsidP="00640186">
            <w:pPr>
              <w:jc w:val="center"/>
              <w:rPr>
                <w:rFonts w:ascii="Century Gothic" w:hAnsi="Century Gothic"/>
                <w:b/>
                <w:bCs/>
                <w:color w:val="FF0000"/>
                <w:sz w:val="32"/>
                <w:szCs w:val="32"/>
              </w:rPr>
            </w:pPr>
            <w:r w:rsidRPr="004D1F5D">
              <w:rPr>
                <w:rFonts w:ascii="Calibri" w:hAnsi="Calibri"/>
                <w:b/>
                <w:bCs/>
                <w:i/>
                <w:color w:val="FF0000"/>
                <w:sz w:val="16"/>
                <w:szCs w:val="16"/>
                <w:lang w:val="de-DE"/>
              </w:rPr>
              <w:t xml:space="preserve">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545EE1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6CBFB96" w14:textId="77777777" w:rsidR="00314BA7" w:rsidRPr="009C5944" w:rsidRDefault="00314BA7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  <w:p w14:paraId="3A7FA6C6" w14:textId="77777777" w:rsidR="00314BA7" w:rsidRPr="009C5944" w:rsidRDefault="00314BA7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Billy Hayes  1906</w:t>
            </w:r>
          </w:p>
          <w:p w14:paraId="4E2DC861" w14:textId="77777777" w:rsidR="00314BA7" w:rsidRPr="009C5944" w:rsidRDefault="00314BA7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Blue Christma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D6D11E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C54642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C93A7A0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513AE49A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D7BF4AE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7668EE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3484152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1</w:t>
            </w:r>
          </w:p>
          <w:p w14:paraId="4A2C0A5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169502D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D9AF98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6D6285F4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7B9D58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2F42826D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592615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7BAD4D53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27C599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3786F4F7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F70772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289801B0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A8593B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7</w:t>
            </w:r>
          </w:p>
          <w:p w14:paraId="21804745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4F7F581F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B60CD2C" w14:textId="77777777" w:rsidR="00A535E3" w:rsidRPr="00101ECE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BABFA0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FA3F811" w14:textId="77777777" w:rsidR="001D6980" w:rsidRPr="001D6980" w:rsidRDefault="001D6980" w:rsidP="001D6980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Robert </w:t>
            </w:r>
            <w:r w:rsidRPr="001D6980">
              <w:rPr>
                <w:rFonts w:ascii="Calibri" w:hAnsi="Calibri"/>
                <w:b/>
                <w:bCs/>
                <w:sz w:val="16"/>
                <w:szCs w:val="16"/>
              </w:rPr>
              <w:t>Lopez  197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5</w:t>
            </w:r>
          </w:p>
          <w:p w14:paraId="5070AB59" w14:textId="77777777" w:rsidR="009B440D" w:rsidRDefault="001D6980" w:rsidP="001D6980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1D6980">
              <w:rPr>
                <w:rFonts w:ascii="Calibri" w:hAnsi="Calibri"/>
                <w:sz w:val="16"/>
                <w:szCs w:val="16"/>
              </w:rPr>
              <w:t xml:space="preserve"> </w:t>
            </w:r>
            <w:r w:rsidRPr="001D6980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Do You Want to Build a Snowman?</w:t>
            </w:r>
            <w:r w:rsidRPr="001D6980">
              <w:rPr>
                <w:rFonts w:ascii="Calibri" w:hAnsi="Calibri"/>
                <w:sz w:val="16"/>
                <w:szCs w:val="16"/>
              </w:rPr>
              <w:t xml:space="preserve">  </w:t>
            </w:r>
          </w:p>
          <w:p w14:paraId="0D6A42E3" w14:textId="77777777" w:rsidR="00B03BFF" w:rsidRPr="00767145" w:rsidRDefault="00B03BFF" w:rsidP="001D6980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sz w:val="16"/>
                <w:szCs w:val="16"/>
              </w:rPr>
              <w:t>Paul O’Neill, 1956</w:t>
            </w:r>
          </w:p>
          <w:p w14:paraId="4094B1DE" w14:textId="77777777" w:rsidR="00B03BFF" w:rsidRPr="00767145" w:rsidRDefault="00B03BFF" w:rsidP="001D6980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Christmas Canon 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3785C5B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B7BC634" w14:textId="77777777" w:rsidR="00314BA7" w:rsidRPr="009C5944" w:rsidRDefault="00047189" w:rsidP="00314BA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ohn Redmond  1906</w:t>
            </w:r>
          </w:p>
          <w:p w14:paraId="366FAD1B" w14:textId="77777777" w:rsidR="006A63C6" w:rsidRPr="009C5944" w:rsidRDefault="00314BA7" w:rsidP="00314BA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hristmas In Killarney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550B414" w14:textId="77777777" w:rsidR="006A63C6" w:rsidRPr="009C5944" w:rsidRDefault="006A63C6" w:rsidP="00314BA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4196A36" w14:textId="77777777" w:rsidR="006A63C6" w:rsidRPr="009C5944" w:rsidRDefault="00047189" w:rsidP="00314BA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H</w:t>
            </w:r>
            <w:r w:rsidR="00314BA7" w:rsidRPr="009C5944">
              <w:rPr>
                <w:rFonts w:ascii="Calibri" w:hAnsi="Calibri"/>
                <w:b/>
                <w:sz w:val="16"/>
                <w:szCs w:val="16"/>
              </w:rPr>
              <w:t xml:space="preserve">.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W</w:t>
            </w:r>
            <w:r w:rsidR="00314BA7" w:rsidRPr="009C5944">
              <w:rPr>
                <w:rFonts w:ascii="Calibri" w:hAnsi="Calibri"/>
                <w:b/>
                <w:sz w:val="16"/>
                <w:szCs w:val="16"/>
              </w:rPr>
              <w:t xml:space="preserve">.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Longfellow</w:t>
            </w:r>
            <w:r w:rsidR="00314BA7" w:rsidRPr="009C5944">
              <w:rPr>
                <w:rFonts w:ascii="Calibri" w:hAnsi="Calibri"/>
                <w:b/>
                <w:sz w:val="16"/>
                <w:szCs w:val="16"/>
              </w:rPr>
              <w:t xml:space="preserve"> 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807</w:t>
            </w:r>
          </w:p>
          <w:p w14:paraId="4E0C78B3" w14:textId="77777777" w:rsidR="00314BA7" w:rsidRPr="009C5944" w:rsidRDefault="00314BA7" w:rsidP="00314BA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I Heard the Bells on Christmas Day</w:t>
            </w:r>
          </w:p>
        </w:tc>
      </w:tr>
      <w:tr w:rsidR="00857A88" w:rsidRPr="000A21D6" w14:paraId="36919E78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63648915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22EBD315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4C0D880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8</w:t>
            </w:r>
          </w:p>
        </w:tc>
        <w:tc>
          <w:tcPr>
            <w:tcW w:w="1851" w:type="dxa"/>
            <w:tcBorders>
              <w:bottom w:val="nil"/>
            </w:tcBorders>
          </w:tcPr>
          <w:p w14:paraId="3E290FC6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84EE97C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66009A0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D5DEEDA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7A11616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9D90B42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14935A0B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0B7943FA" w14:textId="77777777" w:rsidR="006A63C6" w:rsidRPr="00DA7FF9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631944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711518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E72D3E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637658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63F09E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B6C4B58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73F22120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7B1C6E5A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2AEDAD41" w14:textId="1F6647EA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MARCH 202</w:t>
            </w:r>
            <w:r w:rsidR="006A4EC1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4A23BB59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0CC2677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906E72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8DF07E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F400ED9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7868F6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038EDF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30ECEE3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6B0F6963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57D719DA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720795D6" w14:textId="77777777" w:rsidR="006A63C6" w:rsidRPr="00101ECE" w:rsidRDefault="006A63C6" w:rsidP="00101ECE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80C242F" w14:textId="77777777" w:rsidR="006A63C6" w:rsidRPr="00101ECE" w:rsidRDefault="006A63C6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</w:t>
            </w:r>
          </w:p>
          <w:p w14:paraId="74D4F936" w14:textId="77777777" w:rsidR="007119B4" w:rsidRPr="00101ECE" w:rsidRDefault="007119B4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9697A2A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4E806650" w14:textId="77777777" w:rsidR="007119B4" w:rsidRPr="00101ECE" w:rsidRDefault="007119B4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EE1E8B9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2BA9DCFF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E8FE9AC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62042674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444081B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50F7D716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F035AAE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6</w:t>
            </w:r>
          </w:p>
          <w:p w14:paraId="4EBAB06F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C83F31" w14:paraId="58783484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94AFDB7" w14:textId="77777777" w:rsidR="00612E9A" w:rsidRPr="00101ECE" w:rsidRDefault="00612E9A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CF42DF8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E9470CB" w14:textId="77777777" w:rsidR="006A63C6" w:rsidRPr="00F34319" w:rsidRDefault="005163B2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Theodor Seuss Geisel   1904</w:t>
            </w:r>
          </w:p>
          <w:p w14:paraId="3FB7CC3A" w14:textId="77777777" w:rsidR="005163B2" w:rsidRPr="00F34319" w:rsidRDefault="005163B2" w:rsidP="00746657">
            <w:pPr>
              <w:jc w:val="center"/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You’re a Mean One, Mister Grinch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922948E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EA9CA01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2B7479B" w14:textId="77777777" w:rsidR="00640186" w:rsidRPr="009C5944" w:rsidRDefault="00640186" w:rsidP="00640186">
            <w:pPr>
              <w:rPr>
                <w:rFonts w:ascii="Calibri" w:hAnsi="Calibri"/>
                <w:b/>
                <w:bCs/>
                <w:color w:val="0070C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C42C479" w14:textId="77777777" w:rsidR="006A63C6" w:rsidRPr="009C5944" w:rsidRDefault="006A63C6" w:rsidP="00640186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</w:tr>
      <w:tr w:rsidR="00857A88" w:rsidRPr="000A21D6" w14:paraId="2977AD7C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6838EC9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0097EE6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17561B2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7</w:t>
            </w:r>
          </w:p>
          <w:p w14:paraId="5D5C08E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ECE2AB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364942B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3911B9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8</w:t>
            </w:r>
          </w:p>
          <w:p w14:paraId="60DCDAD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13C3E8D6" w14:textId="77777777" w:rsidR="0036659E" w:rsidRPr="00101ECE" w:rsidRDefault="0036659E" w:rsidP="00B744B7">
            <w:pPr>
              <w:jc w:val="center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DC809D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5E2E94D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3C10A8C3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6272491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0</w:t>
            </w:r>
          </w:p>
          <w:p w14:paraId="06B2C5D1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135B8F10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A8C0BC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1</w:t>
            </w:r>
          </w:p>
          <w:p w14:paraId="29AC257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C25EFBE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66B17A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3576398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1389D92C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A5D1A6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3</w:t>
            </w:r>
          </w:p>
          <w:p w14:paraId="50CA4B0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7BACA660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362C0AEF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6F472438" w14:textId="77777777" w:rsidR="0036659E" w:rsidRPr="00101ECE" w:rsidRDefault="0036659E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7455EB3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B4EB14C" w14:textId="77777777" w:rsidR="00E61BE9" w:rsidRPr="009C5944" w:rsidRDefault="00E61BE9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4F49A41" w14:textId="77777777" w:rsidR="006A63C6" w:rsidRDefault="002A099F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>Peter DeRose  1900</w:t>
            </w:r>
          </w:p>
          <w:p w14:paraId="66CEB429" w14:textId="77777777" w:rsidR="002A099F" w:rsidRPr="009C5944" w:rsidRDefault="002A099F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 Marshmallow World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2E26F2C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3CFC28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4658856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6497A705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2AC356F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38ACF86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F48063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4</w:t>
            </w:r>
          </w:p>
        </w:tc>
        <w:tc>
          <w:tcPr>
            <w:tcW w:w="1851" w:type="dxa"/>
            <w:tcBorders>
              <w:bottom w:val="nil"/>
            </w:tcBorders>
          </w:tcPr>
          <w:p w14:paraId="39246C1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5</w:t>
            </w:r>
          </w:p>
          <w:p w14:paraId="45527F40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8E8812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5AAEC8BF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E58279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7</w:t>
            </w:r>
          </w:p>
          <w:p w14:paraId="16F3D4C1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3359E3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8</w:t>
            </w:r>
          </w:p>
          <w:p w14:paraId="5B02B2D6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193B14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6A05D6F3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D140B6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0</w:t>
            </w:r>
          </w:p>
          <w:p w14:paraId="05067A8A" w14:textId="77777777" w:rsidR="000E2BC2" w:rsidRPr="00101ECE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2EB41C3B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28EF4F12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FB940B9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0F4FB96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1645F11" w14:textId="77777777" w:rsidR="00E61BE9" w:rsidRPr="009C5944" w:rsidRDefault="00E61BE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29FE426" w14:textId="77777777" w:rsidR="00301456" w:rsidRPr="009C5944" w:rsidRDefault="00301456" w:rsidP="00301456">
            <w:pPr>
              <w:rPr>
                <w:rFonts w:ascii="Calibri" w:hAnsi="Calibri"/>
                <w:b/>
                <w:i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Cs/>
                <w:sz w:val="16"/>
                <w:szCs w:val="16"/>
              </w:rPr>
              <w:t>William Studwell  1936</w:t>
            </w:r>
          </w:p>
          <w:p w14:paraId="1B0043FF" w14:textId="77777777" w:rsidR="00301456" w:rsidRPr="009C5944" w:rsidRDefault="00BD5CA8" w:rsidP="00746657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 - </w:t>
            </w:r>
            <w:r w:rsidR="00301456"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Christmas Carols: </w:t>
            </w:r>
          </w:p>
          <w:p w14:paraId="743D5E55" w14:textId="77777777" w:rsidR="006A63C6" w:rsidRDefault="00301456" w:rsidP="00746657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A Reference Guide</w:t>
            </w:r>
          </w:p>
          <w:p w14:paraId="7158D4C4" w14:textId="77777777" w:rsidR="00BD5CA8" w:rsidRPr="009C5944" w:rsidRDefault="00BD5CA8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- The Christmas Carol Songbook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7E7670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3675853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17B7FF5C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4EABC020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2DF66A69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15D0F5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1</w:t>
            </w:r>
          </w:p>
          <w:p w14:paraId="4A235F1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4A03DC4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1278C3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2</w:t>
            </w:r>
          </w:p>
          <w:p w14:paraId="353A8800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1802B1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4D00CE18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2EF3AE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1EB43F29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3E7D00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6F25597D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6E6F74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65A9947E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5B291F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7</w:t>
            </w:r>
          </w:p>
          <w:p w14:paraId="1E96BC06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6F310D2F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08CC2359" w14:textId="77777777" w:rsidR="001D6980" w:rsidRPr="00767145" w:rsidRDefault="00CE262D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sz w:val="16"/>
                <w:szCs w:val="16"/>
              </w:rPr>
              <w:t xml:space="preserve">Justin Bieber,  1994  </w:t>
            </w:r>
          </w:p>
          <w:p w14:paraId="1A74C648" w14:textId="77777777" w:rsidR="00CE262D" w:rsidRPr="00767145" w:rsidRDefault="00CE262D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Mistletoe</w:t>
            </w:r>
          </w:p>
          <w:p w14:paraId="0CE76D6F" w14:textId="77777777" w:rsidR="001D6980" w:rsidRPr="00767145" w:rsidRDefault="001D6980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sz w:val="16"/>
                <w:szCs w:val="16"/>
              </w:rPr>
              <w:t>Kristen Anderson-Lopez  1972</w:t>
            </w:r>
          </w:p>
          <w:p w14:paraId="255DF46C" w14:textId="77777777" w:rsidR="001D6980" w:rsidRPr="00767145" w:rsidRDefault="001D6980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767145">
              <w:rPr>
                <w:rFonts w:ascii="Calibri" w:hAnsi="Calibri"/>
                <w:sz w:val="16"/>
                <w:szCs w:val="16"/>
              </w:rPr>
              <w:t xml:space="preserve"> </w:t>
            </w:r>
            <w:r w:rsidRPr="00767145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Do You Want to Build a Snowman?</w:t>
            </w:r>
            <w:r w:rsidRPr="00767145">
              <w:rPr>
                <w:rFonts w:ascii="Calibri" w:hAnsi="Calibri"/>
                <w:sz w:val="16"/>
                <w:szCs w:val="16"/>
              </w:rPr>
              <w:t xml:space="preserve"> 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0769673" w14:textId="77777777" w:rsidR="006A63C6" w:rsidRPr="00F34319" w:rsidRDefault="005163B2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George Wyle  1916</w:t>
            </w:r>
          </w:p>
          <w:p w14:paraId="00766AA3" w14:textId="77777777" w:rsidR="005163B2" w:rsidRPr="00F34319" w:rsidRDefault="005163B2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It's the Most Wonderful Time of The</w:t>
            </w:r>
            <w:r w:rsidRPr="005163B2">
              <w:rPr>
                <w:b/>
                <w:bCs/>
                <w:i/>
                <w:iCs/>
                <w:color w:val="FF0000"/>
                <w:sz w:val="28"/>
                <w:szCs w:val="28"/>
              </w:rPr>
              <w:t xml:space="preserve"> </w:t>
            </w: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Year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9E58CCF" w14:textId="77777777" w:rsidR="006A63C6" w:rsidRPr="003908E1" w:rsidRDefault="00301456" w:rsidP="00746657">
            <w:pPr>
              <w:jc w:val="center"/>
              <w:rPr>
                <w:rFonts w:ascii="Calibri" w:hAnsi="Calibri"/>
                <w:bCs/>
                <w:sz w:val="16"/>
                <w:szCs w:val="16"/>
              </w:rPr>
            </w:pPr>
            <w:r w:rsidRPr="003908E1">
              <w:rPr>
                <w:rFonts w:ascii="Calibri" w:hAnsi="Calibri"/>
                <w:bCs/>
                <w:sz w:val="16"/>
                <w:szCs w:val="16"/>
              </w:rPr>
              <w:t xml:space="preserve">Jay W. Johnson </w:t>
            </w:r>
            <w:r w:rsidR="00E61BE9" w:rsidRPr="003908E1">
              <w:rPr>
                <w:rFonts w:ascii="Calibri" w:hAnsi="Calibri"/>
                <w:bCs/>
                <w:sz w:val="16"/>
                <w:szCs w:val="16"/>
              </w:rPr>
              <w:t xml:space="preserve"> </w:t>
            </w:r>
            <w:r w:rsidRPr="003908E1">
              <w:rPr>
                <w:rFonts w:ascii="Calibri" w:hAnsi="Calibri"/>
                <w:bCs/>
                <w:sz w:val="16"/>
                <w:szCs w:val="16"/>
              </w:rPr>
              <w:t>1903</w:t>
            </w:r>
          </w:p>
          <w:p w14:paraId="5657D7BC" w14:textId="77777777" w:rsidR="00E61BE9" w:rsidRPr="003908E1" w:rsidRDefault="00E61BE9" w:rsidP="00746657">
            <w:pPr>
              <w:jc w:val="center"/>
              <w:rPr>
                <w:rFonts w:ascii="Calibri" w:hAnsi="Calibri"/>
                <w:bCs/>
                <w:i/>
                <w:iCs/>
                <w:color w:val="FF0000"/>
                <w:sz w:val="16"/>
                <w:szCs w:val="16"/>
              </w:rPr>
            </w:pPr>
            <w:r w:rsidRPr="003908E1">
              <w:rPr>
                <w:rFonts w:ascii="Calibri" w:hAnsi="Calibri"/>
                <w:bCs/>
                <w:i/>
                <w:iCs/>
                <w:color w:val="FF0000"/>
                <w:sz w:val="16"/>
                <w:szCs w:val="16"/>
              </w:rPr>
              <w:t>Blue Christmas</w:t>
            </w:r>
          </w:p>
          <w:p w14:paraId="02FC3A3E" w14:textId="77777777" w:rsidR="003908E1" w:rsidRPr="003908E1" w:rsidRDefault="003908E1" w:rsidP="00746657">
            <w:pPr>
              <w:jc w:val="center"/>
              <w:rPr>
                <w:rFonts w:ascii="Calibri" w:hAnsi="Calibri"/>
                <w:bCs/>
                <w:i/>
                <w:iCs/>
                <w:color w:val="FF0000"/>
                <w:sz w:val="16"/>
                <w:szCs w:val="16"/>
              </w:rPr>
            </w:pPr>
          </w:p>
          <w:p w14:paraId="21530211" w14:textId="77777777" w:rsidR="003908E1" w:rsidRPr="00767145" w:rsidRDefault="003908E1" w:rsidP="00746657">
            <w:pPr>
              <w:jc w:val="center"/>
              <w:rPr>
                <w:rFonts w:ascii="Calibri" w:hAnsi="Calibri"/>
                <w:bCs/>
                <w:sz w:val="16"/>
                <w:szCs w:val="16"/>
              </w:rPr>
            </w:pPr>
            <w:r w:rsidRPr="00767145">
              <w:rPr>
                <w:rFonts w:ascii="Calibri" w:hAnsi="Calibri"/>
                <w:bCs/>
                <w:sz w:val="16"/>
                <w:szCs w:val="16"/>
              </w:rPr>
              <w:t xml:space="preserve">Lee Mendelson , 1933 </w:t>
            </w:r>
          </w:p>
          <w:p w14:paraId="0882F9BC" w14:textId="77777777" w:rsidR="003908E1" w:rsidRPr="00767145" w:rsidRDefault="003908E1" w:rsidP="00746657">
            <w:pPr>
              <w:jc w:val="center"/>
              <w:rPr>
                <w:rFonts w:ascii="Calibri" w:hAnsi="Calibri"/>
                <w:bCs/>
                <w:i/>
                <w:iCs/>
                <w:color w:val="FF0000"/>
                <w:sz w:val="16"/>
                <w:szCs w:val="16"/>
              </w:rPr>
            </w:pPr>
            <w:r w:rsidRPr="00767145">
              <w:rPr>
                <w:rFonts w:ascii="Calibri" w:hAnsi="Calibri"/>
                <w:bCs/>
                <w:i/>
                <w:iCs/>
                <w:color w:val="FF0000"/>
                <w:sz w:val="16"/>
                <w:szCs w:val="16"/>
              </w:rPr>
              <w:t>Christmas Time Is Here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3B3443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F4CBE2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E28E08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13956A7" w14:textId="77777777" w:rsidR="005163B2" w:rsidRPr="005163B2" w:rsidRDefault="005163B2" w:rsidP="005163B2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Mariah Carey </w:t>
            </w:r>
            <w:r w:rsidRPr="005163B2">
              <w:rPr>
                <w:rFonts w:ascii="Calibri" w:hAnsi="Calibri"/>
                <w:b/>
                <w:bCs/>
                <w:sz w:val="16"/>
                <w:szCs w:val="16"/>
              </w:rPr>
              <w:t>19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70</w:t>
            </w:r>
          </w:p>
          <w:p w14:paraId="3FBE41CC" w14:textId="77777777" w:rsidR="006A63C6" w:rsidRDefault="005163B2" w:rsidP="005163B2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All I Want for Christmas Is You</w:t>
            </w:r>
          </w:p>
          <w:p w14:paraId="00EF1624" w14:textId="77777777" w:rsidR="004604EC" w:rsidRPr="00101ECE" w:rsidRDefault="004604EC" w:rsidP="005163B2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- Oh! Santa</w:t>
            </w:r>
          </w:p>
        </w:tc>
      </w:tr>
      <w:tr w:rsidR="00857A88" w:rsidRPr="000A21D6" w14:paraId="1B16573D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47D3C76D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22966FA6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0045FEF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8</w:t>
            </w:r>
          </w:p>
        </w:tc>
        <w:tc>
          <w:tcPr>
            <w:tcW w:w="1851" w:type="dxa"/>
            <w:tcBorders>
              <w:bottom w:val="nil"/>
            </w:tcBorders>
          </w:tcPr>
          <w:p w14:paraId="1853CE8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9</w:t>
            </w:r>
          </w:p>
          <w:p w14:paraId="62280297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3F83D5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55571B62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9C26F72" w14:textId="77777777" w:rsidR="00A4488C" w:rsidRPr="00301456" w:rsidRDefault="00301456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301456">
              <w:rPr>
                <w:rFonts w:ascii="Century Gothic" w:hAnsi="Century Gothic"/>
                <w:b/>
                <w:bCs/>
                <w:sz w:val="28"/>
                <w:szCs w:val="28"/>
              </w:rPr>
              <w:t>31</w:t>
            </w:r>
          </w:p>
        </w:tc>
        <w:tc>
          <w:tcPr>
            <w:tcW w:w="1852" w:type="dxa"/>
            <w:tcBorders>
              <w:bottom w:val="nil"/>
            </w:tcBorders>
          </w:tcPr>
          <w:p w14:paraId="033A3106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A776707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1B86C10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512C7C5D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31D8632" w14:textId="77777777" w:rsidR="006A63C6" w:rsidRPr="009C5944" w:rsidRDefault="0030145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ay L</w:t>
            </w:r>
            <w:r w:rsidR="00BD5CA8">
              <w:rPr>
                <w:rFonts w:ascii="Calibri" w:hAnsi="Calibri"/>
                <w:b/>
                <w:sz w:val="16"/>
                <w:szCs w:val="16"/>
              </w:rPr>
              <w:t>ivingston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  </w:t>
            </w:r>
            <w:r w:rsidR="00E61BE9" w:rsidRPr="009C5944">
              <w:rPr>
                <w:rFonts w:ascii="Calibri" w:hAnsi="Calibri"/>
                <w:b/>
                <w:sz w:val="16"/>
                <w:szCs w:val="16"/>
              </w:rPr>
              <w:t>1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915</w:t>
            </w:r>
          </w:p>
          <w:p w14:paraId="5EB1FE22" w14:textId="77777777" w:rsidR="00E61BE9" w:rsidRPr="009C5944" w:rsidRDefault="00E61BE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ilver Bells</w:t>
            </w:r>
          </w:p>
          <w:p w14:paraId="6D6F539D" w14:textId="77777777" w:rsidR="00301456" w:rsidRPr="00B52199" w:rsidRDefault="00301456" w:rsidP="00746657">
            <w:pPr>
              <w:jc w:val="center"/>
              <w:rPr>
                <w:b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Wihla Hutson 1901</w:t>
            </w:r>
            <w:r w:rsidRPr="00B52199">
              <w:rPr>
                <w:b/>
              </w:rPr>
              <w:t xml:space="preserve"> </w:t>
            </w:r>
          </w:p>
          <w:p w14:paraId="62E79223" w14:textId="77777777" w:rsidR="00E61BE9" w:rsidRPr="009C5944" w:rsidRDefault="004D1F5D" w:rsidP="007B394F">
            <w:pP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- </w:t>
            </w:r>
            <w:r w:rsidR="00E61BE9"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Caroling, Caroling</w:t>
            </w:r>
          </w:p>
          <w:p w14:paraId="68DE3C54" w14:textId="77777777" w:rsidR="007B394F" w:rsidRPr="009C5944" w:rsidRDefault="007B394F" w:rsidP="007B394F">
            <w:pP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- Some Children See Him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0BD46C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850CEC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F189E1F" w14:textId="77777777" w:rsidR="004D1F5D" w:rsidRPr="009C5944" w:rsidRDefault="004D1F5D" w:rsidP="004D1F5D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E770D8F" w14:textId="77777777" w:rsidR="006A63C6" w:rsidRPr="004D1F5D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850225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542DD31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32ABD447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3CE2F578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04FB6F21" w14:textId="3977C09D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APRIL 202</w:t>
            </w:r>
            <w:r w:rsidR="006A4EC1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3648875A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69EFC413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E41F1A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2E185D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0D76218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1DAEAE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672F5B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348433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5E995078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177D5BD8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F392045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0D97D6C1" w14:textId="77777777" w:rsidR="006A63C6" w:rsidRPr="0086409E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5165BDE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5CF1E81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5D1FFF2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454D2E3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652B1E7C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23D7AF3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2</w:t>
            </w:r>
          </w:p>
          <w:p w14:paraId="4BA29870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7BEEA90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3</w:t>
            </w:r>
          </w:p>
          <w:p w14:paraId="3239630A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C83F31" w14:paraId="50714949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3AB103A1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3E510E1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5C555F6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E7FB07C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3A25119" w14:textId="77777777" w:rsidR="002B7E4D" w:rsidRPr="009C5944" w:rsidRDefault="002B7E4D" w:rsidP="00746657">
            <w:pPr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50E13EF" w14:textId="77777777" w:rsidR="006A63C6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GOOD FRIDAY</w:t>
            </w:r>
          </w:p>
          <w:p w14:paraId="781F885E" w14:textId="77777777" w:rsidR="00D75F1E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</w:p>
          <w:p w14:paraId="6CBF8877" w14:textId="77777777" w:rsidR="00D75F1E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</w:p>
          <w:p w14:paraId="0AE32310" w14:textId="77777777" w:rsidR="00D75F1E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6C4CA98" w14:textId="77777777" w:rsidR="00B03BFF" w:rsidRPr="00B03BFF" w:rsidRDefault="00B03BFF" w:rsidP="00B03BFF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>Jeff Barry</w:t>
            </w:r>
            <w:r w:rsidRPr="00B03BFF">
              <w:rPr>
                <w:rFonts w:ascii="Calibri" w:hAnsi="Calibri"/>
                <w:b/>
                <w:bCs/>
                <w:sz w:val="16"/>
                <w:szCs w:val="16"/>
              </w:rPr>
              <w:t>, 19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38</w:t>
            </w:r>
          </w:p>
          <w:p w14:paraId="069D0263" w14:textId="77777777" w:rsidR="006A63C6" w:rsidRPr="00101ECE" w:rsidRDefault="00B03BFF" w:rsidP="00B03BFF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B03BFF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Christmas (Baby Please Come Home)</w:t>
            </w:r>
          </w:p>
        </w:tc>
      </w:tr>
      <w:tr w:rsidR="00857A88" w:rsidRPr="000A21D6" w14:paraId="4832CA2B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5154DA3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D503112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4877449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4</w:t>
            </w:r>
          </w:p>
          <w:p w14:paraId="229073B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</w:p>
          <w:p w14:paraId="1AB4C35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</w:p>
          <w:p w14:paraId="23B5FA5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75144A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23C48AB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460AA7EF" w14:textId="77777777" w:rsidR="0036659E" w:rsidRPr="00101ECE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1D955A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29B82C6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198D515A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D76B7E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2E7AA47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32051B63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8F885D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4133AA5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761B1456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7E818B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6E07CBB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3C1EF2AA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A502CD1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0</w:t>
            </w:r>
          </w:p>
          <w:p w14:paraId="40D4053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0D9377F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3C0516B8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F82B4F4" w14:textId="77777777" w:rsidR="0036659E" w:rsidRPr="003034A9" w:rsidRDefault="00D75F1E" w:rsidP="00D75F1E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EASTER SUNDAY</w:t>
            </w:r>
          </w:p>
          <w:p w14:paraId="3464CC9C" w14:textId="77777777" w:rsidR="00D75F1E" w:rsidRPr="00F34319" w:rsidRDefault="00D75F1E" w:rsidP="00D75F1E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1A0A3997" w14:textId="77777777" w:rsidR="00D75F1E" w:rsidRPr="00F34319" w:rsidRDefault="00D75F1E" w:rsidP="00D75F1E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1550232F" w14:textId="77777777" w:rsidR="00D75F1E" w:rsidRPr="00F34319" w:rsidRDefault="00D75F1E" w:rsidP="00D75F1E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E6286E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4DF55E4" w14:textId="77777777" w:rsidR="002819B9" w:rsidRPr="009C5944" w:rsidRDefault="002819B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6EEE83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64F5E6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DE52F6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C58F6E9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101ECE" w14:paraId="0DC69424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A457506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5A73B66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3B9E983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1</w:t>
            </w:r>
          </w:p>
        </w:tc>
        <w:tc>
          <w:tcPr>
            <w:tcW w:w="1851" w:type="dxa"/>
            <w:tcBorders>
              <w:bottom w:val="nil"/>
            </w:tcBorders>
          </w:tcPr>
          <w:p w14:paraId="4E41450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3900E97E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30A4E1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6D6338A6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281263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7FA44486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BE5D77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1B88DEB5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CD488B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308EA356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B1CEAA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7</w:t>
            </w:r>
          </w:p>
          <w:p w14:paraId="4F626B98" w14:textId="77777777" w:rsidR="000E2BC2" w:rsidRPr="00101ECE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3112D369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162DEE77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B220658" w14:textId="77777777" w:rsidR="006A63C6" w:rsidRPr="009C5944" w:rsidRDefault="002819B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Walter Ehret, 1918  </w:t>
            </w:r>
          </w:p>
          <w:p w14:paraId="635A6A3C" w14:textId="77777777" w:rsidR="00007A27" w:rsidRPr="009C5944" w:rsidRDefault="00007A27" w:rsidP="00746657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The International Book of </w:t>
            </w:r>
            <w:r w:rsidR="009B440D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Christmas </w:t>
            </w: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Carol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EAA5AD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86B91D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1C5E31B" w14:textId="77777777" w:rsidR="00E94F37" w:rsidRPr="009C5944" w:rsidRDefault="00E94F37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FA6570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B6587AC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02DFB65B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3A453BC9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D13634B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3BD4DC7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8</w:t>
            </w:r>
          </w:p>
          <w:p w14:paraId="701B494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61D7068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1224BE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6BC59A40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6BB8D3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3424B26C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EDDAB5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19039EE6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AF39321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2D602DF5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DCFE91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0C2E1670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F1F7C8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4</w:t>
            </w:r>
          </w:p>
          <w:p w14:paraId="55FA6ACA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7232F99E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B6374E8" w14:textId="77777777" w:rsidR="00A535E3" w:rsidRPr="00101ECE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188DCCD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A8B59E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F04939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D9EC2D3" w14:textId="77777777" w:rsidR="002819B9" w:rsidRPr="009C5944" w:rsidRDefault="002819B9" w:rsidP="00007A2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Alfred Burt  1920</w:t>
            </w:r>
          </w:p>
          <w:p w14:paraId="5EA4F09E" w14:textId="77777777" w:rsidR="00007A27" w:rsidRPr="009C5944" w:rsidRDefault="00007A27" w:rsidP="00007A27">
            <w:pPr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 xml:space="preserve">- </w:t>
            </w:r>
            <w:r w:rsidR="00AA179B"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>Caroling, Caroling</w:t>
            </w:r>
          </w:p>
          <w:p w14:paraId="78AFC0AD" w14:textId="77777777" w:rsidR="00AA179B" w:rsidRPr="009C5944" w:rsidRDefault="00007A27" w:rsidP="00007A27">
            <w:pPr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>-  Some Children See</w:t>
            </w:r>
            <w:r w:rsidR="00AA179B"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 xml:space="preserve"> </w:t>
            </w:r>
          </w:p>
          <w:p w14:paraId="097FA08A" w14:textId="77777777" w:rsidR="00007A27" w:rsidRPr="009C5944" w:rsidRDefault="00AA179B" w:rsidP="00007A27">
            <w:pPr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 xml:space="preserve">     </w:t>
            </w:r>
            <w:r w:rsidR="00007A27"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>Him</w:t>
            </w:r>
          </w:p>
          <w:p w14:paraId="003E92FF" w14:textId="77777777" w:rsidR="00007A27" w:rsidRPr="009C5944" w:rsidRDefault="00007A27" w:rsidP="00007A27">
            <w:pPr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 xml:space="preserve"> - A Star Carol</w:t>
            </w:r>
          </w:p>
          <w:p w14:paraId="7B99F15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BCC72F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D646126" w14:textId="77777777" w:rsidR="0082171D" w:rsidRPr="0082171D" w:rsidRDefault="0082171D" w:rsidP="0082171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>Kelly</w:t>
            </w:r>
            <w:r w:rsidRPr="0082171D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Clarkson</w:t>
            </w:r>
            <w:r w:rsidRPr="0082171D">
              <w:rPr>
                <w:rFonts w:ascii="Calibri" w:hAnsi="Calibri"/>
                <w:b/>
                <w:bCs/>
                <w:sz w:val="16"/>
                <w:szCs w:val="16"/>
              </w:rPr>
              <w:t xml:space="preserve">  19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82</w:t>
            </w:r>
          </w:p>
          <w:p w14:paraId="1EEFD7B5" w14:textId="77777777" w:rsidR="006A63C6" w:rsidRDefault="0082171D" w:rsidP="0082171D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  <w:r w:rsidRPr="0082171D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Underneath the Tree</w:t>
            </w:r>
          </w:p>
        </w:tc>
      </w:tr>
      <w:tr w:rsidR="00857A88" w:rsidRPr="000A21D6" w14:paraId="52E922CF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89F0B73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88707BA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F40595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5</w:t>
            </w:r>
          </w:p>
        </w:tc>
        <w:tc>
          <w:tcPr>
            <w:tcW w:w="1851" w:type="dxa"/>
            <w:tcBorders>
              <w:bottom w:val="nil"/>
            </w:tcBorders>
          </w:tcPr>
          <w:p w14:paraId="12AF3DE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67E5EFA0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B26B5D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171C29AB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E77502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3249AEA6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FBDD3A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406E3E42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0573C7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0DB7C746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E648FAF" w14:textId="77777777" w:rsidR="00A4488C" w:rsidRPr="00DA06B0" w:rsidRDefault="00A4488C" w:rsidP="00101EC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72070FF3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4E9512A" w14:textId="77777777" w:rsidR="002819B9" w:rsidRPr="009C5944" w:rsidRDefault="002819B9" w:rsidP="002819B9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James Pierpont  1822 </w:t>
            </w: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Jingle Bells</w:t>
            </w:r>
          </w:p>
          <w:p w14:paraId="15DB9CAA" w14:textId="77777777" w:rsidR="002819B9" w:rsidRPr="009C5944" w:rsidRDefault="002819B9" w:rsidP="002819B9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  <w:p w14:paraId="2515E885" w14:textId="77777777" w:rsidR="002819B9" w:rsidRPr="009C5944" w:rsidRDefault="002819B9" w:rsidP="002819B9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Pyotr Ilych Tchasikovski 1840</w:t>
            </w:r>
          </w:p>
          <w:p w14:paraId="54860A16" w14:textId="77777777" w:rsidR="002819B9" w:rsidRPr="009C5944" w:rsidRDefault="002819B9" w:rsidP="002819B9">
            <w:pPr>
              <w:ind w:right="-450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 The Nutcracker Ballet</w:t>
            </w:r>
          </w:p>
          <w:p w14:paraId="353DCAAE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E954324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F3D6BF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2637277" w14:textId="77777777" w:rsidR="006A63C6" w:rsidRPr="009C5944" w:rsidRDefault="002819B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Felix Bernard  1897</w:t>
            </w:r>
          </w:p>
          <w:p w14:paraId="4C2B1E9D" w14:textId="77777777" w:rsidR="00AA179B" w:rsidRPr="009C5944" w:rsidRDefault="00AA179B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Winter Wonderland</w:t>
            </w:r>
          </w:p>
          <w:p w14:paraId="2D424FA4" w14:textId="77777777" w:rsidR="00AA179B" w:rsidRPr="009C5944" w:rsidRDefault="00AA179B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  <w:p w14:paraId="63F621EA" w14:textId="77777777" w:rsidR="00AA179B" w:rsidRPr="009C5944" w:rsidRDefault="00AA179B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John Jacob Niles </w:t>
            </w:r>
            <w:r w:rsidR="00B84B9F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892</w:t>
            </w:r>
          </w:p>
          <w:p w14:paraId="747FF7F4" w14:textId="77777777" w:rsidR="00B84B9F" w:rsidRPr="009C5944" w:rsidRDefault="00B84B9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I Wonder As I Wander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C5845B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176B9D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2C38662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13FBDFE1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9"/>
        <w:gridCol w:w="1206"/>
        <w:gridCol w:w="1851"/>
        <w:gridCol w:w="1852"/>
        <w:gridCol w:w="1851"/>
        <w:gridCol w:w="1852"/>
        <w:gridCol w:w="1851"/>
        <w:gridCol w:w="1852"/>
      </w:tblGrid>
      <w:tr w:rsidR="004E68E4" w:rsidRPr="000A21D6" w14:paraId="67AE5DD1" w14:textId="77777777" w:rsidTr="0010666A">
        <w:trPr>
          <w:trHeight w:hRule="exact" w:val="720"/>
        </w:trPr>
        <w:tc>
          <w:tcPr>
            <w:tcW w:w="12960" w:type="dxa"/>
            <w:gridSpan w:val="10"/>
            <w:vAlign w:val="center"/>
          </w:tcPr>
          <w:p w14:paraId="40C8854B" w14:textId="243770E3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MAY 202</w:t>
            </w:r>
            <w:r w:rsidR="006A4EC1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1DEDEC3F" w14:textId="77777777" w:rsidTr="0010666A">
        <w:trPr>
          <w:trHeight w:hRule="exact" w:val="424"/>
        </w:trPr>
        <w:tc>
          <w:tcPr>
            <w:tcW w:w="1851" w:type="dxa"/>
            <w:gridSpan w:val="4"/>
            <w:shd w:val="clear" w:color="auto" w:fill="C0C0C0"/>
            <w:vAlign w:val="center"/>
          </w:tcPr>
          <w:p w14:paraId="27521762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357D92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C31884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344E11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47CAB32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DC03D3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2FA0DB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E90436" w14:paraId="7645B732" w14:textId="77777777" w:rsidTr="0010666A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4B8CE588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74E7888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1872E95A" w14:textId="77777777" w:rsidR="006A63C6" w:rsidRPr="0086409E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B6EE390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81CB1D4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FDED36E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261EC64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1B69277" w14:textId="77777777" w:rsidR="0036659E" w:rsidRPr="00B74424" w:rsidRDefault="0036659E" w:rsidP="00B7442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41DCCC7" w14:textId="77777777" w:rsidR="0036659E" w:rsidRPr="00E90436" w:rsidRDefault="006A63C6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</w:t>
            </w:r>
          </w:p>
        </w:tc>
      </w:tr>
      <w:tr w:rsidR="006A63C6" w:rsidRPr="00C83F31" w14:paraId="28FFB668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6B91EF40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8944E47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C8BE683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E171EEF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80A8D84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7E3E0DC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C3644F1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857A88" w:rsidRPr="000A21D6" w14:paraId="2230027F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50579FC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E25C05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394FC25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</w:t>
            </w:r>
          </w:p>
          <w:p w14:paraId="43E022A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089E5BB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3E30C59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019B48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252EB9F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0CA11160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A243EC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7B894D4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D65A535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F7FBFF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02F52FA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13327609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1E6F29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63F65C7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7D46C6A7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F3FEB0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7229519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362D434A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17B318C" w14:textId="77777777" w:rsidR="00857A88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8</w:t>
            </w:r>
          </w:p>
          <w:p w14:paraId="6E287C28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1941751E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26DC79CF" w14:textId="77777777" w:rsidR="0036659E" w:rsidRPr="009C5944" w:rsidRDefault="00B84B9F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. Fred Coots 1897</w:t>
            </w:r>
          </w:p>
          <w:p w14:paraId="7339D276" w14:textId="77777777" w:rsidR="000D73C2" w:rsidRPr="009C5944" w:rsidRDefault="000D73C2" w:rsidP="00746657">
            <w:pPr>
              <w:jc w:val="center"/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anta Claus Is Comin’   to Town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C4BF806" w14:textId="77777777" w:rsidR="006A63C6" w:rsidRPr="009C5944" w:rsidRDefault="00B84B9F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James Ross Boothe  </w:t>
            </w: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1917</w:t>
            </w:r>
          </w:p>
          <w:p w14:paraId="5976BB18" w14:textId="77777777" w:rsidR="006929BF" w:rsidRPr="009C5944" w:rsidRDefault="006929B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Jingle-Bell Rock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AF47B6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02F300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D516D6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7DFF158" w14:textId="77777777" w:rsidR="009B440D" w:rsidRPr="009C5944" w:rsidRDefault="009B440D" w:rsidP="00F81732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53ABBBF" w14:textId="77777777" w:rsidR="006A63C6" w:rsidRPr="009C5944" w:rsidRDefault="00B84B9F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Cecil Broadhurst  1903</w:t>
            </w:r>
            <w:r w:rsidR="009B440D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="006929BF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="009B440D" w:rsidRPr="009B440D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A </w:t>
            </w:r>
            <w:r w:rsidR="006929BF" w:rsidRPr="009B440D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owboy Carol</w:t>
            </w:r>
            <w:r w:rsidR="006929BF" w:rsidRPr="009C5944">
              <w:rPr>
                <w:rFonts w:ascii="Calibri" w:hAnsi="Calibri"/>
                <w:b/>
                <w:sz w:val="16"/>
                <w:szCs w:val="16"/>
              </w:rPr>
              <w:t xml:space="preserve">     </w:t>
            </w:r>
          </w:p>
        </w:tc>
      </w:tr>
      <w:tr w:rsidR="00857A88" w:rsidRPr="000A21D6" w14:paraId="1BC10221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F36B47F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0B7599B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44F577A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9</w:t>
            </w:r>
          </w:p>
        </w:tc>
        <w:tc>
          <w:tcPr>
            <w:tcW w:w="1851" w:type="dxa"/>
            <w:tcBorders>
              <w:bottom w:val="nil"/>
            </w:tcBorders>
          </w:tcPr>
          <w:p w14:paraId="17FD4F7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0</w:t>
            </w:r>
          </w:p>
          <w:p w14:paraId="6BDE485E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98B2A9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1</w:t>
            </w:r>
          </w:p>
          <w:p w14:paraId="7AECF695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FBCA04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325D77DF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6CC62C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29F6520C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9B6637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15127C30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132FA82" w14:textId="77777777" w:rsidR="000E2BC2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5</w:t>
            </w:r>
          </w:p>
        </w:tc>
      </w:tr>
      <w:tr w:rsidR="006A63C6" w:rsidRPr="000A21D6" w14:paraId="69C3BC45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567B689B" w14:textId="77777777" w:rsidR="006A63C6" w:rsidRPr="003034A9" w:rsidRDefault="00560B62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M</w:t>
            </w:r>
            <w:r w:rsidR="003034A9">
              <w:rPr>
                <w:rFonts w:ascii="Book Antiqua" w:hAnsi="Book Antiqua"/>
                <w:b/>
                <w:bCs/>
                <w:color w:val="660066"/>
              </w:rPr>
              <w:t>OTHER’S DAY</w:t>
            </w:r>
          </w:p>
          <w:p w14:paraId="5768E5A0" w14:textId="77777777" w:rsidR="00B84B9F" w:rsidRPr="009C5944" w:rsidRDefault="00B84B9F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Harry Simeon</w:t>
            </w:r>
            <w:r w:rsidR="006929BF" w:rsidRPr="009C5944">
              <w:rPr>
                <w:rFonts w:ascii="Calibri" w:hAnsi="Calibri"/>
                <w:b/>
                <w:sz w:val="16"/>
                <w:szCs w:val="16"/>
              </w:rPr>
              <w:t>e  1911</w:t>
            </w:r>
          </w:p>
          <w:p w14:paraId="6E3E0F14" w14:textId="77777777" w:rsidR="006929BF" w:rsidRPr="009C5944" w:rsidRDefault="006929B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he Little Drummer Boy</w:t>
            </w:r>
          </w:p>
          <w:p w14:paraId="5DD557F1" w14:textId="77777777" w:rsidR="006929BF" w:rsidRPr="00A205E2" w:rsidRDefault="006929BF" w:rsidP="00746657">
            <w:pPr>
              <w:jc w:val="center"/>
              <w:rPr>
                <w:rFonts w:ascii="Century Gothic" w:hAnsi="Century Gothic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C9BA51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A1A77AB" w14:textId="77777777" w:rsidR="006A63C6" w:rsidRPr="009C5944" w:rsidRDefault="00B84B9F" w:rsidP="00746657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Irving Berlin</w:t>
            </w:r>
            <w:r w:rsidRPr="009C5944">
              <w:rPr>
                <w:rFonts w:ascii="Calibri" w:hAnsi="Calibri"/>
                <w:sz w:val="16"/>
                <w:szCs w:val="16"/>
              </w:rPr>
              <w:t xml:space="preserve"> </w:t>
            </w:r>
            <w:r w:rsidR="006929BF" w:rsidRPr="009C5944">
              <w:rPr>
                <w:rFonts w:ascii="Calibri" w:hAnsi="Calibri"/>
                <w:sz w:val="16"/>
                <w:szCs w:val="16"/>
              </w:rPr>
              <w:t xml:space="preserve"> 188</w:t>
            </w:r>
            <w:r w:rsidRPr="009C5944">
              <w:rPr>
                <w:rFonts w:ascii="Calibri" w:hAnsi="Calibri"/>
                <w:sz w:val="16"/>
                <w:szCs w:val="16"/>
              </w:rPr>
              <w:t>8</w:t>
            </w:r>
          </w:p>
          <w:p w14:paraId="446DBA0E" w14:textId="77777777" w:rsidR="006929BF" w:rsidRDefault="00A7218C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- </w:t>
            </w:r>
            <w:r w:rsidR="006929BF"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White Christmas</w:t>
            </w:r>
          </w:p>
          <w:p w14:paraId="40878A3F" w14:textId="77777777" w:rsidR="00A7218C" w:rsidRPr="009C5944" w:rsidRDefault="00A7218C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- Happy Holiday (s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ACF6097" w14:textId="77777777" w:rsidR="005163B2" w:rsidRPr="005163B2" w:rsidRDefault="005163B2" w:rsidP="005163B2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>Philip Springer</w:t>
            </w:r>
            <w:r w:rsidRPr="005163B2">
              <w:rPr>
                <w:rFonts w:ascii="Calibri" w:hAnsi="Calibri"/>
                <w:b/>
                <w:bCs/>
                <w:sz w:val="16"/>
                <w:szCs w:val="16"/>
              </w:rPr>
              <w:t xml:space="preserve">  1926</w:t>
            </w:r>
          </w:p>
          <w:p w14:paraId="70B94231" w14:textId="77777777" w:rsidR="006A63C6" w:rsidRDefault="005163B2" w:rsidP="005163B2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5163B2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Santa Baby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E2D3AA1" w14:textId="77777777" w:rsidR="003467FA" w:rsidRPr="003467FA" w:rsidRDefault="003467FA" w:rsidP="003467FA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>
              <w:rPr>
                <w:rFonts w:ascii="Calibri" w:hAnsi="Calibri"/>
                <w:b/>
                <w:sz w:val="16"/>
                <w:szCs w:val="16"/>
              </w:rPr>
              <w:t xml:space="preserve">Ken Darby </w:t>
            </w:r>
            <w:r w:rsidRPr="003467FA">
              <w:rPr>
                <w:rFonts w:ascii="Calibri" w:hAnsi="Calibri"/>
                <w:b/>
                <w:sz w:val="16"/>
                <w:szCs w:val="16"/>
              </w:rPr>
              <w:t xml:space="preserve"> 1</w:t>
            </w:r>
            <w:r>
              <w:rPr>
                <w:rFonts w:ascii="Calibri" w:hAnsi="Calibri"/>
                <w:b/>
                <w:sz w:val="16"/>
                <w:szCs w:val="16"/>
              </w:rPr>
              <w:t>909</w:t>
            </w:r>
          </w:p>
          <w:p w14:paraId="782EEA75" w14:textId="77777777" w:rsidR="003467FA" w:rsidRPr="006929BF" w:rsidRDefault="003467FA" w:rsidP="003467FA">
            <w:pPr>
              <w:jc w:val="center"/>
              <w:rPr>
                <w:rFonts w:ascii="Century Gothic" w:hAnsi="Century Gothic"/>
                <w:b/>
                <w:i/>
                <w:iCs/>
                <w:color w:val="FF0000"/>
                <w:sz w:val="32"/>
                <w:szCs w:val="32"/>
              </w:rPr>
            </w:pPr>
            <w:r w:rsidRPr="003467FA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‘Twas the Night Before Christma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AE57EA5" w14:textId="77777777" w:rsidR="0082171D" w:rsidRPr="00F34319" w:rsidRDefault="0082171D" w:rsidP="0082171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Greg Kurstin  1969</w:t>
            </w:r>
          </w:p>
          <w:p w14:paraId="11384866" w14:textId="77777777" w:rsidR="006A63C6" w:rsidRPr="00F34319" w:rsidRDefault="0082171D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Underneath the Tree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73E3D55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2BCD7005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51A8D78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6B1E55F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61B950D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6</w:t>
            </w:r>
          </w:p>
          <w:p w14:paraId="1D6028F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0D0F8CA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893BA1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7</w:t>
            </w:r>
          </w:p>
          <w:p w14:paraId="46579D09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A304C7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8</w:t>
            </w:r>
          </w:p>
          <w:p w14:paraId="19F173A7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EEE970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0224945B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05C0BF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76452488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5975FA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2B3D7963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0669E22" w14:textId="77777777" w:rsidR="00A4488C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2</w:t>
            </w:r>
          </w:p>
        </w:tc>
      </w:tr>
      <w:tr w:rsidR="006A63C6" w:rsidRPr="000A21D6" w14:paraId="55F8FA27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034F386D" w14:textId="77777777" w:rsidR="00A535E3" w:rsidRPr="00101ECE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134617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18B46EF" w14:textId="77777777" w:rsidR="006A63C6" w:rsidRPr="009C5944" w:rsidRDefault="00B84B9F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Meredith Willson</w:t>
            </w:r>
            <w:r w:rsidR="006929BF" w:rsidRPr="009C5944">
              <w:rPr>
                <w:rFonts w:ascii="Calibri" w:hAnsi="Calibri"/>
                <w:b/>
                <w:sz w:val="16"/>
                <w:szCs w:val="16"/>
              </w:rPr>
              <w:t xml:space="preserve"> 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1902 </w:t>
            </w:r>
            <w:r w:rsidR="006929BF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It’s Beginning to Look Like Christmas</w:t>
            </w: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-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72CF43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2A3024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29B657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E914460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24B38A62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4BA19DEF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234A5A8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08C3CA9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3</w:t>
            </w:r>
          </w:p>
        </w:tc>
        <w:tc>
          <w:tcPr>
            <w:tcW w:w="1851" w:type="dxa"/>
            <w:tcBorders>
              <w:bottom w:val="nil"/>
            </w:tcBorders>
          </w:tcPr>
          <w:p w14:paraId="5A40C5C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01F0F802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467107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50F041E2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C1C6DF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59B38807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776529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714AD007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E1B9BB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6430DEF1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1E5B73E" w14:textId="77777777" w:rsidR="00A4488C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9</w:t>
            </w:r>
          </w:p>
        </w:tc>
      </w:tr>
      <w:tr w:rsidR="006A63C6" w:rsidRPr="000A21D6" w14:paraId="07C7B890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16D0A8AC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DE3848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C5F47A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E4C454D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F0B9C5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B7ADD0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37E1A67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3C6E1F" w:rsidRPr="000A21D6" w14:paraId="5FF9CB70" w14:textId="77777777" w:rsidTr="0010666A">
        <w:trPr>
          <w:trHeight w:hRule="exact" w:val="432"/>
        </w:trPr>
        <w:tc>
          <w:tcPr>
            <w:tcW w:w="645" w:type="dxa"/>
            <w:gridSpan w:val="3"/>
            <w:tcBorders>
              <w:bottom w:val="nil"/>
              <w:right w:val="nil"/>
            </w:tcBorders>
            <w:shd w:val="clear" w:color="auto" w:fill="E6E6E6"/>
          </w:tcPr>
          <w:p w14:paraId="1400294F" w14:textId="77777777" w:rsidR="003C6E1F" w:rsidRPr="00612E9A" w:rsidRDefault="003C6E1F" w:rsidP="00B74424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53D69A1" w14:textId="77777777" w:rsidR="003C6E1F" w:rsidRDefault="003C6E1F" w:rsidP="00B7442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06" w:type="dxa"/>
            <w:tcBorders>
              <w:left w:val="nil"/>
              <w:bottom w:val="nil"/>
            </w:tcBorders>
            <w:shd w:val="clear" w:color="auto" w:fill="E6E6E6"/>
          </w:tcPr>
          <w:p w14:paraId="000A2C98" w14:textId="77777777" w:rsidR="003C6E1F" w:rsidRPr="00E90436" w:rsidRDefault="00B74424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0</w:t>
            </w:r>
          </w:p>
        </w:tc>
        <w:tc>
          <w:tcPr>
            <w:tcW w:w="1851" w:type="dxa"/>
            <w:tcBorders>
              <w:bottom w:val="nil"/>
            </w:tcBorders>
          </w:tcPr>
          <w:p w14:paraId="215D744D" w14:textId="77777777" w:rsidR="003C6E1F" w:rsidRPr="00E90436" w:rsidRDefault="00B74424" w:rsidP="00B74424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31</w:t>
            </w:r>
          </w:p>
          <w:p w14:paraId="1943607A" w14:textId="77777777" w:rsidR="003C6E1F" w:rsidRPr="00E90436" w:rsidRDefault="003C6E1F" w:rsidP="00B74424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8D8F9C4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6F2BF0D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998304F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E8237B2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49F57D8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C6E1F" w:rsidRPr="000A21D6" w14:paraId="3A0742FC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0CFE7CF4" w14:textId="77777777" w:rsidR="003C6E1F" w:rsidRPr="00DA7FF9" w:rsidRDefault="003C6E1F" w:rsidP="008B47C5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A0C5A62" w14:textId="77777777" w:rsidR="003C6E1F" w:rsidRPr="003034A9" w:rsidRDefault="00D75F1E" w:rsidP="008B47C5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MEMORIAL DAY</w:t>
            </w:r>
          </w:p>
          <w:p w14:paraId="66F42EDA" w14:textId="77777777" w:rsidR="00D75F1E" w:rsidRPr="00F34319" w:rsidRDefault="00D75F1E" w:rsidP="008B47C5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40B64573" w14:textId="77777777" w:rsidR="00D75F1E" w:rsidRPr="00F34319" w:rsidRDefault="00D75F1E" w:rsidP="008B47C5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2B9327F7" w14:textId="77777777" w:rsidR="00D75F1E" w:rsidRPr="00F34319" w:rsidRDefault="00D75F1E" w:rsidP="008B47C5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47710ABE" w14:textId="77777777" w:rsidR="00D75F1E" w:rsidRPr="00F34319" w:rsidRDefault="00D75F1E" w:rsidP="008B47C5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6B5F6F6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DD01057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20F8C55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9877198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C1DB075" w14:textId="77777777" w:rsidR="003C6E1F" w:rsidRDefault="003C6E1F" w:rsidP="008B47C5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43A18627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0B125DC1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26A46062" w14:textId="5A505A47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JUNE 202</w:t>
            </w:r>
            <w:r w:rsidR="006A4EC1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6C436407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5AA379E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C883CA7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18BB32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7659D6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053C936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95B0C3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4EF52A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75B137F3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70614EAF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0149060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0FF39602" w14:textId="77777777" w:rsidR="006A63C6" w:rsidRPr="0086409E" w:rsidRDefault="006A63C6" w:rsidP="00101ECE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ECE8A1F" w14:textId="77777777" w:rsidR="007119B4" w:rsidRPr="00872052" w:rsidRDefault="007119B4" w:rsidP="00E90436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4956E00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13A9CC52" w14:textId="77777777" w:rsidR="007119B4" w:rsidRPr="00E90436" w:rsidRDefault="007119B4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41022DA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2A1606D3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A10896C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5774B39F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31BCE3A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951A20"/>
                <w:sz w:val="28"/>
                <w:szCs w:val="28"/>
              </w:rPr>
              <w:t>4</w:t>
            </w:r>
          </w:p>
          <w:p w14:paraId="4CC35D63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DE28264" w14:textId="77777777" w:rsidR="0036659E" w:rsidRPr="00E90436" w:rsidRDefault="00E9043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</w:tc>
      </w:tr>
      <w:tr w:rsidR="006A63C6" w:rsidRPr="00C83F31" w14:paraId="0458B44B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2ABC6EC6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9F26166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28F33C4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AC19209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F0C4713" w14:textId="77777777" w:rsidR="005116E6" w:rsidRPr="009C5944" w:rsidRDefault="005116E6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50F92A6" w14:textId="77777777" w:rsidR="005116E6" w:rsidRPr="009C5944" w:rsidRDefault="005116E6" w:rsidP="00746657">
            <w:pPr>
              <w:jc w:val="center"/>
              <w:rPr>
                <w:rFonts w:ascii="Century Gothic" w:hAnsi="Century Gothic"/>
                <w:i/>
                <w:iCs/>
                <w:color w:val="538135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179AFC4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57A88" w:rsidRPr="000A21D6" w14:paraId="0442C1BC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A095CAA" w14:textId="77777777" w:rsidR="001E40E7" w:rsidRPr="00101ECE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3434C12C" w14:textId="77777777" w:rsidR="00857A88" w:rsidRPr="00101ECE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6E37F8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6</w:t>
            </w:r>
          </w:p>
          <w:p w14:paraId="40A0A0B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6D4215D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1B4CF45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2472EA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7</w:t>
            </w:r>
          </w:p>
          <w:p w14:paraId="2FD6D16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5F2D4B7D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7B5F52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8</w:t>
            </w:r>
          </w:p>
          <w:p w14:paraId="4A8A542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37CB0920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329E9D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9</w:t>
            </w:r>
          </w:p>
          <w:p w14:paraId="79FDA9E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136D3030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EDE5D4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0</w:t>
            </w:r>
          </w:p>
          <w:p w14:paraId="13AE583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27A4E5B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91CCAE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1</w:t>
            </w:r>
          </w:p>
          <w:p w14:paraId="70A0011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4555AF29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32D848D" w14:textId="77777777" w:rsidR="0036659E" w:rsidRPr="00E90436" w:rsidRDefault="00E90436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2</w:t>
            </w:r>
          </w:p>
        </w:tc>
      </w:tr>
      <w:tr w:rsidR="006A63C6" w:rsidRPr="000A21D6" w14:paraId="40C4019D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100EF8BB" w14:textId="77777777" w:rsidR="005116E6" w:rsidRPr="009C5944" w:rsidRDefault="005116E6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968E79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888F89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9B47BB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BFA59D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E5588C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26E6921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6C0D1B05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3A7EA9B8" w14:textId="77777777" w:rsidR="001E40E7" w:rsidRPr="00101ECE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2841CED6" w14:textId="77777777" w:rsidR="00857A88" w:rsidRPr="00101ECE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7FA8BD2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3</w:t>
            </w:r>
          </w:p>
        </w:tc>
        <w:tc>
          <w:tcPr>
            <w:tcW w:w="1851" w:type="dxa"/>
            <w:tcBorders>
              <w:bottom w:val="nil"/>
            </w:tcBorders>
          </w:tcPr>
          <w:p w14:paraId="076DAA6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4</w:t>
            </w:r>
          </w:p>
          <w:p w14:paraId="15302464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2F0CF6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5</w:t>
            </w:r>
          </w:p>
          <w:p w14:paraId="1B521377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6C17CB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6</w:t>
            </w:r>
          </w:p>
          <w:p w14:paraId="37DB6DED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814DBF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7</w:t>
            </w:r>
          </w:p>
          <w:p w14:paraId="5347556A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2A4B6D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8</w:t>
            </w:r>
          </w:p>
          <w:p w14:paraId="34068509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92A6FBA" w14:textId="77777777" w:rsidR="000E2BC2" w:rsidRPr="00E90436" w:rsidRDefault="00E90436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9</w:t>
            </w:r>
          </w:p>
        </w:tc>
      </w:tr>
      <w:tr w:rsidR="006A63C6" w:rsidRPr="000A21D6" w14:paraId="04441520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DD270BF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D3C38D0" w14:textId="77777777" w:rsidR="00D83C69" w:rsidRPr="009C5944" w:rsidRDefault="00D83C69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A5C4CD8" w14:textId="77777777" w:rsidR="006A63C6" w:rsidRPr="009C5944" w:rsidRDefault="000D73C2" w:rsidP="00746657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Bernard de la Monnoye</w:t>
            </w:r>
            <w:r w:rsidRPr="009C5944">
              <w:rPr>
                <w:rFonts w:ascii="Calibri" w:hAnsi="Calibri"/>
                <w:sz w:val="16"/>
                <w:szCs w:val="16"/>
              </w:rPr>
              <w:t xml:space="preserve">  </w:t>
            </w: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1641</w:t>
            </w:r>
            <w:r w:rsidRPr="009C5944">
              <w:rPr>
                <w:rFonts w:ascii="Calibri" w:hAnsi="Calibri"/>
                <w:sz w:val="16"/>
                <w:szCs w:val="16"/>
              </w:rPr>
              <w:t xml:space="preserve"> </w:t>
            </w:r>
          </w:p>
          <w:p w14:paraId="31FCC6AC" w14:textId="77777777" w:rsidR="00D83C69" w:rsidRPr="009C5944" w:rsidRDefault="00D83C69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Patapan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95E83E8" w14:textId="77777777" w:rsidR="006A63C6" w:rsidRPr="005116E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9F749CD" w14:textId="77777777" w:rsidR="006A63C6" w:rsidRPr="005116E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ED7143E" w14:textId="77777777" w:rsidR="006A63C6" w:rsidRPr="009C5944" w:rsidRDefault="000D73C2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Sammy Cahn </w:t>
            </w:r>
            <w:r w:rsidR="005116E6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913</w:t>
            </w:r>
          </w:p>
          <w:p w14:paraId="0C304F0A" w14:textId="77777777" w:rsidR="00D83C69" w:rsidRPr="009C5944" w:rsidRDefault="00D83C69" w:rsidP="00D83C69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The Christmas Waltz     - Let It Snow! Let It </w:t>
            </w:r>
          </w:p>
          <w:p w14:paraId="3454F52C" w14:textId="77777777" w:rsidR="00D83C69" w:rsidRDefault="00D83C69" w:rsidP="00D83C69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   Snow! Let It Snow!</w:t>
            </w:r>
          </w:p>
          <w:p w14:paraId="3A4E57DA" w14:textId="77777777" w:rsidR="00DC6886" w:rsidRPr="00767145" w:rsidRDefault="00DC6886" w:rsidP="00D83C69">
            <w:pPr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sz w:val="16"/>
                <w:szCs w:val="16"/>
              </w:rPr>
              <w:t>Paul McCartney, 1942</w:t>
            </w:r>
          </w:p>
          <w:p w14:paraId="6A8D08E1" w14:textId="77777777" w:rsidR="00DC6886" w:rsidRPr="00767145" w:rsidRDefault="00DC6886" w:rsidP="00D83C69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Wonderful Christmas-time</w:t>
            </w:r>
          </w:p>
          <w:p w14:paraId="3F9A92E7" w14:textId="77777777" w:rsidR="007F4008" w:rsidRPr="009C5944" w:rsidRDefault="007F4008" w:rsidP="007F4008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80288BA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1066DBC3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42EB200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138773F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7E43896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20</w:t>
            </w:r>
          </w:p>
          <w:p w14:paraId="7FFADBE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5D322A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FE4621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1794D465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3A4E2B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279A268D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FC5BF2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4043CD8E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431A0D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7EF54E25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3C3D80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2B44593E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820764A" w14:textId="77777777" w:rsidR="00A4488C" w:rsidRPr="00E90436" w:rsidRDefault="00E90436" w:rsidP="00DA06B0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</w:tc>
      </w:tr>
      <w:tr w:rsidR="006A63C6" w:rsidRPr="000A21D6" w14:paraId="21108D87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5098A73" w14:textId="77777777" w:rsidR="00A535E3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FATHER'S DAY</w:t>
            </w:r>
          </w:p>
          <w:p w14:paraId="6A1149F9" w14:textId="77777777" w:rsidR="00D75F1E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</w:p>
          <w:p w14:paraId="344FBA63" w14:textId="77777777" w:rsidR="00D75F1E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</w:p>
          <w:p w14:paraId="71AE3523" w14:textId="77777777" w:rsidR="00D75F1E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39835D" w14:textId="77777777" w:rsidR="006A63C6" w:rsidRPr="009C5944" w:rsidRDefault="000D73C2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T</w:t>
            </w:r>
            <w:r w:rsidR="005116E6" w:rsidRPr="009C5944">
              <w:rPr>
                <w:rFonts w:ascii="Calibri" w:hAnsi="Calibri"/>
                <w:b/>
                <w:sz w:val="16"/>
                <w:szCs w:val="16"/>
              </w:rPr>
              <w:t>homas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 W</w:t>
            </w:r>
            <w:r w:rsidR="005116E6" w:rsidRPr="009C5944">
              <w:rPr>
                <w:rFonts w:ascii="Calibri" w:hAnsi="Calibri"/>
                <w:b/>
                <w:sz w:val="16"/>
                <w:szCs w:val="16"/>
              </w:rPr>
              <w:t>illert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 B</w:t>
            </w:r>
            <w:r w:rsidR="005116E6" w:rsidRPr="009C5944">
              <w:rPr>
                <w:rFonts w:ascii="Calibri" w:hAnsi="Calibri"/>
                <w:b/>
                <w:sz w:val="16"/>
                <w:szCs w:val="16"/>
              </w:rPr>
              <w:t>eale  1829</w:t>
            </w:r>
          </w:p>
          <w:p w14:paraId="1071662C" w14:textId="77777777" w:rsidR="005116E6" w:rsidRPr="009C5944" w:rsidRDefault="005116E6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ll Through the Night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969623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AEA266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3D04DB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942D2A0" w14:textId="77777777" w:rsidR="000D73C2" w:rsidRPr="00767145" w:rsidRDefault="000D73C2" w:rsidP="000D73C2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sz w:val="16"/>
                <w:szCs w:val="16"/>
              </w:rPr>
              <w:t>Joseph C</w:t>
            </w:r>
            <w:r w:rsidR="005163B2" w:rsidRPr="00767145">
              <w:rPr>
                <w:rFonts w:ascii="Calibri" w:hAnsi="Calibri"/>
                <w:b/>
                <w:bCs/>
                <w:sz w:val="16"/>
                <w:szCs w:val="16"/>
              </w:rPr>
              <w:t xml:space="preserve">. </w:t>
            </w:r>
            <w:r w:rsidRPr="00767145">
              <w:rPr>
                <w:rFonts w:ascii="Calibri" w:hAnsi="Calibri"/>
                <w:b/>
                <w:bCs/>
                <w:sz w:val="16"/>
                <w:szCs w:val="16"/>
              </w:rPr>
              <w:t xml:space="preserve"> Beal 1900</w:t>
            </w:r>
          </w:p>
          <w:p w14:paraId="13974036" w14:textId="77777777" w:rsidR="00F81732" w:rsidRPr="00767145" w:rsidRDefault="000D73C2" w:rsidP="005163B2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Jingle-Bell Rock</w:t>
            </w:r>
          </w:p>
          <w:p w14:paraId="2C87034D" w14:textId="77777777" w:rsidR="000D73C2" w:rsidRPr="00767145" w:rsidRDefault="005163B2" w:rsidP="005163B2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sz w:val="16"/>
                <w:szCs w:val="16"/>
              </w:rPr>
              <w:t>George Michael 1963</w:t>
            </w:r>
          </w:p>
          <w:p w14:paraId="529676D7" w14:textId="77777777" w:rsidR="005163B2" w:rsidRPr="00767145" w:rsidRDefault="005163B2" w:rsidP="005163B2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Last Christmas</w:t>
            </w:r>
          </w:p>
          <w:p w14:paraId="7159F616" w14:textId="77777777" w:rsidR="00B42150" w:rsidRPr="00B42150" w:rsidRDefault="00B42150" w:rsidP="005163B2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B42150">
              <w:rPr>
                <w:rFonts w:ascii="Calibri" w:hAnsi="Calibri"/>
                <w:b/>
                <w:bCs/>
                <w:sz w:val="16"/>
                <w:szCs w:val="16"/>
              </w:rPr>
              <w:t>Sid Tepper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, 1918</w:t>
            </w:r>
            <w:r w:rsidRPr="00B42150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</w:p>
          <w:p w14:paraId="23429DFC" w14:textId="77777777" w:rsidR="00B42150" w:rsidRPr="00767145" w:rsidRDefault="00B42150" w:rsidP="005163B2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Nuttin’ for Christmas</w:t>
            </w:r>
            <w:r w:rsidRPr="00767145"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  <w:t xml:space="preserve">  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DB386EA" w14:textId="77777777" w:rsidR="007F4008" w:rsidRPr="00767145" w:rsidRDefault="007F4008" w:rsidP="007F4008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sz w:val="16"/>
                <w:szCs w:val="16"/>
              </w:rPr>
              <w:t>Al Stillman  1901</w:t>
            </w:r>
          </w:p>
          <w:p w14:paraId="7B4BABF3" w14:textId="77777777" w:rsidR="006A63C6" w:rsidRPr="00767145" w:rsidRDefault="007F4008" w:rsidP="007F4008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Home for the Holidays</w:t>
            </w:r>
          </w:p>
        </w:tc>
      </w:tr>
      <w:tr w:rsidR="00857A88" w:rsidRPr="000A21D6" w14:paraId="54ED8072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3123E73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DF2836A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1BA857D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7</w:t>
            </w:r>
          </w:p>
        </w:tc>
        <w:tc>
          <w:tcPr>
            <w:tcW w:w="1851" w:type="dxa"/>
            <w:tcBorders>
              <w:bottom w:val="nil"/>
            </w:tcBorders>
          </w:tcPr>
          <w:p w14:paraId="243EC73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8</w:t>
            </w:r>
          </w:p>
          <w:p w14:paraId="176E8432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5D2308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6B9BA37F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CDC28C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3515855B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5A9C1D6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C7DF70D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77B6C0F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542C0B26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36657F24" w14:textId="77777777" w:rsidR="004642E4" w:rsidRPr="004642E4" w:rsidRDefault="004642E4" w:rsidP="004642E4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>Will Jennings</w:t>
            </w:r>
            <w:r w:rsidRPr="004642E4">
              <w:rPr>
                <w:rFonts w:ascii="Calibri" w:hAnsi="Calibri"/>
                <w:b/>
                <w:bCs/>
                <w:sz w:val="16"/>
                <w:szCs w:val="16"/>
              </w:rPr>
              <w:t>, 19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44</w:t>
            </w:r>
          </w:p>
          <w:p w14:paraId="6ECB46DE" w14:textId="77777777" w:rsidR="006A63C6" w:rsidRPr="00DA7FF9" w:rsidRDefault="004642E4" w:rsidP="004642E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4642E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Christmas, Why Can’t I find You?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76A94B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ED89AEF" w14:textId="77777777" w:rsidR="005116E6" w:rsidRPr="009C5944" w:rsidRDefault="000D73C2" w:rsidP="00D83C69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Frank Loesser  </w:t>
            </w:r>
            <w:r w:rsidR="005116E6" w:rsidRPr="009C5944">
              <w:rPr>
                <w:rFonts w:ascii="Calibri" w:hAnsi="Calibri"/>
                <w:b/>
                <w:sz w:val="16"/>
                <w:szCs w:val="16"/>
              </w:rPr>
              <w:t>1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910</w:t>
            </w:r>
          </w:p>
          <w:p w14:paraId="76BC83DC" w14:textId="77777777" w:rsidR="000D73C2" w:rsidRPr="009C5944" w:rsidRDefault="00E42CD2" w:rsidP="00D83C69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</w:t>
            </w:r>
            <w:r w:rsidR="005116E6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What Are You Doing New Year’s Eve?</w:t>
            </w:r>
          </w:p>
          <w:p w14:paraId="391B823D" w14:textId="77777777" w:rsidR="00D83C69" w:rsidRPr="009C5944" w:rsidRDefault="00E42CD2" w:rsidP="00D83C69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- Baby, It’s Cold Outside</w:t>
            </w:r>
          </w:p>
          <w:p w14:paraId="6F60269D" w14:textId="77777777" w:rsidR="00D83C69" w:rsidRPr="009C5944" w:rsidRDefault="00D83C69" w:rsidP="00D83C69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Leroy Anderson  1908</w:t>
            </w: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 Sleigh Ride</w:t>
            </w:r>
          </w:p>
          <w:p w14:paraId="56B647AD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9E88E6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9AB644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F33ACE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C7BCB1E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38B4950F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3047B83A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02C73BA4" w14:textId="5364CD43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JULY 202</w:t>
            </w:r>
            <w:r w:rsidR="006A4EC1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02935E92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4A736502" w14:textId="77777777" w:rsidR="00FA1942" w:rsidRPr="000A21D6" w:rsidRDefault="00FA1942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shd w:val="clear" w:color="auto" w:fill="C0C0C0"/>
            <w:vAlign w:val="center"/>
          </w:tcPr>
          <w:p w14:paraId="47F6E9B3" w14:textId="77777777" w:rsidR="00FA1942" w:rsidRPr="000A21D6" w:rsidRDefault="00FA1942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shd w:val="clear" w:color="auto" w:fill="C0C0C0"/>
            <w:vAlign w:val="center"/>
          </w:tcPr>
          <w:p w14:paraId="6670480C" w14:textId="77777777" w:rsidR="00FA1942" w:rsidRPr="000A21D6" w:rsidRDefault="00FA1942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shd w:val="clear" w:color="auto" w:fill="C0C0C0"/>
            <w:vAlign w:val="center"/>
          </w:tcPr>
          <w:p w14:paraId="7C88F442" w14:textId="77777777" w:rsidR="00FA1942" w:rsidRPr="000A21D6" w:rsidRDefault="00FA1942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shd w:val="clear" w:color="auto" w:fill="C0C0C0"/>
            <w:vAlign w:val="center"/>
          </w:tcPr>
          <w:p w14:paraId="2D0F8A8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8413A86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96F0159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266F57F9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6A9FB318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0BA6986F" w14:textId="77777777" w:rsidR="006A63C6" w:rsidRPr="0086409E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1329658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CBE7466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184635F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EE4DFB9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4D677620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52B9321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43B802E0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5531376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</w:t>
            </w:r>
          </w:p>
          <w:p w14:paraId="5F1E3F4D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C83F31" w14:paraId="125F610E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188EAD9F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4A76F26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65FDC19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68B7602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F3B1D24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9D9D600" w14:textId="77777777" w:rsidR="006A63C6" w:rsidRPr="009C5944" w:rsidRDefault="00D83C6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Peter J. Wilhousky  1902</w:t>
            </w:r>
          </w:p>
          <w:p w14:paraId="34F3BBBB" w14:textId="77777777" w:rsidR="003467FA" w:rsidRPr="009C5944" w:rsidRDefault="003467FA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arol of the Bells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575C6FC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857A88" w:rsidRPr="000A21D6" w14:paraId="67D9B118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01B0FB4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9366061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161C49F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4</w:t>
            </w:r>
          </w:p>
          <w:p w14:paraId="564E9C0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20C5098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420AFDA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AB183F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4720C9E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4FEEE368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A96FEF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2DC0696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998712E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83AC69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01E1FA6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5512ACC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5E3AFF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2AE2C87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9312B03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E4BEB4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518CFC4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28B7C7BA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D75F56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0</w:t>
            </w:r>
          </w:p>
          <w:p w14:paraId="21551BA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5913CE2E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5F436671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256BE5A0" w14:textId="77777777" w:rsidR="0036659E" w:rsidRPr="00F34319" w:rsidRDefault="00D75F1E" w:rsidP="003034A9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  <w:r w:rsidRPr="00F34319">
              <w:rPr>
                <w:rFonts w:ascii="Calibri" w:hAnsi="Calibri"/>
                <w:b/>
                <w:bCs/>
                <w:color w:val="660066"/>
              </w:rPr>
              <w:t>INDEPENDENC</w:t>
            </w:r>
            <w:r w:rsidR="003034A9" w:rsidRPr="00F34319">
              <w:rPr>
                <w:rFonts w:ascii="Calibri" w:hAnsi="Calibri"/>
                <w:b/>
                <w:bCs/>
                <w:color w:val="660066"/>
              </w:rPr>
              <w:t>E</w:t>
            </w:r>
            <w:r w:rsidRPr="00F34319">
              <w:rPr>
                <w:rFonts w:ascii="Calibri" w:hAnsi="Calibri"/>
                <w:b/>
                <w:bCs/>
                <w:color w:val="660066"/>
              </w:rPr>
              <w:t xml:space="preserve"> DAY</w:t>
            </w:r>
          </w:p>
          <w:p w14:paraId="3754E0ED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4E45A79C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13BD866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color w:val="0070C0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FE99AE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FE814DD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5753BAD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D7F2A13" w14:textId="77777777" w:rsidR="003467FA" w:rsidRPr="009C5944" w:rsidRDefault="003467FA" w:rsidP="00F81732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27DE6A8" w14:textId="77777777" w:rsidR="00D83C69" w:rsidRDefault="00D83C69" w:rsidP="00D83C69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sz w:val="16"/>
                <w:szCs w:val="16"/>
              </w:rPr>
              <w:t>Mitchell Parrish</w:t>
            </w:r>
            <w:r w:rsidRPr="00D83C69">
              <w:rPr>
                <w:rFonts w:ascii="Calibri" w:hAnsi="Calibri"/>
                <w:b/>
                <w:sz w:val="16"/>
                <w:szCs w:val="16"/>
              </w:rPr>
              <w:t xml:space="preserve">  190</w:t>
            </w:r>
            <w:r>
              <w:rPr>
                <w:rFonts w:ascii="Calibri" w:hAnsi="Calibri"/>
                <w:b/>
                <w:sz w:val="16"/>
                <w:szCs w:val="16"/>
              </w:rPr>
              <w:t>0</w:t>
            </w:r>
            <w:r w:rsidRPr="00D83C69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 Sleigh Ride</w:t>
            </w:r>
          </w:p>
          <w:p w14:paraId="53068702" w14:textId="77777777" w:rsidR="00A7218C" w:rsidRPr="00D83C69" w:rsidRDefault="00A7218C" w:rsidP="00D83C69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  <w:p w14:paraId="3C76389C" w14:textId="77777777" w:rsidR="00A7218C" w:rsidRDefault="00A7218C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Jerry Herman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 xml:space="preserve"> </w:t>
            </w: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1931</w:t>
            </w:r>
          </w:p>
          <w:p w14:paraId="1E668D32" w14:textId="77777777" w:rsidR="006A63C6" w:rsidRPr="00A7218C" w:rsidRDefault="00A7218C" w:rsidP="00746657">
            <w:pPr>
              <w:jc w:val="center"/>
              <w:rPr>
                <w:rFonts w:ascii="Century Gothic" w:hAnsi="Century Goth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 xml:space="preserve"> </w:t>
            </w: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We Need a Little Christmas</w:t>
            </w:r>
          </w:p>
        </w:tc>
      </w:tr>
      <w:tr w:rsidR="00857A88" w:rsidRPr="000A21D6" w14:paraId="38B517F1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37BDEE7E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C7331C4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3A48E57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1</w:t>
            </w:r>
          </w:p>
        </w:tc>
        <w:tc>
          <w:tcPr>
            <w:tcW w:w="1851" w:type="dxa"/>
            <w:tcBorders>
              <w:bottom w:val="nil"/>
            </w:tcBorders>
          </w:tcPr>
          <w:p w14:paraId="19973DE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5A2F7C12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AB7A99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22F2B52B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41CF0E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75520C21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7A83BC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3C095F5D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E9C3D1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5AE16291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38F372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7</w:t>
            </w:r>
          </w:p>
          <w:p w14:paraId="7842E0C0" w14:textId="77777777" w:rsidR="000E2BC2" w:rsidRPr="00E90436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5A3DA8A8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16644B80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0B123E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6BB037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F8024E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2146864" w14:textId="77777777" w:rsidR="006A63C6" w:rsidRPr="009C5944" w:rsidRDefault="003467FA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Clement C</w:t>
            </w:r>
            <w:r w:rsidR="00C22EE1">
              <w:rPr>
                <w:rFonts w:ascii="Calibri" w:hAnsi="Calibri"/>
                <w:b/>
                <w:sz w:val="16"/>
                <w:szCs w:val="16"/>
              </w:rPr>
              <w:t xml:space="preserve">.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 Moore 1779</w:t>
            </w:r>
          </w:p>
          <w:p w14:paraId="23F5A031" w14:textId="77777777" w:rsidR="003467FA" w:rsidRDefault="003467FA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‘Twas the Night Before Christmas</w:t>
            </w:r>
          </w:p>
          <w:p w14:paraId="210F45CE" w14:textId="77777777" w:rsidR="00C22EE1" w:rsidRPr="00C22EE1" w:rsidRDefault="00C22EE1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C22EE1">
              <w:rPr>
                <w:rFonts w:ascii="Calibri" w:hAnsi="Calibri"/>
                <w:b/>
                <w:sz w:val="16"/>
                <w:szCs w:val="16"/>
              </w:rPr>
              <w:t>Edward Caswell 1814</w:t>
            </w:r>
          </w:p>
          <w:p w14:paraId="61F5A6AF" w14:textId="77777777" w:rsidR="00C22EE1" w:rsidRPr="009C5944" w:rsidRDefault="00C22EE1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ee, Amid the Winter’s Snow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8085FE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45473C4" w14:textId="77777777" w:rsidR="006A63C6" w:rsidRPr="009C5944" w:rsidRDefault="003467FA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Oakley Haldeman</w:t>
            </w:r>
            <w:r w:rsidRPr="009C5944">
              <w:rPr>
                <w:rFonts w:ascii="Calibri" w:hAnsi="Calibri"/>
                <w:sz w:val="16"/>
                <w:szCs w:val="16"/>
              </w:rPr>
              <w:t xml:space="preserve">  </w:t>
            </w: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1909</w:t>
            </w:r>
          </w:p>
          <w:p w14:paraId="16EA054A" w14:textId="77777777" w:rsidR="003467FA" w:rsidRPr="009C5944" w:rsidRDefault="003467FA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Here Comes Santa Claus</w:t>
            </w:r>
          </w:p>
          <w:p w14:paraId="2AD9AE9E" w14:textId="77777777" w:rsidR="00F81732" w:rsidRDefault="00F81732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</w:p>
          <w:p w14:paraId="7C0CA8DB" w14:textId="77777777" w:rsidR="002A099F" w:rsidRPr="002A099F" w:rsidRDefault="002A099F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2A099F">
              <w:rPr>
                <w:rFonts w:ascii="Calibri" w:hAnsi="Calibri"/>
                <w:b/>
                <w:bCs/>
                <w:sz w:val="16"/>
                <w:szCs w:val="16"/>
              </w:rPr>
              <w:t>Vince Guaraldi – 1929</w:t>
            </w:r>
          </w:p>
          <w:p w14:paraId="0CB6C203" w14:textId="77777777" w:rsidR="002A099F" w:rsidRPr="009C5944" w:rsidRDefault="002A099F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Christmas Time Is Here</w:t>
            </w:r>
          </w:p>
        </w:tc>
      </w:tr>
      <w:tr w:rsidR="00857A88" w:rsidRPr="00E90436" w14:paraId="07B0D1E3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0A7C1E62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6A657E9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46877C5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8</w:t>
            </w:r>
          </w:p>
          <w:p w14:paraId="56B997E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906512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263971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71A80BFE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6E109C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124116E6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61835D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49D67377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318677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1A45DB6F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4FFE25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679A8269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D89E47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4</w:t>
            </w:r>
          </w:p>
          <w:p w14:paraId="1E0D84EA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0B2E8998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2570B2E1" w14:textId="77777777" w:rsidR="00A535E3" w:rsidRPr="00101ECE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F8B2B2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903EAC2" w14:textId="77777777" w:rsidR="00B2017C" w:rsidRPr="009C5944" w:rsidRDefault="00B2017C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652021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32748F6" w14:textId="77777777" w:rsidR="006A63C6" w:rsidRPr="00F34319" w:rsidRDefault="005F4474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sz w:val="16"/>
                <w:szCs w:val="16"/>
              </w:rPr>
              <w:t xml:space="preserve">Benjamin  Handy  1833 </w:t>
            </w:r>
            <w:r w:rsidRPr="00F34319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Up on the House Top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526AA9C" w14:textId="77777777" w:rsidR="006A63C6" w:rsidRPr="00F34319" w:rsidRDefault="005163B2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sz w:val="16"/>
                <w:szCs w:val="16"/>
              </w:rPr>
              <w:t>Edward Pola  1907</w:t>
            </w:r>
          </w:p>
          <w:p w14:paraId="076BE0B8" w14:textId="77777777" w:rsidR="005163B2" w:rsidRDefault="005163B2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5163B2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It's the Most Wonderful Time of The</w:t>
            </w:r>
            <w:r w:rsidRPr="005163B2">
              <w:rPr>
                <w:b/>
                <w:bCs/>
                <w:i/>
                <w:iCs/>
                <w:color w:val="FF0000"/>
                <w:sz w:val="28"/>
                <w:szCs w:val="28"/>
              </w:rPr>
              <w:t xml:space="preserve"> </w:t>
            </w:r>
            <w:r w:rsidRPr="005163B2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Year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098A63E" w14:textId="77777777" w:rsidR="00E12889" w:rsidRPr="009C5944" w:rsidRDefault="00E12889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857A88" w:rsidRPr="000A21D6" w14:paraId="6C57889C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361435E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5623B0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747E3E4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5</w:t>
            </w:r>
          </w:p>
        </w:tc>
        <w:tc>
          <w:tcPr>
            <w:tcW w:w="1851" w:type="dxa"/>
            <w:tcBorders>
              <w:bottom w:val="nil"/>
            </w:tcBorders>
          </w:tcPr>
          <w:p w14:paraId="2A27E40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5763262C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1BC531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00CC1217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FDEBE7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0F3CD6D6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C0A904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2C4E6673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6BD19C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2F923714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757C55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1</w:t>
            </w:r>
          </w:p>
          <w:p w14:paraId="1D3A9AF6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23D955A0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7520C02E" w14:textId="77777777" w:rsidR="006A63C6" w:rsidRPr="00DA7FF9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4799A21" w14:textId="77777777" w:rsidR="006A63C6" w:rsidRPr="009C5944" w:rsidRDefault="00B2017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Ralph Blane  1914</w:t>
            </w:r>
          </w:p>
          <w:p w14:paraId="481A8961" w14:textId="77777777" w:rsidR="00B2017C" w:rsidRPr="009C5944" w:rsidRDefault="00B2017C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Have Yourself a Merry Little Christma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D151A37" w14:textId="77777777" w:rsidR="006A63C6" w:rsidRPr="009C5944" w:rsidRDefault="00B2017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Robert Lewis May  1905</w:t>
            </w:r>
          </w:p>
          <w:p w14:paraId="6D9B90DC" w14:textId="77777777" w:rsidR="00B2017C" w:rsidRPr="009C5944" w:rsidRDefault="00B2017C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Rudolph the Red-Nosed Reindeer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41142C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53CAE7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3FE6FC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31265D3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63B6AC4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6344027D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71FBC867" w14:textId="2FE00936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AUGUST 202</w:t>
            </w:r>
            <w:r w:rsidR="006A4EC1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2A169B1E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432064F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CCEB66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138FA6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71EBA2A6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7CBBAF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DD01E32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423523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A205E2" w14:paraId="2446C6B6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4049A723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49DD05D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154F7A25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</w:t>
            </w:r>
          </w:p>
          <w:p w14:paraId="250DA8AC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80C900D" w14:textId="77777777" w:rsidR="006A63C6" w:rsidRPr="00E90436" w:rsidRDefault="006A63C6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</w:t>
            </w:r>
          </w:p>
          <w:p w14:paraId="34FEF3BA" w14:textId="77777777" w:rsidR="007119B4" w:rsidRPr="00E90436" w:rsidRDefault="007119B4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3D8F878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</w:t>
            </w:r>
          </w:p>
          <w:p w14:paraId="25C0DB87" w14:textId="77777777" w:rsidR="007119B4" w:rsidRPr="00E90436" w:rsidRDefault="007119B4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2B28BE7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46AE1028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EAEB676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2F9A7DDF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4DBA5E8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0978A394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42826A0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7</w:t>
            </w:r>
          </w:p>
          <w:p w14:paraId="435EBB5D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A205E2" w14:paraId="3AB176F9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A420B7C" w14:textId="77777777" w:rsidR="00612E9A" w:rsidRPr="00A205E2" w:rsidRDefault="00612E9A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2BF65F1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3B6BCD8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47792B1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A43838B" w14:textId="77777777" w:rsidR="007B5981" w:rsidRPr="00F34319" w:rsidRDefault="007B5981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538135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B1A2D0E" w14:textId="77777777" w:rsidR="009E4C69" w:rsidRPr="009C5944" w:rsidRDefault="009E4C6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63F6FD1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857A88" w:rsidRPr="00A205E2" w14:paraId="6597F548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452E0453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168C423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7B39405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8</w:t>
            </w:r>
          </w:p>
          <w:p w14:paraId="5E662A5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1073124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990793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686396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9</w:t>
            </w:r>
          </w:p>
          <w:p w14:paraId="0653D2E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58CF604E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6AE6F7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0</w:t>
            </w:r>
          </w:p>
          <w:p w14:paraId="0CF828D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7438172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3C9B4E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1</w:t>
            </w:r>
          </w:p>
          <w:p w14:paraId="4C2CD3A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6EBFDB05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142419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75DBBBA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09BA3E60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8F79A8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5DF0FD7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0138D42B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C30147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4</w:t>
            </w:r>
          </w:p>
          <w:p w14:paraId="5B8EF95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16FF9230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A205E2" w14:paraId="21952A05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11A9ADB1" w14:textId="77777777" w:rsidR="0036659E" w:rsidRPr="00A205E2" w:rsidRDefault="0036659E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5790D4F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0005769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826041A" w14:textId="77777777" w:rsidR="009E4C69" w:rsidRPr="009C5944" w:rsidRDefault="009E4C6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57832AF" w14:textId="77777777" w:rsidR="003908E1" w:rsidRPr="00B42150" w:rsidRDefault="003908E1" w:rsidP="003908E1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>Roy C. Bennett, 1918</w:t>
            </w:r>
            <w:r w:rsidRPr="00B42150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</w:p>
          <w:p w14:paraId="7F3D5802" w14:textId="77777777" w:rsidR="006A63C6" w:rsidRDefault="003908E1" w:rsidP="003908E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3908E1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Nuttin’ for Christmas</w:t>
            </w:r>
            <w:r w:rsidRPr="003908E1"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  <w:t xml:space="preserve"> 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F664F4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2FBDE5C" w14:textId="77777777" w:rsidR="00B2017C" w:rsidRPr="00767145" w:rsidRDefault="00B2017C" w:rsidP="00B2017C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sz w:val="16"/>
                <w:szCs w:val="16"/>
              </w:rPr>
              <w:t>Hugh Martin  1914</w:t>
            </w:r>
            <w:r w:rsidRPr="00767145">
              <w:rPr>
                <w:rFonts w:ascii="Calibri" w:hAnsi="Calibri"/>
                <w:sz w:val="16"/>
                <w:szCs w:val="16"/>
              </w:rPr>
              <w:t xml:space="preserve"> </w:t>
            </w:r>
            <w:r w:rsidRPr="00767145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Have Yourself a Merry Little Christmas</w:t>
            </w:r>
          </w:p>
          <w:p w14:paraId="538E5699" w14:textId="77777777" w:rsidR="00A115AF" w:rsidRPr="00767145" w:rsidRDefault="00A115AF" w:rsidP="00B2017C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sz w:val="16"/>
                <w:szCs w:val="16"/>
              </w:rPr>
              <w:t>James Horner, 1953</w:t>
            </w:r>
          </w:p>
          <w:p w14:paraId="169D09FF" w14:textId="77777777" w:rsidR="006A63C6" w:rsidRPr="00767145" w:rsidRDefault="004642E4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Christmas, Why Can’t I find You?</w:t>
            </w:r>
          </w:p>
        </w:tc>
      </w:tr>
      <w:tr w:rsidR="00857A88" w:rsidRPr="00A205E2" w14:paraId="4E30B337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279C600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4ADD314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5B87817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5</w:t>
            </w:r>
          </w:p>
        </w:tc>
        <w:tc>
          <w:tcPr>
            <w:tcW w:w="1851" w:type="dxa"/>
            <w:tcBorders>
              <w:bottom w:val="nil"/>
            </w:tcBorders>
          </w:tcPr>
          <w:p w14:paraId="787E1B2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6</w:t>
            </w:r>
          </w:p>
          <w:p w14:paraId="18E4831C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18677D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7</w:t>
            </w:r>
          </w:p>
          <w:p w14:paraId="6EB0C640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EB2803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8</w:t>
            </w:r>
          </w:p>
          <w:p w14:paraId="70ED4DF0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AD3E47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0DF0F291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F965AC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76253D4F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DAE08B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1</w:t>
            </w:r>
          </w:p>
          <w:p w14:paraId="68924367" w14:textId="77777777" w:rsidR="000E2BC2" w:rsidRPr="00E90436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A205E2" w14:paraId="2A4F0D15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3D5814EE" w14:textId="77777777" w:rsidR="006A63C6" w:rsidRPr="009C5944" w:rsidRDefault="009E4C6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Christoph von Schmid  1768</w:t>
            </w:r>
          </w:p>
          <w:p w14:paraId="7727C107" w14:textId="77777777" w:rsidR="0052095F" w:rsidRPr="009C5944" w:rsidRDefault="0002686E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Ihr Kinderlein, kommet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B253030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CB68B02" w14:textId="77777777" w:rsidR="006A63C6" w:rsidRPr="00F34319" w:rsidRDefault="005163B2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Joan Javits  1928</w:t>
            </w:r>
          </w:p>
          <w:p w14:paraId="31FFC94F" w14:textId="77777777" w:rsidR="005163B2" w:rsidRPr="00F34319" w:rsidRDefault="005163B2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Santa Baby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CDA9FA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A2BE692" w14:textId="77777777" w:rsidR="0052095F" w:rsidRPr="009C5944" w:rsidRDefault="0052095F" w:rsidP="00746657">
            <w:pPr>
              <w:jc w:val="center"/>
              <w:rPr>
                <w:rFonts w:ascii="Calibri" w:hAnsi="Calibri"/>
                <w:b/>
                <w:bCs/>
                <w:color w:val="0070C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1393026" w14:textId="77777777" w:rsidR="006A63C6" w:rsidRPr="00767145" w:rsidRDefault="003908E1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sz w:val="16"/>
                <w:szCs w:val="16"/>
              </w:rPr>
              <w:t>Donald Gardner, 1913</w:t>
            </w:r>
          </w:p>
          <w:p w14:paraId="39F91C17" w14:textId="77777777" w:rsidR="003908E1" w:rsidRPr="00767145" w:rsidRDefault="003908E1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All I Want for Christmas Is My Two Front Teeth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4B7629E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A205E2" w14:paraId="58B98698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35B5B59F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7056A2F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45C7433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2</w:t>
            </w:r>
          </w:p>
          <w:p w14:paraId="086BAE3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60838A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471EDA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3</w:t>
            </w:r>
          </w:p>
          <w:p w14:paraId="41B70618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571AC2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4</w:t>
            </w:r>
          </w:p>
          <w:p w14:paraId="14E6EB94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9E84D3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5FE6A5D2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E7452B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3F95FFC3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881A80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21187D6C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390606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8</w:t>
            </w:r>
          </w:p>
          <w:p w14:paraId="14CEB319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36B947F5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606D5E1E" w14:textId="77777777" w:rsidR="004E0C39" w:rsidRPr="009C5944" w:rsidRDefault="004E0C3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EC08A20" w14:textId="77777777" w:rsidR="007D4188" w:rsidRPr="007D4188" w:rsidRDefault="007D4188" w:rsidP="007D4188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Johann Pachelbel. </w:t>
            </w:r>
            <w:r w:rsidRPr="007D4188">
              <w:rPr>
                <w:rFonts w:ascii="Calibri" w:hAnsi="Calibri"/>
                <w:b/>
                <w:bCs/>
                <w:sz w:val="16"/>
                <w:szCs w:val="16"/>
              </w:rPr>
              <w:t>1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653</w:t>
            </w:r>
          </w:p>
          <w:p w14:paraId="1B7FD6AD" w14:textId="77777777" w:rsidR="006A63C6" w:rsidRPr="00A205E2" w:rsidRDefault="007D4188" w:rsidP="007D4188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7D4188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Christmas Canon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25B77A7" w14:textId="77777777" w:rsidR="003034A9" w:rsidRDefault="003034A9" w:rsidP="00793044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3034A9">
              <w:rPr>
                <w:rFonts w:ascii="Calibri" w:hAnsi="Calibri"/>
                <w:b/>
                <w:sz w:val="16"/>
                <w:szCs w:val="16"/>
              </w:rPr>
              <w:t>Robert Herrick  1594</w:t>
            </w: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What Sweeter Music</w:t>
            </w:r>
          </w:p>
          <w:p w14:paraId="5A09FC1C" w14:textId="77777777" w:rsidR="003034A9" w:rsidRPr="00793044" w:rsidRDefault="003034A9" w:rsidP="00793044">
            <w:pPr>
              <w:jc w:val="center"/>
              <w:rPr>
                <w:rFonts w:ascii="Century Gothic" w:hAnsi="Century Gothic"/>
                <w:b/>
                <w:i/>
                <w:iCs/>
                <w:color w:val="FF0000"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C19B21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0D1CFC2" w14:textId="77777777" w:rsidR="0052095F" w:rsidRPr="009C5944" w:rsidRDefault="0052095F" w:rsidP="00793044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George K. Evans  1917</w:t>
            </w:r>
          </w:p>
          <w:p w14:paraId="5C1C102E" w14:textId="77777777" w:rsidR="00793044" w:rsidRPr="009C5944" w:rsidRDefault="00793044" w:rsidP="009B440D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The International</w:t>
            </w:r>
            <w:r w:rsidR="009B440D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Book of </w:t>
            </w:r>
            <w:r w:rsidR="009B440D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Christmas </w:t>
            </w: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Carols</w:t>
            </w:r>
          </w:p>
          <w:p w14:paraId="3BA5923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9E7628E" w14:textId="77777777" w:rsidR="00793044" w:rsidRPr="009C5944" w:rsidRDefault="0052095F" w:rsidP="00793044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Douglas Anderson </w:t>
            </w:r>
            <w:r w:rsidR="004E0C39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950</w:t>
            </w:r>
          </w:p>
          <w:p w14:paraId="1CBCD73A" w14:textId="77777777" w:rsidR="0052095F" w:rsidRPr="009C5944" w:rsidRDefault="00793044" w:rsidP="00793044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The Hymns and Carols of Christmas</w:t>
            </w:r>
          </w:p>
          <w:p w14:paraId="1399864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3C1A3E5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778FAA16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D0A4B95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F027B35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D3D5F4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9</w:t>
            </w:r>
          </w:p>
        </w:tc>
        <w:tc>
          <w:tcPr>
            <w:tcW w:w="1851" w:type="dxa"/>
            <w:tcBorders>
              <w:bottom w:val="nil"/>
            </w:tcBorders>
          </w:tcPr>
          <w:p w14:paraId="667CAAB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0</w:t>
            </w:r>
          </w:p>
          <w:p w14:paraId="57AD0CDC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4D3357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1</w:t>
            </w:r>
          </w:p>
          <w:p w14:paraId="55B77631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A3E0CB7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97ABD4B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4BCC6FB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92A51C4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093342A2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D7CFEAF" w14:textId="77777777" w:rsidR="006A63C6" w:rsidRPr="00DA7FF9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F43609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6DDFCC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D36B89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754DE3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DDD978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90B150D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0E8FE917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3206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2087"/>
        <w:gridCol w:w="1852"/>
        <w:gridCol w:w="10"/>
      </w:tblGrid>
      <w:tr w:rsidR="004E68E4" w:rsidRPr="000A21D6" w14:paraId="5DA75B3A" w14:textId="77777777" w:rsidTr="00C005A5">
        <w:trPr>
          <w:trHeight w:hRule="exact" w:val="720"/>
        </w:trPr>
        <w:tc>
          <w:tcPr>
            <w:tcW w:w="13206" w:type="dxa"/>
            <w:gridSpan w:val="10"/>
            <w:vAlign w:val="center"/>
          </w:tcPr>
          <w:p w14:paraId="41EDDF96" w14:textId="42EC2E17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SEPTEMBER 202</w:t>
            </w:r>
            <w:r w:rsidR="006A4EC1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68CA5946" w14:textId="77777777" w:rsidTr="00C005A5">
        <w:trPr>
          <w:gridAfter w:val="1"/>
          <w:wAfter w:w="10" w:type="dxa"/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7863A2D3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16A61E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93BA2E2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FE46D26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93C3BB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2087" w:type="dxa"/>
            <w:shd w:val="clear" w:color="auto" w:fill="C0C0C0"/>
            <w:vAlign w:val="center"/>
          </w:tcPr>
          <w:p w14:paraId="66CBF7C7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9ED89C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A205E2" w14:paraId="48CE6FC2" w14:textId="77777777" w:rsidTr="00C005A5">
        <w:trPr>
          <w:gridAfter w:val="1"/>
          <w:wAfter w:w="10" w:type="dxa"/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35CFBA0E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D218CF0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0B28DBEF" w14:textId="77777777" w:rsidR="006A63C6" w:rsidRPr="0086409E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98A2655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3ED61CD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4CD9D8F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1F22579C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387BB4A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0928C188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2087" w:type="dxa"/>
            <w:tcBorders>
              <w:bottom w:val="nil"/>
            </w:tcBorders>
          </w:tcPr>
          <w:p w14:paraId="7B9521FE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23461831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31AE0A6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4</w:t>
            </w:r>
          </w:p>
          <w:p w14:paraId="492919C5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A205E2" w14:paraId="2920331D" w14:textId="77777777" w:rsidTr="00C005A5">
        <w:trPr>
          <w:gridAfter w:val="1"/>
          <w:wAfter w:w="10" w:type="dxa"/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32A25379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8691550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2635510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7C306BB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FE5E516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087" w:type="dxa"/>
            <w:tcBorders>
              <w:top w:val="nil"/>
            </w:tcBorders>
            <w:vAlign w:val="center"/>
          </w:tcPr>
          <w:p w14:paraId="11925CD4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6FFF0B5" w14:textId="77777777" w:rsidR="006A63C6" w:rsidRPr="009C5944" w:rsidRDefault="00793044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Gloria Shayne  1923</w:t>
            </w:r>
          </w:p>
          <w:p w14:paraId="13C2125E" w14:textId="77777777" w:rsidR="00D93DBE" w:rsidRPr="009C5944" w:rsidRDefault="00D93DBE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Do You Hear What</w:t>
            </w:r>
          </w:p>
          <w:p w14:paraId="174765FC" w14:textId="77777777" w:rsidR="00D93DBE" w:rsidRPr="009C5944" w:rsidRDefault="00D93DBE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I Hear?</w:t>
            </w:r>
          </w:p>
        </w:tc>
      </w:tr>
      <w:tr w:rsidR="00857A88" w:rsidRPr="00A205E2" w14:paraId="373C0826" w14:textId="77777777" w:rsidTr="003034A9">
        <w:trPr>
          <w:gridAfter w:val="1"/>
          <w:wAfter w:w="10" w:type="dxa"/>
          <w:trHeight w:hRule="exact" w:val="505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355ACB6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18CF9F68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702311B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5</w:t>
            </w:r>
          </w:p>
          <w:p w14:paraId="0C6BE83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2B818C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0B9BC79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243B26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6</w:t>
            </w:r>
          </w:p>
          <w:p w14:paraId="2A202A7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2F0A7D56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0771F1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34F1715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2D957C88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AD73F2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0E9E9B8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75C15425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4C601E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0B44F64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6FA8F46E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2087" w:type="dxa"/>
            <w:tcBorders>
              <w:bottom w:val="nil"/>
            </w:tcBorders>
          </w:tcPr>
          <w:p w14:paraId="3FB61CB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0</w:t>
            </w:r>
          </w:p>
          <w:p w14:paraId="487882F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244A8C0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F0AACF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1</w:t>
            </w:r>
          </w:p>
          <w:p w14:paraId="479B143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3636590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A205E2" w14:paraId="737259F2" w14:textId="77777777" w:rsidTr="00C005A5">
        <w:trPr>
          <w:gridAfter w:val="1"/>
          <w:wAfter w:w="10" w:type="dxa"/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1511748C" w14:textId="77777777" w:rsidR="00D93DBE" w:rsidRPr="009C5944" w:rsidRDefault="00D93DBE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9B0D10F" w14:textId="77777777" w:rsidR="00793044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LABOR DAY</w:t>
            </w:r>
          </w:p>
          <w:p w14:paraId="6F51211C" w14:textId="77777777" w:rsidR="00F27291" w:rsidRPr="00D566BE" w:rsidRDefault="00F27291" w:rsidP="00F81732">
            <w:pPr>
              <w:rPr>
                <w:rFonts w:ascii="Century Gothic" w:hAnsi="Century Gothic"/>
                <w:b/>
                <w:i/>
                <w:iCs/>
                <w:color w:val="0070C0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670284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7C533D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36253A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2087" w:type="dxa"/>
            <w:tcBorders>
              <w:top w:val="nil"/>
            </w:tcBorders>
            <w:vAlign w:val="center"/>
          </w:tcPr>
          <w:p w14:paraId="3E2F6536" w14:textId="77777777" w:rsidR="00E42CD2" w:rsidRPr="00F34319" w:rsidRDefault="00E42CD2" w:rsidP="00E42CD2">
            <w:pPr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Jose Feliciano  1945</w:t>
            </w:r>
          </w:p>
          <w:p w14:paraId="3B4AB005" w14:textId="77777777" w:rsidR="006A63C6" w:rsidRPr="00F34319" w:rsidRDefault="00E42CD2" w:rsidP="00E42CD2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Feliz Navidad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B4F7CC5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A205E2" w14:paraId="46B2DCA1" w14:textId="77777777" w:rsidTr="00C005A5">
        <w:trPr>
          <w:gridAfter w:val="1"/>
          <w:wAfter w:w="10" w:type="dxa"/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04F18497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40784915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198754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2</w:t>
            </w:r>
          </w:p>
        </w:tc>
        <w:tc>
          <w:tcPr>
            <w:tcW w:w="1851" w:type="dxa"/>
            <w:tcBorders>
              <w:bottom w:val="nil"/>
            </w:tcBorders>
          </w:tcPr>
          <w:p w14:paraId="30D73B8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4C132F4A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709F8C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7499F4C2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14FAA1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783D18AE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AE8D3B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310F84FA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2087" w:type="dxa"/>
            <w:tcBorders>
              <w:bottom w:val="nil"/>
            </w:tcBorders>
          </w:tcPr>
          <w:p w14:paraId="3B6D2EB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7</w:t>
            </w:r>
          </w:p>
          <w:p w14:paraId="66A59EF5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AD0089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8</w:t>
            </w:r>
          </w:p>
          <w:p w14:paraId="19E6CF7E" w14:textId="77777777" w:rsidR="000E2BC2" w:rsidRPr="00E90436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A205E2" w14:paraId="222EFFAC" w14:textId="77777777" w:rsidTr="00C005A5">
        <w:trPr>
          <w:gridAfter w:val="1"/>
          <w:wAfter w:w="10" w:type="dxa"/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6C6EDBE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89B8963" w14:textId="77777777" w:rsidR="006A63C6" w:rsidRPr="009C5944" w:rsidRDefault="00793044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Mel Torme </w:t>
            </w:r>
            <w:r w:rsidR="00D93DBE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925</w:t>
            </w:r>
          </w:p>
          <w:p w14:paraId="71F25C00" w14:textId="77777777" w:rsidR="00D93DBE" w:rsidRDefault="00D93DBE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he Christmas Song</w:t>
            </w:r>
          </w:p>
          <w:p w14:paraId="79C05F50" w14:textId="77777777" w:rsidR="00CE262D" w:rsidRPr="009C5944" w:rsidRDefault="00CE262D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  <w:p w14:paraId="64156EE1" w14:textId="77777777" w:rsidR="00D566BE" w:rsidRPr="00CE262D" w:rsidRDefault="00CE262D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CE262D">
              <w:rPr>
                <w:rFonts w:ascii="Calibri" w:hAnsi="Calibri"/>
                <w:b/>
                <w:sz w:val="16"/>
                <w:szCs w:val="16"/>
              </w:rPr>
              <w:t>Charles Brown, 1922</w:t>
            </w:r>
          </w:p>
          <w:p w14:paraId="254BA075" w14:textId="77777777" w:rsidR="00CE262D" w:rsidRPr="00767145" w:rsidRDefault="00CE262D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Please Come Home for Christma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1575F8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FF797C6" w14:textId="77777777" w:rsidR="00D93DBE" w:rsidRPr="009C5944" w:rsidRDefault="00D93DBE" w:rsidP="00D93DBE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Walter Jack Rollins 1906</w:t>
            </w:r>
          </w:p>
          <w:p w14:paraId="088684D0" w14:textId="77777777" w:rsidR="00D93DBE" w:rsidRPr="009C5944" w:rsidRDefault="00D93DBE" w:rsidP="00D93DBE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Frosty the Snowman</w:t>
            </w:r>
          </w:p>
          <w:p w14:paraId="2BA1D909" w14:textId="77777777" w:rsidR="00D93DBE" w:rsidRPr="009C5944" w:rsidRDefault="00D93DBE" w:rsidP="00D93DBE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  <w:p w14:paraId="7B0FEDF5" w14:textId="77777777" w:rsidR="00D93DBE" w:rsidRPr="009C5944" w:rsidRDefault="00D93DBE" w:rsidP="00D93DBE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D28B8F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2087" w:type="dxa"/>
            <w:tcBorders>
              <w:top w:val="nil"/>
            </w:tcBorders>
            <w:vAlign w:val="center"/>
          </w:tcPr>
          <w:p w14:paraId="0E4D3B1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3E0CD41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A205E2" w14:paraId="616F04C1" w14:textId="77777777" w:rsidTr="00C005A5">
        <w:trPr>
          <w:gridAfter w:val="1"/>
          <w:wAfter w:w="10" w:type="dxa"/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001320C9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78DD7471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2C9007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9</w:t>
            </w:r>
          </w:p>
          <w:p w14:paraId="5423048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5E71BD8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C81DCD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2D02A975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A2BB68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5A07699C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96B617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5786B2E6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58A02E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7A9D966D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2087" w:type="dxa"/>
            <w:tcBorders>
              <w:bottom w:val="nil"/>
            </w:tcBorders>
          </w:tcPr>
          <w:p w14:paraId="0AA0DD3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585460EC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8172FE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5</w:t>
            </w:r>
          </w:p>
          <w:p w14:paraId="6C966A0A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F34319" w14:paraId="5B7CF6B4" w14:textId="77777777" w:rsidTr="00C005A5">
        <w:trPr>
          <w:gridAfter w:val="1"/>
          <w:wAfter w:w="10" w:type="dxa"/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7B165B84" w14:textId="77777777" w:rsidR="00A535E3" w:rsidRPr="00A205E2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3C1DD6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F56809E" w14:textId="77777777" w:rsidR="00A02579" w:rsidRPr="00F34319" w:rsidRDefault="00A02579" w:rsidP="00746657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49117F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D5083F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2087" w:type="dxa"/>
            <w:tcBorders>
              <w:top w:val="nil"/>
            </w:tcBorders>
            <w:vAlign w:val="center"/>
          </w:tcPr>
          <w:p w14:paraId="34E48263" w14:textId="77777777" w:rsidR="006A63C6" w:rsidRPr="009C5944" w:rsidRDefault="00D566BE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Carl Sigman</w:t>
            </w:r>
            <w:r w:rsidR="007A22DF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 1909</w:t>
            </w:r>
          </w:p>
          <w:p w14:paraId="3D6AE502" w14:textId="77777777" w:rsidR="007A22DF" w:rsidRDefault="002A099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</w:t>
            </w:r>
            <w:r w:rsidR="007A22DF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here Is No Christmas Like a Home Christmas</w:t>
            </w:r>
          </w:p>
          <w:p w14:paraId="48E05DC9" w14:textId="77777777" w:rsidR="002A099F" w:rsidRDefault="002A099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A Marshmallow World </w:t>
            </w:r>
          </w:p>
          <w:p w14:paraId="627ABC9D" w14:textId="77777777" w:rsidR="00C005A5" w:rsidRPr="009C5944" w:rsidRDefault="00C005A5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9A2AFA6" w14:textId="77777777" w:rsidR="006A63C6" w:rsidRPr="00F34319" w:rsidRDefault="007B5981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John C. Hughes  1832</w:t>
            </w:r>
          </w:p>
          <w:p w14:paraId="11393A44" w14:textId="77777777" w:rsidR="007B5981" w:rsidRPr="00F34319" w:rsidRDefault="007B5981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Ar Hyd Y Nos</w:t>
            </w:r>
          </w:p>
        </w:tc>
      </w:tr>
      <w:tr w:rsidR="00857A88" w:rsidRPr="000A21D6" w14:paraId="416A0600" w14:textId="77777777" w:rsidTr="00C005A5">
        <w:trPr>
          <w:gridAfter w:val="1"/>
          <w:wAfter w:w="10" w:type="dxa"/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6411337A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02F0B23B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6F22BE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6</w:t>
            </w:r>
          </w:p>
        </w:tc>
        <w:tc>
          <w:tcPr>
            <w:tcW w:w="1851" w:type="dxa"/>
            <w:tcBorders>
              <w:bottom w:val="nil"/>
            </w:tcBorders>
          </w:tcPr>
          <w:p w14:paraId="738BAFD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50E590F0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1F62C1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2C074813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E64DE3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6EACB6BE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2EB990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535A5AB6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2087" w:type="dxa"/>
            <w:tcBorders>
              <w:bottom w:val="nil"/>
            </w:tcBorders>
          </w:tcPr>
          <w:p w14:paraId="4C56E8BC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D2B4E5C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7943E86B" w14:textId="77777777" w:rsidTr="00C005A5">
        <w:trPr>
          <w:gridAfter w:val="1"/>
          <w:wAfter w:w="10" w:type="dxa"/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1B74FB07" w14:textId="77777777" w:rsidR="007A22DF" w:rsidRPr="009C5944" w:rsidRDefault="007A22D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1CF0AE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EE1B46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3D1C847" w14:textId="77777777" w:rsidR="006A63C6" w:rsidRPr="009C5944" w:rsidRDefault="00D566BE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Gene Autry  1907</w:t>
            </w:r>
          </w:p>
          <w:p w14:paraId="41FD19DE" w14:textId="77777777" w:rsidR="007A22DF" w:rsidRPr="009C5944" w:rsidRDefault="007A22D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Here Comes Santa Claus</w:t>
            </w:r>
          </w:p>
          <w:p w14:paraId="25D63DD4" w14:textId="77777777" w:rsidR="007A22DF" w:rsidRPr="009C5944" w:rsidRDefault="007A22DF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  <w:p w14:paraId="270EC23D" w14:textId="77777777" w:rsidR="007A22DF" w:rsidRPr="009C5944" w:rsidRDefault="007A22DF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Richard B. Smith  1901</w:t>
            </w:r>
          </w:p>
          <w:p w14:paraId="7C3E57ED" w14:textId="77777777" w:rsidR="007A22DF" w:rsidRPr="009C5944" w:rsidRDefault="007A22D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Winter Wonderland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EC0210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2087" w:type="dxa"/>
            <w:tcBorders>
              <w:top w:val="nil"/>
            </w:tcBorders>
            <w:vAlign w:val="center"/>
          </w:tcPr>
          <w:p w14:paraId="2BBFBBD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5953CA1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3D383B7F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9"/>
        <w:gridCol w:w="1206"/>
        <w:gridCol w:w="1851"/>
        <w:gridCol w:w="1852"/>
        <w:gridCol w:w="1851"/>
        <w:gridCol w:w="1852"/>
        <w:gridCol w:w="1851"/>
        <w:gridCol w:w="1852"/>
      </w:tblGrid>
      <w:tr w:rsidR="004E68E4" w:rsidRPr="000A21D6" w14:paraId="47DFFB27" w14:textId="77777777" w:rsidTr="0010666A">
        <w:trPr>
          <w:trHeight w:hRule="exact" w:val="720"/>
        </w:trPr>
        <w:tc>
          <w:tcPr>
            <w:tcW w:w="12960" w:type="dxa"/>
            <w:gridSpan w:val="10"/>
            <w:vAlign w:val="center"/>
          </w:tcPr>
          <w:p w14:paraId="314F3CE5" w14:textId="146F23B4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OCTOBER 202</w:t>
            </w:r>
            <w:r w:rsidR="006A4EC1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1E57A93B" w14:textId="77777777" w:rsidTr="0010666A">
        <w:trPr>
          <w:trHeight w:hRule="exact" w:val="424"/>
        </w:trPr>
        <w:tc>
          <w:tcPr>
            <w:tcW w:w="1851" w:type="dxa"/>
            <w:gridSpan w:val="4"/>
            <w:shd w:val="clear" w:color="auto" w:fill="C0C0C0"/>
            <w:vAlign w:val="center"/>
          </w:tcPr>
          <w:p w14:paraId="76B2D876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6272A2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78889E8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7C1F798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5E85E743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205F099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48EBEFB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17BE7A81" w14:textId="77777777" w:rsidTr="0010666A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2403F1EF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46652BD3" w14:textId="77777777" w:rsidR="006A63C6" w:rsidRPr="0086409E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24F1ADD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FC668A1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9A8A1E3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5573A2F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E600A2C" w14:textId="77777777" w:rsidR="0036659E" w:rsidRPr="00E90436" w:rsidRDefault="006A63C6" w:rsidP="00B74424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572FF72" w14:textId="77777777" w:rsidR="0036659E" w:rsidRPr="00E90436" w:rsidRDefault="006A63C6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</w:t>
            </w:r>
          </w:p>
        </w:tc>
      </w:tr>
      <w:tr w:rsidR="006A63C6" w:rsidRPr="00C83F31" w14:paraId="70EC333A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016E6249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2BD3F93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13C8E98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B37384A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07762FD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F1D3596" w14:textId="77777777" w:rsidR="006A63C6" w:rsidRPr="00767145" w:rsidRDefault="00C12234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sz w:val="16"/>
                <w:szCs w:val="16"/>
              </w:rPr>
              <w:t xml:space="preserve">Donny Hathaway, 1945 </w:t>
            </w:r>
            <w:r w:rsidRPr="00767145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This Christmas</w:t>
            </w:r>
            <w:r w:rsidRPr="00767145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E9DA5BE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857A88" w:rsidRPr="000A21D6" w14:paraId="5A4BAB5D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307623AB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F432AAB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0EC8A9E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</w:t>
            </w:r>
          </w:p>
          <w:p w14:paraId="432ADD3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5E750F5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4BDB968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22AFC9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0629A34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066A5E0C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9A6B81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4BF234D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25E2AD39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41C1A4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45281272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D58694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33CC3FD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3DB9A333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5B6A6A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1B25422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7F68471B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E7CCEB1" w14:textId="77777777" w:rsidR="00857A88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9</w:t>
            </w:r>
          </w:p>
          <w:p w14:paraId="75124E1D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4112B2CF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23FA004E" w14:textId="77777777" w:rsidR="0036659E" w:rsidRPr="00A205E2" w:rsidRDefault="0036659E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8EA6AEE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41507F2" w14:textId="77777777" w:rsidR="0082171D" w:rsidRPr="00F34319" w:rsidRDefault="0082171D" w:rsidP="0082171D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Bob Geldof  1951</w:t>
            </w:r>
          </w:p>
          <w:p w14:paraId="15DEC6CD" w14:textId="77777777" w:rsidR="0082171D" w:rsidRPr="00F34319" w:rsidRDefault="0082171D" w:rsidP="0082171D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Do they Know It’s Christmas?</w:t>
            </w:r>
          </w:p>
          <w:p w14:paraId="1E7D71EE" w14:textId="77777777" w:rsidR="006A63C6" w:rsidRDefault="006A63C6" w:rsidP="0082171D">
            <w:pPr>
              <w:pStyle w:val="NormalWeb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D886790" w14:textId="77777777" w:rsidR="00B03BFF" w:rsidRPr="00767145" w:rsidRDefault="00B03BFF" w:rsidP="00B03BFF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sz w:val="16"/>
                <w:szCs w:val="16"/>
              </w:rPr>
              <w:t xml:space="preserve">Leonard Ahlstrom. 1956 </w:t>
            </w:r>
          </w:p>
          <w:p w14:paraId="04F9F0AF" w14:textId="77777777" w:rsidR="006A63C6" w:rsidRPr="00767145" w:rsidRDefault="00B03BFF" w:rsidP="00B03BFF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The Christmas Shoe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393163C" w14:textId="77777777" w:rsidR="00B52199" w:rsidRPr="009C5944" w:rsidRDefault="00B5219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CC8B92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B745107" w14:textId="77777777" w:rsidR="00B52199" w:rsidRDefault="00B52199" w:rsidP="00B52199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9C5944">
              <w:rPr>
                <w:rFonts w:ascii="Calibri" w:hAnsi="Calibri"/>
                <w:sz w:val="16"/>
                <w:szCs w:val="16"/>
              </w:rPr>
              <w:t>Henry W. Simon  1901</w:t>
            </w:r>
          </w:p>
          <w:p w14:paraId="38557267" w14:textId="77777777" w:rsidR="006A63C6" w:rsidRPr="009C5944" w:rsidRDefault="00691C9C" w:rsidP="00746657">
            <w:pPr>
              <w:jc w:val="center"/>
              <w:rPr>
                <w:rFonts w:ascii="Calibri" w:hAnsi="Calibri"/>
                <w:b/>
                <w:bCs/>
                <w:i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i/>
                <w:color w:val="538135"/>
                <w:sz w:val="16"/>
                <w:szCs w:val="16"/>
              </w:rPr>
              <w:t>A Treasury of Christmas Songs and Carols</w:t>
            </w:r>
          </w:p>
        </w:tc>
      </w:tr>
      <w:tr w:rsidR="00857A88" w:rsidRPr="00E90436" w14:paraId="088A772E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05627D6E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2E728A5A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7B326AA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0</w:t>
            </w:r>
          </w:p>
        </w:tc>
        <w:tc>
          <w:tcPr>
            <w:tcW w:w="1851" w:type="dxa"/>
            <w:tcBorders>
              <w:bottom w:val="nil"/>
            </w:tcBorders>
          </w:tcPr>
          <w:p w14:paraId="5833295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11</w:t>
            </w:r>
          </w:p>
          <w:p w14:paraId="3DC6CFBE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F1C88A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54B29C2C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31E1E5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157F186C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7D8A3C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5D0FDA24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430708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115A59B1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22FA2EE" w14:textId="77777777" w:rsidR="000E2BC2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6</w:t>
            </w:r>
          </w:p>
        </w:tc>
      </w:tr>
      <w:tr w:rsidR="006A63C6" w:rsidRPr="000A21D6" w14:paraId="11BB800C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430AD6B5" w14:textId="77777777" w:rsidR="007F4008" w:rsidRPr="007F4008" w:rsidRDefault="007F4008" w:rsidP="007F4008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James “Midge” Ure </w:t>
            </w:r>
            <w:r w:rsidRPr="007F4008">
              <w:rPr>
                <w:rFonts w:ascii="Calibri" w:hAnsi="Calibri"/>
                <w:b/>
                <w:bCs/>
                <w:sz w:val="16"/>
                <w:szCs w:val="16"/>
              </w:rPr>
              <w:t xml:space="preserve"> 195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3</w:t>
            </w:r>
          </w:p>
          <w:p w14:paraId="11DBC409" w14:textId="77777777" w:rsidR="007F4008" w:rsidRPr="007F4008" w:rsidRDefault="007F4008" w:rsidP="007F4008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7F4008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Do they Know It’s Christmas?</w:t>
            </w:r>
          </w:p>
          <w:p w14:paraId="36FC3E6C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5F39512" w14:textId="77777777" w:rsidR="006A63C6" w:rsidRPr="00F34319" w:rsidRDefault="00DA7FF9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  <w:r w:rsidRPr="00F34319">
              <w:rPr>
                <w:rFonts w:ascii="Calibri" w:hAnsi="Calibri"/>
                <w:b/>
                <w:bCs/>
                <w:color w:val="660066"/>
              </w:rPr>
              <w:t>Columbus Day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CAA933A" w14:textId="77777777" w:rsidR="00CE12AE" w:rsidRPr="009C5944" w:rsidRDefault="00CE12AE" w:rsidP="00CE12AE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6DF010B" w14:textId="77777777" w:rsidR="0082171D" w:rsidRPr="0082171D" w:rsidRDefault="0082171D" w:rsidP="0082171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82171D">
              <w:rPr>
                <w:rFonts w:ascii="Calibri" w:hAnsi="Calibri"/>
                <w:b/>
                <w:bCs/>
                <w:sz w:val="16"/>
                <w:szCs w:val="16"/>
              </w:rPr>
              <w:t>T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albert Hague  1920</w:t>
            </w:r>
          </w:p>
          <w:p w14:paraId="1437EF45" w14:textId="77777777" w:rsidR="006A63C6" w:rsidRDefault="0082171D" w:rsidP="0082171D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82171D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You’re a Mean One, Mister Grinch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0E2EF9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D0EB000" w14:textId="77777777" w:rsidR="006A63C6" w:rsidRPr="009C5944" w:rsidRDefault="00B5219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Ballard Macdonald 1882</w:t>
            </w:r>
          </w:p>
          <w:p w14:paraId="1782CDAA" w14:textId="77777777" w:rsidR="00B52199" w:rsidRPr="009C5944" w:rsidRDefault="008A6A0B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Parade of the Wooden Soldiers</w:t>
            </w:r>
          </w:p>
          <w:p w14:paraId="1018A82F" w14:textId="77777777" w:rsidR="00B52199" w:rsidRPr="009C5944" w:rsidRDefault="00B5219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Robert Wells  1922</w:t>
            </w:r>
          </w:p>
          <w:p w14:paraId="1CF8DA1C" w14:textId="77777777" w:rsidR="00B52199" w:rsidRPr="009C5944" w:rsidRDefault="00B5219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he Christmas Song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1D41F25" w14:textId="77777777" w:rsidR="006A63C6" w:rsidRPr="00691C9C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</w:tr>
      <w:tr w:rsidR="00857A88" w:rsidRPr="000A21D6" w14:paraId="0A24B916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612C0946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16CB61E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7293881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7</w:t>
            </w:r>
          </w:p>
          <w:p w14:paraId="20D9E46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621C26D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D0B2E1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8</w:t>
            </w:r>
          </w:p>
          <w:p w14:paraId="60F431B3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32377E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52BC4EAF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D23610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714DE7A9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4BD3F5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7B340408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58BAAC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2A238882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038B281" w14:textId="77777777" w:rsidR="00A4488C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3</w:t>
            </w:r>
          </w:p>
        </w:tc>
      </w:tr>
      <w:tr w:rsidR="006A63C6" w:rsidRPr="000A21D6" w14:paraId="452A250E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3DDD39A3" w14:textId="77777777" w:rsidR="00A535E3" w:rsidRPr="00A205E2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AF9085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EC1E18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EF6A016" w14:textId="77777777" w:rsidR="00CE12AE" w:rsidRPr="009C5944" w:rsidRDefault="00CE12AE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66838F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75D644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4DD7D11" w14:textId="77777777" w:rsidR="008A6A0B" w:rsidRPr="00767145" w:rsidRDefault="00B03BFF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sz w:val="16"/>
                <w:szCs w:val="16"/>
              </w:rPr>
              <w:t>Ellie Greenwich, 1940</w:t>
            </w:r>
          </w:p>
          <w:p w14:paraId="7013DDA0" w14:textId="77777777" w:rsidR="00B03BFF" w:rsidRPr="00767145" w:rsidRDefault="00B03BFF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767145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Christmas (Baby Please Come Home)</w:t>
            </w:r>
          </w:p>
        </w:tc>
      </w:tr>
      <w:tr w:rsidR="00857A88" w:rsidRPr="000A21D6" w14:paraId="47FC4963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CDC7382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04831DF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5CAE045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4</w:t>
            </w:r>
          </w:p>
        </w:tc>
        <w:tc>
          <w:tcPr>
            <w:tcW w:w="1851" w:type="dxa"/>
            <w:tcBorders>
              <w:bottom w:val="nil"/>
            </w:tcBorders>
          </w:tcPr>
          <w:p w14:paraId="1AEA412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27D20EB8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08B805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42C82941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3E388A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1AFECABC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BB4542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100C5AEC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508B68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7A4FF624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8A2C8BF" w14:textId="77777777" w:rsidR="00A4488C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0</w:t>
            </w:r>
          </w:p>
        </w:tc>
      </w:tr>
      <w:tr w:rsidR="006A63C6" w:rsidRPr="000A21D6" w14:paraId="5867F23A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34983A6D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F062ACF" w14:textId="77777777" w:rsidR="00E12889" w:rsidRPr="009C5944" w:rsidRDefault="00E1288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AA51E6B" w14:textId="77777777" w:rsidR="00CE12AE" w:rsidRPr="00CE12AE" w:rsidRDefault="00CE12AE" w:rsidP="00746657">
            <w:pPr>
              <w:jc w:val="center"/>
              <w:rPr>
                <w:rFonts w:ascii="Century Gothic" w:hAnsi="Century Gothic"/>
                <w:b/>
                <w:bCs/>
                <w:i/>
                <w:iCs/>
                <w:color w:val="FF0000"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B8CB2D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FB5658E" w14:textId="77777777" w:rsidR="00691C9C" w:rsidRPr="00691C9C" w:rsidRDefault="00691C9C" w:rsidP="00691C9C">
            <w:pPr>
              <w:jc w:val="center"/>
              <w:rPr>
                <w:rFonts w:ascii="Century Gothic" w:hAnsi="Century Gothic"/>
                <w:b/>
                <w:i/>
                <w:iCs/>
                <w:color w:val="FF0000"/>
                <w:sz w:val="32"/>
                <w:szCs w:val="32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D05B9D9" w14:textId="77777777" w:rsidR="006A63C6" w:rsidRPr="009C5944" w:rsidRDefault="00691C9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ames Cavanaugh  1892</w:t>
            </w:r>
          </w:p>
          <w:p w14:paraId="1FB79BB1" w14:textId="77777777" w:rsidR="008A6A0B" w:rsidRDefault="008A6A0B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hristmas in Killarney</w:t>
            </w:r>
          </w:p>
          <w:p w14:paraId="61DC9151" w14:textId="77777777" w:rsidR="00F27BB3" w:rsidRDefault="00F27BB3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  <w:p w14:paraId="65BFBD38" w14:textId="77777777" w:rsidR="00F27BB3" w:rsidRPr="00F27BB3" w:rsidRDefault="00F27BB3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F27BB3">
              <w:rPr>
                <w:rFonts w:ascii="Calibri" w:hAnsi="Calibri"/>
                <w:b/>
                <w:sz w:val="16"/>
                <w:szCs w:val="16"/>
              </w:rPr>
              <w:t>Harold Darke  1888</w:t>
            </w:r>
          </w:p>
          <w:p w14:paraId="07CB03A9" w14:textId="77777777" w:rsidR="00F27BB3" w:rsidRPr="009C5944" w:rsidRDefault="00F27BB3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In the Bleak Mid-Winter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258169B" w14:textId="77777777" w:rsidR="00CE12AE" w:rsidRPr="009C5944" w:rsidRDefault="00CE12AE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</w:p>
        </w:tc>
      </w:tr>
      <w:tr w:rsidR="003C6E1F" w:rsidRPr="000A21D6" w14:paraId="1DAD91AE" w14:textId="77777777" w:rsidTr="003034A9">
        <w:trPr>
          <w:trHeight w:hRule="exact" w:val="532"/>
        </w:trPr>
        <w:tc>
          <w:tcPr>
            <w:tcW w:w="645" w:type="dxa"/>
            <w:gridSpan w:val="3"/>
            <w:tcBorders>
              <w:bottom w:val="nil"/>
              <w:right w:val="nil"/>
            </w:tcBorders>
            <w:shd w:val="clear" w:color="auto" w:fill="E6E6E6"/>
          </w:tcPr>
          <w:p w14:paraId="26C48492" w14:textId="77777777" w:rsidR="003C6E1F" w:rsidRPr="00A205E2" w:rsidRDefault="003C6E1F" w:rsidP="00B74424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5C1EA549" w14:textId="77777777" w:rsidR="003C6E1F" w:rsidRPr="00A205E2" w:rsidRDefault="003C6E1F" w:rsidP="00B7442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206" w:type="dxa"/>
            <w:tcBorders>
              <w:left w:val="nil"/>
              <w:bottom w:val="nil"/>
            </w:tcBorders>
            <w:shd w:val="clear" w:color="auto" w:fill="E6E6E6"/>
          </w:tcPr>
          <w:p w14:paraId="1EB7CFF7" w14:textId="77777777" w:rsidR="003C6E1F" w:rsidRPr="00E90436" w:rsidRDefault="00B74424" w:rsidP="00B74424">
            <w:pPr>
              <w:jc w:val="right"/>
              <w:rPr>
                <w:rFonts w:ascii="Century Gothic" w:hAnsi="Century Gothic"/>
                <w:b/>
                <w:bCs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color w:val="FF0000"/>
                <w:sz w:val="28"/>
                <w:szCs w:val="28"/>
              </w:rPr>
              <w:t>31</w:t>
            </w:r>
          </w:p>
        </w:tc>
        <w:tc>
          <w:tcPr>
            <w:tcW w:w="1851" w:type="dxa"/>
            <w:tcBorders>
              <w:bottom w:val="nil"/>
            </w:tcBorders>
          </w:tcPr>
          <w:p w14:paraId="0CB20688" w14:textId="77777777" w:rsidR="003C6E1F" w:rsidRPr="00E90436" w:rsidRDefault="003C6E1F" w:rsidP="00B74424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4B1540B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1F1EC28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8FDA347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56DD873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2157EC8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C6E1F" w:rsidRPr="000A21D6" w14:paraId="2BED56DA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26BA7D94" w14:textId="77777777" w:rsidR="003C6E1F" w:rsidRPr="003034A9" w:rsidRDefault="00D75F1E" w:rsidP="008B47C5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HALLOWEEN</w:t>
            </w:r>
          </w:p>
          <w:p w14:paraId="5B706789" w14:textId="77777777" w:rsidR="00D75F1E" w:rsidRPr="00F34319" w:rsidRDefault="00D75F1E" w:rsidP="008B47C5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0240EBA2" w14:textId="77777777" w:rsidR="00CE12AE" w:rsidRPr="009C5944" w:rsidRDefault="00CE12AE" w:rsidP="008B47C5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F9C58CE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C079E17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B48E598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69CE131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B780100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5CB1B91" w14:textId="77777777" w:rsidR="003C6E1F" w:rsidRDefault="003C6E1F" w:rsidP="008B47C5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4B29C67B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2FFA5AE9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1CB03BFF" w14:textId="13F66DC5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NOVEMBER 202</w:t>
            </w:r>
            <w:r w:rsidR="006A4EC1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1FC42304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327E7C1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96BDB0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9BE2608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EC5EB3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59DE06A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5B32FA8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6380FD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3E26BA1D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4280129D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656F9C9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11B96B50" w14:textId="77777777" w:rsidR="006A63C6" w:rsidRPr="0086409E" w:rsidRDefault="006A63C6" w:rsidP="00A205E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156A6FE" w14:textId="77777777" w:rsidR="006A63C6" w:rsidRPr="00E90436" w:rsidRDefault="006A63C6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44512A53" w14:textId="77777777" w:rsidR="007119B4" w:rsidRPr="00E90436" w:rsidRDefault="007119B4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8D19A00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1C0DE8C4" w14:textId="77777777" w:rsidR="007119B4" w:rsidRPr="00E90436" w:rsidRDefault="007119B4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CA756EE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1ABEDD5A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73E86F6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24CC46DD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BC7484D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372D9EC5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C30BB83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6</w:t>
            </w:r>
          </w:p>
          <w:p w14:paraId="24968987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C83F31" w14:paraId="0C311143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6EBEBB9B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63017AE" w14:textId="77777777" w:rsidR="007B5981" w:rsidRPr="00F34319" w:rsidRDefault="007B5981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E09371E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294499F" w14:textId="77777777" w:rsidR="008A6A0B" w:rsidRPr="008A6A0B" w:rsidRDefault="008A6A0B" w:rsidP="008A6A0B">
            <w:pPr>
              <w:jc w:val="center"/>
              <w:rPr>
                <w:rFonts w:ascii="Century Gothic" w:hAnsi="Century Gothic"/>
                <w:b/>
                <w:i/>
                <w:iCs/>
                <w:color w:val="FF0000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DD93CCA" w14:textId="77777777" w:rsidR="007B5981" w:rsidRPr="00F34319" w:rsidRDefault="007B5981" w:rsidP="008A6A0B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1FDFE07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8073B11" w14:textId="77777777" w:rsidR="00416847" w:rsidRPr="009C5944" w:rsidRDefault="008A6A0B" w:rsidP="0041684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Stan Zabka</w:t>
            </w:r>
            <w:r w:rsidR="00416847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925</w:t>
            </w:r>
          </w:p>
          <w:p w14:paraId="5871E3ED" w14:textId="77777777" w:rsidR="008A6A0B" w:rsidRPr="009C5944" w:rsidRDefault="00416847" w:rsidP="0041684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hristmas Eve in My Home</w:t>
            </w:r>
            <w:r w:rsidR="00184577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T</w:t>
            </w: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own</w:t>
            </w:r>
          </w:p>
          <w:p w14:paraId="2441D264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857A88" w:rsidRPr="000A21D6" w14:paraId="37467B25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16FDD0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B7F3D65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B631C1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7</w:t>
            </w:r>
          </w:p>
          <w:p w14:paraId="5439745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3B324E6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13F7BDB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235AA3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7FD0A5B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02719F12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BF01D5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25A1E44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EC04513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126C15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0</w:t>
            </w:r>
          </w:p>
          <w:p w14:paraId="06D425D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13BC468E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8EB77D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11</w:t>
            </w:r>
          </w:p>
          <w:p w14:paraId="3C60A30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625A56E5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EC480D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1390407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20057563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C75293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3</w:t>
            </w:r>
          </w:p>
          <w:p w14:paraId="05BBCD9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10CA2DAA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21B5F9E2" w14:textId="77777777" w:rsidTr="006771F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25EF109C" w14:textId="77777777" w:rsidR="0036659E" w:rsidRPr="00E90436" w:rsidRDefault="0036659E" w:rsidP="00746657">
            <w:pPr>
              <w:jc w:val="center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F5D062A" w14:textId="77777777" w:rsidR="006A63C6" w:rsidRPr="00E90436" w:rsidRDefault="006A63C6" w:rsidP="00746657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EC25CC4" w14:textId="77777777" w:rsidR="006A63C6" w:rsidRPr="00E90436" w:rsidRDefault="006A63C6" w:rsidP="00746657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16D8712" w14:textId="77777777" w:rsidR="006A63C6" w:rsidRPr="009C5944" w:rsidRDefault="00416847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ohnny Marks  1909</w:t>
            </w:r>
          </w:p>
          <w:p w14:paraId="71E39C65" w14:textId="77777777" w:rsidR="005915C5" w:rsidRPr="009C5944" w:rsidRDefault="005915C5" w:rsidP="005915C5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- Rudolph the Red-</w:t>
            </w:r>
          </w:p>
          <w:p w14:paraId="43F3CD3F" w14:textId="77777777" w:rsidR="005915C5" w:rsidRPr="009C5944" w:rsidRDefault="005915C5" w:rsidP="005915C5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 Nosed Reindeer</w:t>
            </w:r>
          </w:p>
          <w:p w14:paraId="7B15BBC8" w14:textId="77777777" w:rsidR="005915C5" w:rsidRPr="009C5944" w:rsidRDefault="005915C5" w:rsidP="005915C5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Rockin’ Around the </w:t>
            </w:r>
          </w:p>
          <w:p w14:paraId="0BD1D5F4" w14:textId="77777777" w:rsidR="005915C5" w:rsidRPr="009C5944" w:rsidRDefault="005915C5" w:rsidP="005915C5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 Christmas Tree</w:t>
            </w:r>
          </w:p>
          <w:p w14:paraId="0C09B382" w14:textId="77777777" w:rsidR="005915C5" w:rsidRPr="009C5944" w:rsidRDefault="005915C5" w:rsidP="005915C5">
            <w:pPr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- A Holly Jolly Christma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B3828BD" w14:textId="77777777" w:rsidR="006A63C6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VETERANS DAY</w:t>
            </w:r>
          </w:p>
          <w:p w14:paraId="647FC26F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14530C32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510794E8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2AE871B5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25EF609" w14:textId="77777777" w:rsidR="006A63C6" w:rsidRDefault="00416847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Glen MacDonough </w:t>
            </w:r>
            <w:r w:rsidR="005915C5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870</w:t>
            </w:r>
          </w:p>
          <w:p w14:paraId="0011837A" w14:textId="77777777" w:rsidR="006771FB" w:rsidRPr="00BF203D" w:rsidRDefault="00BF203D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BF203D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oyland</w:t>
            </w:r>
          </w:p>
          <w:p w14:paraId="3AED8862" w14:textId="77777777" w:rsidR="006771FB" w:rsidRPr="009C5944" w:rsidRDefault="006771FB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595DFC2" w14:textId="77777777" w:rsidR="006A63C6" w:rsidRPr="00E90436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857A88" w:rsidRPr="000A21D6" w14:paraId="40500B13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D4015DC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E93930D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7E7D5CC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4</w:t>
            </w:r>
          </w:p>
        </w:tc>
        <w:tc>
          <w:tcPr>
            <w:tcW w:w="1851" w:type="dxa"/>
            <w:tcBorders>
              <w:bottom w:val="nil"/>
            </w:tcBorders>
          </w:tcPr>
          <w:p w14:paraId="2A5CE5E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48EDB8BF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2D556B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2D6BC64E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AA3576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7</w:t>
            </w:r>
          </w:p>
          <w:p w14:paraId="075E008A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C475EF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8</w:t>
            </w:r>
          </w:p>
          <w:p w14:paraId="1913D3DF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8B3E23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17F90C8E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863512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0</w:t>
            </w:r>
          </w:p>
          <w:p w14:paraId="252CBCB4" w14:textId="77777777" w:rsidR="000E2BC2" w:rsidRPr="00E90436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466FEBE9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9C5AEE5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FD35C9D" w14:textId="77777777" w:rsidR="005915C5" w:rsidRPr="009C5944" w:rsidRDefault="00416847" w:rsidP="005915C5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Donald Niles Upton </w:t>
            </w:r>
            <w:r w:rsidR="005915C5" w:rsidRPr="009C5944">
              <w:rPr>
                <w:rFonts w:ascii="Calibri" w:hAnsi="Calibri"/>
                <w:b/>
                <w:sz w:val="16"/>
                <w:szCs w:val="16"/>
              </w:rPr>
              <w:t>1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925</w:t>
            </w:r>
          </w:p>
          <w:p w14:paraId="3A94A935" w14:textId="77777777" w:rsidR="005915C5" w:rsidRPr="005915C5" w:rsidRDefault="005915C5" w:rsidP="005915C5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</w:t>
            </w:r>
            <w:r w:rsidRPr="005915C5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hristmas Eve in My Home</w:t>
            </w:r>
            <w:r w:rsidR="004604EC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T</w:t>
            </w:r>
            <w:r w:rsidRPr="005915C5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own</w:t>
            </w:r>
          </w:p>
          <w:p w14:paraId="742C3C9A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01DE4CB" w14:textId="77777777" w:rsidR="006A63C6" w:rsidRPr="00F34319" w:rsidRDefault="005F4474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sz w:val="16"/>
                <w:szCs w:val="16"/>
              </w:rPr>
              <w:t>Tommie Connor  1904</w:t>
            </w:r>
          </w:p>
          <w:p w14:paraId="75DF1B88" w14:textId="77777777" w:rsidR="005F4474" w:rsidRPr="00F34319" w:rsidRDefault="005F4474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I Saw Mommy Kissing Santa Clau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B301DC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FF422CE" w14:textId="77777777" w:rsidR="005915C5" w:rsidRPr="009C5944" w:rsidRDefault="00416847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Kim Gannon  1900</w:t>
            </w:r>
          </w:p>
          <w:p w14:paraId="63E810CD" w14:textId="77777777" w:rsidR="006A63C6" w:rsidRPr="009C5944" w:rsidRDefault="005915C5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I’ll Be Home for Christma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8D96BC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8079871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0C95C278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4EBA20B6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585C281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0783A74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1</w:t>
            </w:r>
          </w:p>
          <w:p w14:paraId="60B5358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2D30A4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53E334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0E4179A5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0E45C6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53BA7EE3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4A2BAA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61DEBAEE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8B633B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25</w:t>
            </w:r>
          </w:p>
          <w:p w14:paraId="40EC06D2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9CE775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40C5F2CB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5001E9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7</w:t>
            </w:r>
          </w:p>
          <w:p w14:paraId="70A1DC85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1360ADFD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68523BA6" w14:textId="77777777" w:rsidR="00A535E3" w:rsidRPr="00A205E2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5C74924" w14:textId="77777777" w:rsidR="005915C5" w:rsidRPr="009C5944" w:rsidRDefault="005915C5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94DAAE4" w14:textId="77777777" w:rsidR="006A63C6" w:rsidRDefault="00B42150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>Nadine McKinnor</w:t>
            </w:r>
            <w:r w:rsidR="00C12234" w:rsidRPr="00C12234">
              <w:rPr>
                <w:rFonts w:ascii="Calibri" w:hAnsi="Calibri"/>
                <w:b/>
                <w:bCs/>
                <w:sz w:val="16"/>
                <w:szCs w:val="16"/>
              </w:rPr>
              <w:t xml:space="preserve"> 194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1</w:t>
            </w:r>
            <w:r w:rsidR="00C12234" w:rsidRPr="00C12234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  <w:r w:rsidR="00C12234" w:rsidRPr="00C1223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This Christma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3A1CB3C" w14:textId="77777777" w:rsidR="006A63C6" w:rsidRPr="009C5944" w:rsidRDefault="00416847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Walter Kent  1911</w:t>
            </w:r>
          </w:p>
          <w:p w14:paraId="20FEB7E8" w14:textId="77777777" w:rsidR="005915C5" w:rsidRPr="009C5944" w:rsidRDefault="005915C5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I’ll Be Home for Christmas</w:t>
            </w:r>
          </w:p>
          <w:p w14:paraId="66E2038A" w14:textId="77777777" w:rsidR="005915C5" w:rsidRPr="009C5944" w:rsidRDefault="005915C5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  <w:p w14:paraId="07AEB12F" w14:textId="77777777" w:rsidR="005915C5" w:rsidRPr="009C5944" w:rsidRDefault="005915C5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Steve Nelson 1907</w:t>
            </w:r>
          </w:p>
          <w:p w14:paraId="53D008B4" w14:textId="77777777" w:rsidR="005915C5" w:rsidRPr="009C5944" w:rsidRDefault="005915C5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Frosty the Snowma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EEAB6CE" w14:textId="77777777" w:rsidR="006A63C6" w:rsidRPr="00A55C21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  <w:sz w:val="20"/>
                <w:szCs w:val="20"/>
              </w:rPr>
            </w:pPr>
            <w:r w:rsidRPr="00A55C21">
              <w:rPr>
                <w:rFonts w:ascii="Calibri" w:hAnsi="Calibri"/>
                <w:b/>
                <w:bCs/>
                <w:color w:val="660066"/>
                <w:sz w:val="20"/>
                <w:szCs w:val="20"/>
              </w:rPr>
              <w:t>THANKSGIVING DAY</w:t>
            </w:r>
          </w:p>
          <w:p w14:paraId="3D73FFBC" w14:textId="77777777" w:rsidR="005915C5" w:rsidRPr="009C5944" w:rsidRDefault="00A55C21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626B5B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6165FA9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175C329D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EFF8358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2B5ECF44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F4226C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8</w:t>
            </w:r>
          </w:p>
        </w:tc>
        <w:tc>
          <w:tcPr>
            <w:tcW w:w="1851" w:type="dxa"/>
            <w:tcBorders>
              <w:bottom w:val="nil"/>
            </w:tcBorders>
          </w:tcPr>
          <w:p w14:paraId="57D5F67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465DBF66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584896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18988DCA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F842F89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D207A99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20C4BFF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CCC5EC4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6E3D051D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70E675C" w14:textId="77777777" w:rsidR="006A63C6" w:rsidRPr="00DA7FF9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EA0025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B86E69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14871D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3450AA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AB724C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F0BAEC8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35FA0BA8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49A5381A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549DED4B" w14:textId="2A88106A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DECEMBER 202</w:t>
            </w:r>
            <w:r w:rsidR="006A4EC1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247ECCE1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62661FD3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2DFCE7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5EFFE1B9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9836F2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24BAF5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C936339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D522C6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2FB894A1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2F869C92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A3155CB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31B534E6" w14:textId="77777777" w:rsidR="006A63C6" w:rsidRPr="0086409E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FBB2177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8FF97C4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06E0343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377FD8A3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EA6C101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1E470A66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666A606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4AFC0C25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26ACAB9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4</w:t>
            </w:r>
          </w:p>
          <w:p w14:paraId="15EFE889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C83F31" w14:paraId="224A20CF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72ABB8E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D6A12FA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966B2E0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E8FBBD" w14:textId="77777777" w:rsidR="006A63C6" w:rsidRPr="009C5944" w:rsidRDefault="001B424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Mykola Dmytrovych Leontovych 1877 </w:t>
            </w:r>
          </w:p>
          <w:p w14:paraId="5C0E5C9F" w14:textId="77777777" w:rsidR="001B4246" w:rsidRPr="001B4246" w:rsidRDefault="001B4246" w:rsidP="00746657">
            <w:pPr>
              <w:jc w:val="center"/>
              <w:rPr>
                <w:rFonts w:ascii="Century Gothic" w:hAnsi="Century Gothic"/>
                <w:b/>
                <w:i/>
                <w:iCs/>
                <w:color w:val="FF0000"/>
                <w:sz w:val="20"/>
                <w:szCs w:val="20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arol of the Bell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E042D3C" w14:textId="77777777" w:rsidR="001B4246" w:rsidRPr="009C5944" w:rsidRDefault="001B4246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14818BB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5E9B824" w14:textId="77777777" w:rsidR="001A754C" w:rsidRPr="009C5944" w:rsidRDefault="001A754C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</w:tr>
      <w:tr w:rsidR="00857A88" w:rsidRPr="000A21D6" w14:paraId="684FC15C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0D9760D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019283D4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CD80AD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5</w:t>
            </w:r>
          </w:p>
          <w:p w14:paraId="3724EE7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1EDD232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499389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51C30D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458ADFA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7BB3F0CC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129B31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77C8C2F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6BED35E1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638EE2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511519E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31903EB6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5C2AD0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1873AD8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28D49CF6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F96547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0</w:t>
            </w:r>
          </w:p>
          <w:p w14:paraId="4532736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3B82161A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896BB9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1</w:t>
            </w:r>
          </w:p>
          <w:p w14:paraId="19A64E2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1C118CB5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70431A70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6B9DCCF" w14:textId="77777777" w:rsidR="001B4246" w:rsidRPr="009C5944" w:rsidRDefault="001B4246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358CABD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06690D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9CEB22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995C20E" w14:textId="77777777" w:rsidR="006A63C6" w:rsidRPr="009C5944" w:rsidRDefault="001B424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Émile Waldteufel  1837</w:t>
            </w:r>
          </w:p>
          <w:p w14:paraId="01429A43" w14:textId="77777777" w:rsidR="001B4246" w:rsidRPr="009C5944" w:rsidRDefault="001B4246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he Skater’s Waltz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324A38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FA24BCE" w14:textId="77777777" w:rsidR="001B4246" w:rsidRPr="009C5944" w:rsidRDefault="001B4246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</w:tr>
      <w:tr w:rsidR="00857A88" w:rsidRPr="000A21D6" w14:paraId="25C65BDE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95A3D83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75F6AA1F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12E957C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2</w:t>
            </w:r>
          </w:p>
        </w:tc>
        <w:tc>
          <w:tcPr>
            <w:tcW w:w="1851" w:type="dxa"/>
            <w:tcBorders>
              <w:bottom w:val="nil"/>
            </w:tcBorders>
          </w:tcPr>
          <w:p w14:paraId="1CDA4D1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7DCBF0E6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3E5925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692B7435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316115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40A3E24A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A2D06C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5C68D3BB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C8FA0E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7</w:t>
            </w:r>
          </w:p>
          <w:p w14:paraId="6D1D5E77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ABDE82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8</w:t>
            </w:r>
          </w:p>
          <w:p w14:paraId="0280E463" w14:textId="77777777" w:rsidR="000E2BC2" w:rsidRPr="00E90436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542F764E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5BF2C71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218BEE5" w14:textId="77777777" w:rsidR="00410088" w:rsidRPr="009C5944" w:rsidRDefault="00410088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A603AD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8BE60A2" w14:textId="77777777" w:rsidR="006A63C6" w:rsidRPr="009C5944" w:rsidRDefault="001A754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A8E23D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A017B5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5E4C392" w14:textId="77777777" w:rsidR="00410088" w:rsidRPr="009C5944" w:rsidRDefault="00410088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</w:tr>
      <w:tr w:rsidR="00A205E2" w:rsidRPr="00A205E2" w14:paraId="1247D79C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3BDA6601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4487FBC5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2FD2926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9</w:t>
            </w:r>
          </w:p>
          <w:p w14:paraId="3C46569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717510B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30FDE6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02D3003D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3BCE53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30B1A27B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9B3281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5914F6C8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44C31F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4A26C739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CB5A96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7030AA22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5FBD2C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color w:val="FF0000"/>
                <w:sz w:val="28"/>
                <w:szCs w:val="28"/>
              </w:rPr>
              <w:t>25</w:t>
            </w:r>
          </w:p>
          <w:p w14:paraId="78D158C8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6A63C6" w:rsidRPr="000A21D6" w14:paraId="260F88B5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69274553" w14:textId="77777777" w:rsidR="00A535E3" w:rsidRPr="00A205E2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29B7033" w14:textId="77777777" w:rsidR="00410088" w:rsidRPr="009C5944" w:rsidRDefault="00410088" w:rsidP="00410088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02C0F5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555935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F031BF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553DF9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DB4909F" w14:textId="77777777" w:rsidR="006A63C6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  <w:sz w:val="28"/>
                <w:szCs w:val="28"/>
              </w:rPr>
            </w:pPr>
            <w:r w:rsidRPr="00F34319">
              <w:rPr>
                <w:rFonts w:ascii="Calibri" w:hAnsi="Calibri"/>
                <w:b/>
                <w:bCs/>
                <w:color w:val="660066"/>
                <w:sz w:val="28"/>
                <w:szCs w:val="28"/>
              </w:rPr>
              <w:t>CHRISTMAS</w:t>
            </w:r>
          </w:p>
          <w:p w14:paraId="731D0085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3AA9E993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23727E9A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7A6F9762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</w:tr>
      <w:tr w:rsidR="00857A88" w:rsidRPr="000A21D6" w14:paraId="50043378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3CFC5634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3783E98D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5AA385D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6</w:t>
            </w:r>
          </w:p>
        </w:tc>
        <w:tc>
          <w:tcPr>
            <w:tcW w:w="1851" w:type="dxa"/>
            <w:tcBorders>
              <w:bottom w:val="nil"/>
            </w:tcBorders>
          </w:tcPr>
          <w:p w14:paraId="4E5244B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452443B4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B4634F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6F69F89C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F736A9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19CBF3C0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052D3A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448DC13F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D3B6E1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1</w:t>
            </w:r>
          </w:p>
          <w:p w14:paraId="3BFB7140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834789F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1FFF7B58" w14:textId="77777777" w:rsidTr="00C22EE1">
        <w:trPr>
          <w:trHeight w:hRule="exact" w:val="1170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C3755EA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1E7CB40" w14:textId="77777777" w:rsidR="00C22EE1" w:rsidRPr="009C5944" w:rsidRDefault="00C22EE1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46D168A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806802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C6E543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FA1C733" w14:textId="77777777" w:rsidR="001A754C" w:rsidRPr="009C5944" w:rsidRDefault="00410088" w:rsidP="00410088">
            <w:pPr>
              <w:ind w:right="-450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       </w:t>
            </w:r>
            <w:r w:rsidR="001A754C" w:rsidRPr="009C5944">
              <w:rPr>
                <w:rFonts w:ascii="Calibri" w:hAnsi="Calibri"/>
                <w:b/>
                <w:sz w:val="16"/>
                <w:szCs w:val="16"/>
              </w:rPr>
              <w:t xml:space="preserve">Jule Styne 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9</w:t>
            </w:r>
            <w:r w:rsidR="001A754C" w:rsidRPr="009C5944">
              <w:rPr>
                <w:rFonts w:ascii="Calibri" w:hAnsi="Calibri"/>
                <w:b/>
                <w:sz w:val="16"/>
                <w:szCs w:val="16"/>
              </w:rPr>
              <w:t>05</w:t>
            </w:r>
          </w:p>
          <w:p w14:paraId="7C63EE14" w14:textId="77777777" w:rsidR="00E94F37" w:rsidRPr="00E94F37" w:rsidRDefault="00E94F37" w:rsidP="00E94F37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E94F37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The Christmas Waltz     - Let It Snow! Let It </w:t>
            </w:r>
          </w:p>
          <w:p w14:paraId="20B16D87" w14:textId="77777777" w:rsidR="00E94F37" w:rsidRPr="009C5944" w:rsidRDefault="00E94F37" w:rsidP="00E94F37">
            <w:pPr>
              <w:ind w:right="-450"/>
              <w:rPr>
                <w:rFonts w:ascii="Calibri" w:hAnsi="Calibri"/>
                <w:b/>
                <w:sz w:val="16"/>
                <w:szCs w:val="16"/>
              </w:rPr>
            </w:pPr>
            <w:r w:rsidRPr="00E94F37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   Snow! Let It Snow!</w:t>
            </w:r>
          </w:p>
          <w:p w14:paraId="51C39C0C" w14:textId="77777777" w:rsidR="006A63C6" w:rsidRPr="00410088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846678D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272BA0C2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sectPr w:rsidR="00554DF0" w:rsidRPr="002012D4" w:rsidSect="005C0149">
      <w:footerReference w:type="default" r:id="rId7"/>
      <w:pgSz w:w="15840" w:h="12240" w:orient="landscape" w:code="1"/>
      <w:pgMar w:top="1296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D22BF" w14:textId="77777777" w:rsidR="00A044BE" w:rsidRDefault="00A044BE" w:rsidP="000D7583">
      <w:r>
        <w:separator/>
      </w:r>
    </w:p>
  </w:endnote>
  <w:endnote w:type="continuationSeparator" w:id="0">
    <w:p w14:paraId="736DC00A" w14:textId="77777777" w:rsidR="00A044BE" w:rsidRDefault="00A044BE" w:rsidP="000D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C154A" w14:textId="77777777" w:rsidR="00D83C69" w:rsidRPr="009D7494" w:rsidRDefault="00000000" w:rsidP="009D7494">
    <w:pPr>
      <w:pStyle w:val="Footer"/>
      <w:jc w:val="right"/>
      <w:rPr>
        <w:color w:val="404040"/>
        <w:szCs w:val="20"/>
      </w:rPr>
    </w:pPr>
    <w:hyperlink r:id="rId1" w:history="1">
      <w:r w:rsidR="00D83C69" w:rsidRPr="009D7494">
        <w:rPr>
          <w:rStyle w:val="Hyperlink"/>
          <w:rFonts w:ascii="Verdana" w:hAnsi="Verdana"/>
          <w:color w:val="404040"/>
          <w:sz w:val="20"/>
          <w:szCs w:val="20"/>
          <w:u w:val="none"/>
        </w:rPr>
        <w:t>Template</w:t>
      </w:r>
    </w:hyperlink>
    <w:r w:rsidR="00D83C69" w:rsidRPr="009D7494">
      <w:rPr>
        <w:rFonts w:ascii="Verdana" w:hAnsi="Verdana"/>
        <w:color w:val="404040"/>
        <w:sz w:val="20"/>
        <w:szCs w:val="20"/>
      </w:rPr>
      <w:t xml:space="preserve"> © calendarlab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62097" w14:textId="77777777" w:rsidR="00A044BE" w:rsidRDefault="00A044BE" w:rsidP="000D7583">
      <w:r>
        <w:separator/>
      </w:r>
    </w:p>
  </w:footnote>
  <w:footnote w:type="continuationSeparator" w:id="0">
    <w:p w14:paraId="340F82A1" w14:textId="77777777" w:rsidR="00A044BE" w:rsidRDefault="00A044BE" w:rsidP="000D75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sLQ0NTExMzIwsjRQ0lEKTi0uzszPAykwNKgFANglh/UtAAAA"/>
  </w:docVars>
  <w:rsids>
    <w:rsidRoot w:val="008C7171"/>
    <w:rsid w:val="00002B07"/>
    <w:rsid w:val="00007A27"/>
    <w:rsid w:val="00011FA2"/>
    <w:rsid w:val="000129E8"/>
    <w:rsid w:val="00017DAF"/>
    <w:rsid w:val="0002686E"/>
    <w:rsid w:val="00026D2C"/>
    <w:rsid w:val="00033A75"/>
    <w:rsid w:val="00034AD1"/>
    <w:rsid w:val="000350F6"/>
    <w:rsid w:val="00040AB7"/>
    <w:rsid w:val="00041880"/>
    <w:rsid w:val="00043FD8"/>
    <w:rsid w:val="00044EB5"/>
    <w:rsid w:val="00047189"/>
    <w:rsid w:val="00047636"/>
    <w:rsid w:val="000500A2"/>
    <w:rsid w:val="00050AEE"/>
    <w:rsid w:val="00061294"/>
    <w:rsid w:val="0006571B"/>
    <w:rsid w:val="0006643C"/>
    <w:rsid w:val="000700B6"/>
    <w:rsid w:val="00070812"/>
    <w:rsid w:val="00072E08"/>
    <w:rsid w:val="0007378D"/>
    <w:rsid w:val="00074F63"/>
    <w:rsid w:val="00091EE4"/>
    <w:rsid w:val="00094D0E"/>
    <w:rsid w:val="000A03D2"/>
    <w:rsid w:val="000A0CF9"/>
    <w:rsid w:val="000A21D6"/>
    <w:rsid w:val="000A43E9"/>
    <w:rsid w:val="000B03E2"/>
    <w:rsid w:val="000B0DFC"/>
    <w:rsid w:val="000B6067"/>
    <w:rsid w:val="000B667C"/>
    <w:rsid w:val="000B6825"/>
    <w:rsid w:val="000C5310"/>
    <w:rsid w:val="000C6868"/>
    <w:rsid w:val="000D01D2"/>
    <w:rsid w:val="000D3324"/>
    <w:rsid w:val="000D73C2"/>
    <w:rsid w:val="000D7583"/>
    <w:rsid w:val="000E2BC2"/>
    <w:rsid w:val="000E6D32"/>
    <w:rsid w:val="000E7A1E"/>
    <w:rsid w:val="000F6587"/>
    <w:rsid w:val="00101ECE"/>
    <w:rsid w:val="00102830"/>
    <w:rsid w:val="00105B27"/>
    <w:rsid w:val="0010666A"/>
    <w:rsid w:val="001117F4"/>
    <w:rsid w:val="00113ABC"/>
    <w:rsid w:val="00116E7A"/>
    <w:rsid w:val="00122822"/>
    <w:rsid w:val="001301C0"/>
    <w:rsid w:val="00130BE2"/>
    <w:rsid w:val="00130EA6"/>
    <w:rsid w:val="00135BAE"/>
    <w:rsid w:val="00140FE7"/>
    <w:rsid w:val="001474AF"/>
    <w:rsid w:val="00147B14"/>
    <w:rsid w:val="001500C3"/>
    <w:rsid w:val="001530C6"/>
    <w:rsid w:val="0015616B"/>
    <w:rsid w:val="0016326D"/>
    <w:rsid w:val="0016413C"/>
    <w:rsid w:val="0017353A"/>
    <w:rsid w:val="00174A28"/>
    <w:rsid w:val="00181B52"/>
    <w:rsid w:val="00184577"/>
    <w:rsid w:val="001845A2"/>
    <w:rsid w:val="00184CC8"/>
    <w:rsid w:val="00185D40"/>
    <w:rsid w:val="0018782F"/>
    <w:rsid w:val="00190E36"/>
    <w:rsid w:val="0019192B"/>
    <w:rsid w:val="00195562"/>
    <w:rsid w:val="00196BF1"/>
    <w:rsid w:val="001A6751"/>
    <w:rsid w:val="001A754C"/>
    <w:rsid w:val="001B4246"/>
    <w:rsid w:val="001B7DAE"/>
    <w:rsid w:val="001C4186"/>
    <w:rsid w:val="001C625A"/>
    <w:rsid w:val="001C72AB"/>
    <w:rsid w:val="001C766A"/>
    <w:rsid w:val="001C7F7A"/>
    <w:rsid w:val="001D0E5E"/>
    <w:rsid w:val="001D6980"/>
    <w:rsid w:val="001D7158"/>
    <w:rsid w:val="001D7EDD"/>
    <w:rsid w:val="001E40E7"/>
    <w:rsid w:val="001F0C87"/>
    <w:rsid w:val="001F2D83"/>
    <w:rsid w:val="001F2F90"/>
    <w:rsid w:val="001F4C0A"/>
    <w:rsid w:val="001F68A1"/>
    <w:rsid w:val="00201105"/>
    <w:rsid w:val="002012D4"/>
    <w:rsid w:val="002204C4"/>
    <w:rsid w:val="00232D05"/>
    <w:rsid w:val="0025151B"/>
    <w:rsid w:val="002540DC"/>
    <w:rsid w:val="002552E2"/>
    <w:rsid w:val="00262A60"/>
    <w:rsid w:val="0026322F"/>
    <w:rsid w:val="00267A92"/>
    <w:rsid w:val="002722A1"/>
    <w:rsid w:val="00275CB9"/>
    <w:rsid w:val="002776B8"/>
    <w:rsid w:val="002818FF"/>
    <w:rsid w:val="002819B9"/>
    <w:rsid w:val="00281F23"/>
    <w:rsid w:val="00282CAB"/>
    <w:rsid w:val="0029579A"/>
    <w:rsid w:val="002A099F"/>
    <w:rsid w:val="002A0A19"/>
    <w:rsid w:val="002B0EA6"/>
    <w:rsid w:val="002B0EAA"/>
    <w:rsid w:val="002B2C85"/>
    <w:rsid w:val="002B33BF"/>
    <w:rsid w:val="002B7DBF"/>
    <w:rsid w:val="002B7E4D"/>
    <w:rsid w:val="002C21AE"/>
    <w:rsid w:val="002C7AD5"/>
    <w:rsid w:val="002C7AD6"/>
    <w:rsid w:val="002D4009"/>
    <w:rsid w:val="002D445F"/>
    <w:rsid w:val="002D6EDC"/>
    <w:rsid w:val="002D7BC6"/>
    <w:rsid w:val="002E1C32"/>
    <w:rsid w:val="002E361D"/>
    <w:rsid w:val="002E556F"/>
    <w:rsid w:val="00301456"/>
    <w:rsid w:val="003034A9"/>
    <w:rsid w:val="00311DAE"/>
    <w:rsid w:val="00314BA7"/>
    <w:rsid w:val="003160C4"/>
    <w:rsid w:val="003202C8"/>
    <w:rsid w:val="0032273A"/>
    <w:rsid w:val="00326DA2"/>
    <w:rsid w:val="00331C75"/>
    <w:rsid w:val="00336945"/>
    <w:rsid w:val="003373FF"/>
    <w:rsid w:val="00337B1A"/>
    <w:rsid w:val="00342BAE"/>
    <w:rsid w:val="003467FA"/>
    <w:rsid w:val="0035734F"/>
    <w:rsid w:val="0036659E"/>
    <w:rsid w:val="00370D45"/>
    <w:rsid w:val="00372066"/>
    <w:rsid w:val="00374AA4"/>
    <w:rsid w:val="00376F81"/>
    <w:rsid w:val="003873D5"/>
    <w:rsid w:val="003908E1"/>
    <w:rsid w:val="00393FF9"/>
    <w:rsid w:val="003943BD"/>
    <w:rsid w:val="003956BA"/>
    <w:rsid w:val="003A0576"/>
    <w:rsid w:val="003A07DB"/>
    <w:rsid w:val="003A0942"/>
    <w:rsid w:val="003A681F"/>
    <w:rsid w:val="003B5AC9"/>
    <w:rsid w:val="003C2D15"/>
    <w:rsid w:val="003C31EB"/>
    <w:rsid w:val="003C3ADA"/>
    <w:rsid w:val="003C3F29"/>
    <w:rsid w:val="003C6E1F"/>
    <w:rsid w:val="003D626B"/>
    <w:rsid w:val="003D71CD"/>
    <w:rsid w:val="003E1044"/>
    <w:rsid w:val="003E2C2C"/>
    <w:rsid w:val="003E666C"/>
    <w:rsid w:val="003E6BD8"/>
    <w:rsid w:val="003F6E4C"/>
    <w:rsid w:val="00410088"/>
    <w:rsid w:val="00416847"/>
    <w:rsid w:val="00437DC3"/>
    <w:rsid w:val="004405E9"/>
    <w:rsid w:val="004444B4"/>
    <w:rsid w:val="004457CC"/>
    <w:rsid w:val="004507A4"/>
    <w:rsid w:val="004604EC"/>
    <w:rsid w:val="004642E4"/>
    <w:rsid w:val="00477331"/>
    <w:rsid w:val="0048273B"/>
    <w:rsid w:val="00484BF0"/>
    <w:rsid w:val="00495A67"/>
    <w:rsid w:val="004A0250"/>
    <w:rsid w:val="004B228D"/>
    <w:rsid w:val="004B2DA2"/>
    <w:rsid w:val="004C2E64"/>
    <w:rsid w:val="004C43DF"/>
    <w:rsid w:val="004C4E3C"/>
    <w:rsid w:val="004C61E7"/>
    <w:rsid w:val="004D1F5D"/>
    <w:rsid w:val="004E0C39"/>
    <w:rsid w:val="004E1692"/>
    <w:rsid w:val="004E68E4"/>
    <w:rsid w:val="004E768C"/>
    <w:rsid w:val="004F3AF4"/>
    <w:rsid w:val="004F50E1"/>
    <w:rsid w:val="004F72E1"/>
    <w:rsid w:val="005014EC"/>
    <w:rsid w:val="005116E6"/>
    <w:rsid w:val="005121DE"/>
    <w:rsid w:val="005163B2"/>
    <w:rsid w:val="0052095F"/>
    <w:rsid w:val="00523437"/>
    <w:rsid w:val="0053411B"/>
    <w:rsid w:val="0053592A"/>
    <w:rsid w:val="0054745A"/>
    <w:rsid w:val="00550871"/>
    <w:rsid w:val="00554476"/>
    <w:rsid w:val="00554DF0"/>
    <w:rsid w:val="0055566D"/>
    <w:rsid w:val="00560584"/>
    <w:rsid w:val="00560B62"/>
    <w:rsid w:val="00561466"/>
    <w:rsid w:val="0056393B"/>
    <w:rsid w:val="0056550F"/>
    <w:rsid w:val="00571916"/>
    <w:rsid w:val="00575625"/>
    <w:rsid w:val="00576627"/>
    <w:rsid w:val="00577E6F"/>
    <w:rsid w:val="00581354"/>
    <w:rsid w:val="005915C5"/>
    <w:rsid w:val="00591C2F"/>
    <w:rsid w:val="00593DDD"/>
    <w:rsid w:val="00595667"/>
    <w:rsid w:val="00595F8B"/>
    <w:rsid w:val="00596189"/>
    <w:rsid w:val="00597CB4"/>
    <w:rsid w:val="005A3DA6"/>
    <w:rsid w:val="005A5886"/>
    <w:rsid w:val="005A7134"/>
    <w:rsid w:val="005B009F"/>
    <w:rsid w:val="005B1F6A"/>
    <w:rsid w:val="005B21AA"/>
    <w:rsid w:val="005B5D17"/>
    <w:rsid w:val="005B7FF1"/>
    <w:rsid w:val="005C0149"/>
    <w:rsid w:val="005C14EB"/>
    <w:rsid w:val="005C2EFF"/>
    <w:rsid w:val="005C3679"/>
    <w:rsid w:val="005C6B1D"/>
    <w:rsid w:val="005D1445"/>
    <w:rsid w:val="005D199C"/>
    <w:rsid w:val="005D3F03"/>
    <w:rsid w:val="005D63FB"/>
    <w:rsid w:val="005E2B6A"/>
    <w:rsid w:val="005E57E7"/>
    <w:rsid w:val="005E6152"/>
    <w:rsid w:val="005E646E"/>
    <w:rsid w:val="005F1EA2"/>
    <w:rsid w:val="005F4474"/>
    <w:rsid w:val="00612E9A"/>
    <w:rsid w:val="0061453F"/>
    <w:rsid w:val="0062197A"/>
    <w:rsid w:val="00622D59"/>
    <w:rsid w:val="00627815"/>
    <w:rsid w:val="00631537"/>
    <w:rsid w:val="00631C60"/>
    <w:rsid w:val="00632D8D"/>
    <w:rsid w:val="00635A96"/>
    <w:rsid w:val="00640186"/>
    <w:rsid w:val="006467D1"/>
    <w:rsid w:val="00651C35"/>
    <w:rsid w:val="00655D81"/>
    <w:rsid w:val="0065628A"/>
    <w:rsid w:val="006739D7"/>
    <w:rsid w:val="006771FB"/>
    <w:rsid w:val="0067744C"/>
    <w:rsid w:val="00677A48"/>
    <w:rsid w:val="00680F11"/>
    <w:rsid w:val="0068787C"/>
    <w:rsid w:val="006879CB"/>
    <w:rsid w:val="00687C11"/>
    <w:rsid w:val="00691B2D"/>
    <w:rsid w:val="00691C9C"/>
    <w:rsid w:val="006929BF"/>
    <w:rsid w:val="006978D4"/>
    <w:rsid w:val="006A0150"/>
    <w:rsid w:val="006A22B2"/>
    <w:rsid w:val="006A337B"/>
    <w:rsid w:val="006A4EC1"/>
    <w:rsid w:val="006A63C6"/>
    <w:rsid w:val="006B02A9"/>
    <w:rsid w:val="006B5E20"/>
    <w:rsid w:val="006C5A6C"/>
    <w:rsid w:val="006C5CC2"/>
    <w:rsid w:val="006C6236"/>
    <w:rsid w:val="006C7942"/>
    <w:rsid w:val="006E022A"/>
    <w:rsid w:val="006F2C28"/>
    <w:rsid w:val="0070238D"/>
    <w:rsid w:val="00703BCE"/>
    <w:rsid w:val="007056E8"/>
    <w:rsid w:val="007104E1"/>
    <w:rsid w:val="00710CBA"/>
    <w:rsid w:val="007119B4"/>
    <w:rsid w:val="00713707"/>
    <w:rsid w:val="00714200"/>
    <w:rsid w:val="00714B61"/>
    <w:rsid w:val="00721165"/>
    <w:rsid w:val="00726748"/>
    <w:rsid w:val="00727984"/>
    <w:rsid w:val="00731848"/>
    <w:rsid w:val="007357C4"/>
    <w:rsid w:val="00736118"/>
    <w:rsid w:val="007367B9"/>
    <w:rsid w:val="00736F96"/>
    <w:rsid w:val="00741289"/>
    <w:rsid w:val="007429B6"/>
    <w:rsid w:val="00742F8E"/>
    <w:rsid w:val="00746657"/>
    <w:rsid w:val="00746EE4"/>
    <w:rsid w:val="007564F4"/>
    <w:rsid w:val="00761904"/>
    <w:rsid w:val="00763B55"/>
    <w:rsid w:val="00767145"/>
    <w:rsid w:val="0077594B"/>
    <w:rsid w:val="00785DD8"/>
    <w:rsid w:val="00793044"/>
    <w:rsid w:val="007A1578"/>
    <w:rsid w:val="007A22DF"/>
    <w:rsid w:val="007A3950"/>
    <w:rsid w:val="007A74C9"/>
    <w:rsid w:val="007B2918"/>
    <w:rsid w:val="007B321C"/>
    <w:rsid w:val="007B394F"/>
    <w:rsid w:val="007B5981"/>
    <w:rsid w:val="007C0AD5"/>
    <w:rsid w:val="007C133E"/>
    <w:rsid w:val="007C615B"/>
    <w:rsid w:val="007C7D22"/>
    <w:rsid w:val="007D2617"/>
    <w:rsid w:val="007D4188"/>
    <w:rsid w:val="007D5870"/>
    <w:rsid w:val="007D5B81"/>
    <w:rsid w:val="007D5B8C"/>
    <w:rsid w:val="007D7B9F"/>
    <w:rsid w:val="007E1261"/>
    <w:rsid w:val="007E400C"/>
    <w:rsid w:val="007E51C3"/>
    <w:rsid w:val="007E6A3A"/>
    <w:rsid w:val="007E726A"/>
    <w:rsid w:val="007F4008"/>
    <w:rsid w:val="007F6349"/>
    <w:rsid w:val="007F7BD8"/>
    <w:rsid w:val="00804411"/>
    <w:rsid w:val="00812B22"/>
    <w:rsid w:val="00813EE3"/>
    <w:rsid w:val="0082171D"/>
    <w:rsid w:val="00830799"/>
    <w:rsid w:val="008351E3"/>
    <w:rsid w:val="00842584"/>
    <w:rsid w:val="008448E4"/>
    <w:rsid w:val="00844D45"/>
    <w:rsid w:val="00850785"/>
    <w:rsid w:val="00853265"/>
    <w:rsid w:val="00855771"/>
    <w:rsid w:val="008579FE"/>
    <w:rsid w:val="00857A88"/>
    <w:rsid w:val="00857FF1"/>
    <w:rsid w:val="00862938"/>
    <w:rsid w:val="0086409E"/>
    <w:rsid w:val="00864F06"/>
    <w:rsid w:val="008701EF"/>
    <w:rsid w:val="00872052"/>
    <w:rsid w:val="008761C3"/>
    <w:rsid w:val="00881F84"/>
    <w:rsid w:val="00883C3D"/>
    <w:rsid w:val="008907FB"/>
    <w:rsid w:val="00890806"/>
    <w:rsid w:val="00891DA2"/>
    <w:rsid w:val="008941C1"/>
    <w:rsid w:val="00894469"/>
    <w:rsid w:val="008A4F08"/>
    <w:rsid w:val="008A5AAF"/>
    <w:rsid w:val="008A6A0B"/>
    <w:rsid w:val="008B47C5"/>
    <w:rsid w:val="008B4AEF"/>
    <w:rsid w:val="008C7171"/>
    <w:rsid w:val="008D285B"/>
    <w:rsid w:val="008D72BA"/>
    <w:rsid w:val="008E027F"/>
    <w:rsid w:val="008E1912"/>
    <w:rsid w:val="008E431E"/>
    <w:rsid w:val="008F1B61"/>
    <w:rsid w:val="008F46B3"/>
    <w:rsid w:val="008F5F85"/>
    <w:rsid w:val="008F707E"/>
    <w:rsid w:val="0090027B"/>
    <w:rsid w:val="00900A94"/>
    <w:rsid w:val="0091115A"/>
    <w:rsid w:val="0091431B"/>
    <w:rsid w:val="00915450"/>
    <w:rsid w:val="00933465"/>
    <w:rsid w:val="009442C7"/>
    <w:rsid w:val="00944B8C"/>
    <w:rsid w:val="00946B60"/>
    <w:rsid w:val="00953BAC"/>
    <w:rsid w:val="00953DDA"/>
    <w:rsid w:val="009565B9"/>
    <w:rsid w:val="0095671E"/>
    <w:rsid w:val="00956F8D"/>
    <w:rsid w:val="0095794A"/>
    <w:rsid w:val="00961442"/>
    <w:rsid w:val="009645CA"/>
    <w:rsid w:val="00964C76"/>
    <w:rsid w:val="0096678C"/>
    <w:rsid w:val="00972FAE"/>
    <w:rsid w:val="00980B0A"/>
    <w:rsid w:val="00980D4D"/>
    <w:rsid w:val="0098402C"/>
    <w:rsid w:val="00985BA6"/>
    <w:rsid w:val="009877E9"/>
    <w:rsid w:val="009A0C28"/>
    <w:rsid w:val="009B440D"/>
    <w:rsid w:val="009B71E9"/>
    <w:rsid w:val="009C0BD1"/>
    <w:rsid w:val="009C1B4C"/>
    <w:rsid w:val="009C5944"/>
    <w:rsid w:val="009C6D18"/>
    <w:rsid w:val="009D0071"/>
    <w:rsid w:val="009D025E"/>
    <w:rsid w:val="009D0732"/>
    <w:rsid w:val="009D40D5"/>
    <w:rsid w:val="009D50C6"/>
    <w:rsid w:val="009D7494"/>
    <w:rsid w:val="009E1544"/>
    <w:rsid w:val="009E2057"/>
    <w:rsid w:val="009E2E3B"/>
    <w:rsid w:val="009E4888"/>
    <w:rsid w:val="009E4C69"/>
    <w:rsid w:val="009E7858"/>
    <w:rsid w:val="009E7ACD"/>
    <w:rsid w:val="009F321E"/>
    <w:rsid w:val="009F466C"/>
    <w:rsid w:val="00A01698"/>
    <w:rsid w:val="00A02579"/>
    <w:rsid w:val="00A044BE"/>
    <w:rsid w:val="00A06156"/>
    <w:rsid w:val="00A06C8A"/>
    <w:rsid w:val="00A10D00"/>
    <w:rsid w:val="00A115AF"/>
    <w:rsid w:val="00A14062"/>
    <w:rsid w:val="00A15452"/>
    <w:rsid w:val="00A205E2"/>
    <w:rsid w:val="00A20EA1"/>
    <w:rsid w:val="00A26ED0"/>
    <w:rsid w:val="00A301EC"/>
    <w:rsid w:val="00A3227A"/>
    <w:rsid w:val="00A37BED"/>
    <w:rsid w:val="00A44140"/>
    <w:rsid w:val="00A4488C"/>
    <w:rsid w:val="00A51DBC"/>
    <w:rsid w:val="00A535E3"/>
    <w:rsid w:val="00A54C01"/>
    <w:rsid w:val="00A55C21"/>
    <w:rsid w:val="00A640BC"/>
    <w:rsid w:val="00A655AD"/>
    <w:rsid w:val="00A700AA"/>
    <w:rsid w:val="00A70C48"/>
    <w:rsid w:val="00A716D7"/>
    <w:rsid w:val="00A7218C"/>
    <w:rsid w:val="00A73653"/>
    <w:rsid w:val="00A77EE4"/>
    <w:rsid w:val="00A8135D"/>
    <w:rsid w:val="00A87B43"/>
    <w:rsid w:val="00A958C6"/>
    <w:rsid w:val="00AA179B"/>
    <w:rsid w:val="00AA46B8"/>
    <w:rsid w:val="00AA6DA1"/>
    <w:rsid w:val="00AB4768"/>
    <w:rsid w:val="00AB4B68"/>
    <w:rsid w:val="00AD2359"/>
    <w:rsid w:val="00AD27A6"/>
    <w:rsid w:val="00AD70FF"/>
    <w:rsid w:val="00AE0639"/>
    <w:rsid w:val="00AE07CC"/>
    <w:rsid w:val="00AE09CF"/>
    <w:rsid w:val="00AE1308"/>
    <w:rsid w:val="00AF5E02"/>
    <w:rsid w:val="00B03520"/>
    <w:rsid w:val="00B03BFF"/>
    <w:rsid w:val="00B137EA"/>
    <w:rsid w:val="00B149F9"/>
    <w:rsid w:val="00B14CDD"/>
    <w:rsid w:val="00B17257"/>
    <w:rsid w:val="00B2017C"/>
    <w:rsid w:val="00B26126"/>
    <w:rsid w:val="00B3098D"/>
    <w:rsid w:val="00B347BA"/>
    <w:rsid w:val="00B3566B"/>
    <w:rsid w:val="00B35860"/>
    <w:rsid w:val="00B42150"/>
    <w:rsid w:val="00B452F0"/>
    <w:rsid w:val="00B45C0F"/>
    <w:rsid w:val="00B52199"/>
    <w:rsid w:val="00B56EF6"/>
    <w:rsid w:val="00B668D1"/>
    <w:rsid w:val="00B74424"/>
    <w:rsid w:val="00B744B7"/>
    <w:rsid w:val="00B772D8"/>
    <w:rsid w:val="00B77AEA"/>
    <w:rsid w:val="00B82696"/>
    <w:rsid w:val="00B83386"/>
    <w:rsid w:val="00B83C3B"/>
    <w:rsid w:val="00B84B9F"/>
    <w:rsid w:val="00B84FCB"/>
    <w:rsid w:val="00B87C57"/>
    <w:rsid w:val="00B949B2"/>
    <w:rsid w:val="00B94A6B"/>
    <w:rsid w:val="00B957CB"/>
    <w:rsid w:val="00BA0AFE"/>
    <w:rsid w:val="00BA46E3"/>
    <w:rsid w:val="00BB57F6"/>
    <w:rsid w:val="00BB73E0"/>
    <w:rsid w:val="00BB7E14"/>
    <w:rsid w:val="00BC292D"/>
    <w:rsid w:val="00BC6565"/>
    <w:rsid w:val="00BD5CA8"/>
    <w:rsid w:val="00BE35DA"/>
    <w:rsid w:val="00BF203D"/>
    <w:rsid w:val="00BF39E0"/>
    <w:rsid w:val="00C005A5"/>
    <w:rsid w:val="00C01EE4"/>
    <w:rsid w:val="00C12234"/>
    <w:rsid w:val="00C12998"/>
    <w:rsid w:val="00C22EE1"/>
    <w:rsid w:val="00C264FC"/>
    <w:rsid w:val="00C30828"/>
    <w:rsid w:val="00C32C57"/>
    <w:rsid w:val="00C46AE3"/>
    <w:rsid w:val="00C524E7"/>
    <w:rsid w:val="00C53E2B"/>
    <w:rsid w:val="00C566C8"/>
    <w:rsid w:val="00C61704"/>
    <w:rsid w:val="00C63791"/>
    <w:rsid w:val="00C65FB7"/>
    <w:rsid w:val="00C73FA8"/>
    <w:rsid w:val="00C742D7"/>
    <w:rsid w:val="00C83F31"/>
    <w:rsid w:val="00C96947"/>
    <w:rsid w:val="00CA0CCD"/>
    <w:rsid w:val="00CA1D90"/>
    <w:rsid w:val="00CA3FEE"/>
    <w:rsid w:val="00CA506A"/>
    <w:rsid w:val="00CA6A15"/>
    <w:rsid w:val="00CC3EF4"/>
    <w:rsid w:val="00CD507A"/>
    <w:rsid w:val="00CE12AE"/>
    <w:rsid w:val="00CE1487"/>
    <w:rsid w:val="00CE262D"/>
    <w:rsid w:val="00CE527E"/>
    <w:rsid w:val="00CE6F20"/>
    <w:rsid w:val="00CE7CED"/>
    <w:rsid w:val="00CF21C8"/>
    <w:rsid w:val="00CF5280"/>
    <w:rsid w:val="00D03053"/>
    <w:rsid w:val="00D17F5B"/>
    <w:rsid w:val="00D231B7"/>
    <w:rsid w:val="00D30132"/>
    <w:rsid w:val="00D31907"/>
    <w:rsid w:val="00D34124"/>
    <w:rsid w:val="00D34B81"/>
    <w:rsid w:val="00D4218F"/>
    <w:rsid w:val="00D51DA5"/>
    <w:rsid w:val="00D55DB8"/>
    <w:rsid w:val="00D55FD5"/>
    <w:rsid w:val="00D566BE"/>
    <w:rsid w:val="00D64CDF"/>
    <w:rsid w:val="00D6581C"/>
    <w:rsid w:val="00D71DC3"/>
    <w:rsid w:val="00D72741"/>
    <w:rsid w:val="00D75F1E"/>
    <w:rsid w:val="00D825E4"/>
    <w:rsid w:val="00D82727"/>
    <w:rsid w:val="00D83A3D"/>
    <w:rsid w:val="00D83C69"/>
    <w:rsid w:val="00D87342"/>
    <w:rsid w:val="00D91BC2"/>
    <w:rsid w:val="00D93662"/>
    <w:rsid w:val="00D93DBE"/>
    <w:rsid w:val="00D960C0"/>
    <w:rsid w:val="00D96FE6"/>
    <w:rsid w:val="00DA06B0"/>
    <w:rsid w:val="00DA510D"/>
    <w:rsid w:val="00DA7FF9"/>
    <w:rsid w:val="00DC3326"/>
    <w:rsid w:val="00DC3B58"/>
    <w:rsid w:val="00DC6886"/>
    <w:rsid w:val="00DC7434"/>
    <w:rsid w:val="00DD2802"/>
    <w:rsid w:val="00DD3A9B"/>
    <w:rsid w:val="00DE0D48"/>
    <w:rsid w:val="00DE3819"/>
    <w:rsid w:val="00DE3EAD"/>
    <w:rsid w:val="00DE4812"/>
    <w:rsid w:val="00DE6C0E"/>
    <w:rsid w:val="00DF235E"/>
    <w:rsid w:val="00E012FC"/>
    <w:rsid w:val="00E05EF6"/>
    <w:rsid w:val="00E064AD"/>
    <w:rsid w:val="00E12889"/>
    <w:rsid w:val="00E16061"/>
    <w:rsid w:val="00E17EF6"/>
    <w:rsid w:val="00E24727"/>
    <w:rsid w:val="00E3167D"/>
    <w:rsid w:val="00E33B57"/>
    <w:rsid w:val="00E35673"/>
    <w:rsid w:val="00E40A05"/>
    <w:rsid w:val="00E41AD4"/>
    <w:rsid w:val="00E42CD2"/>
    <w:rsid w:val="00E46BBE"/>
    <w:rsid w:val="00E603B7"/>
    <w:rsid w:val="00E61BE9"/>
    <w:rsid w:val="00E67CF5"/>
    <w:rsid w:val="00E712A9"/>
    <w:rsid w:val="00E714DB"/>
    <w:rsid w:val="00E734B4"/>
    <w:rsid w:val="00E832B1"/>
    <w:rsid w:val="00E83550"/>
    <w:rsid w:val="00E843E2"/>
    <w:rsid w:val="00E85C43"/>
    <w:rsid w:val="00E8610C"/>
    <w:rsid w:val="00E87731"/>
    <w:rsid w:val="00E8790A"/>
    <w:rsid w:val="00E90436"/>
    <w:rsid w:val="00E92FDD"/>
    <w:rsid w:val="00E93650"/>
    <w:rsid w:val="00E94F37"/>
    <w:rsid w:val="00EA2D4C"/>
    <w:rsid w:val="00EA402B"/>
    <w:rsid w:val="00EA6F17"/>
    <w:rsid w:val="00EA7C31"/>
    <w:rsid w:val="00EB2147"/>
    <w:rsid w:val="00EB2177"/>
    <w:rsid w:val="00EB2E42"/>
    <w:rsid w:val="00EB684A"/>
    <w:rsid w:val="00EC2147"/>
    <w:rsid w:val="00ED01ED"/>
    <w:rsid w:val="00ED1E09"/>
    <w:rsid w:val="00ED5BBD"/>
    <w:rsid w:val="00ED6200"/>
    <w:rsid w:val="00EE47CB"/>
    <w:rsid w:val="00EE54F3"/>
    <w:rsid w:val="00EF6C7D"/>
    <w:rsid w:val="00EF7CAF"/>
    <w:rsid w:val="00F01CFE"/>
    <w:rsid w:val="00F02833"/>
    <w:rsid w:val="00F03B7A"/>
    <w:rsid w:val="00F05691"/>
    <w:rsid w:val="00F0600E"/>
    <w:rsid w:val="00F06DD6"/>
    <w:rsid w:val="00F168C6"/>
    <w:rsid w:val="00F27291"/>
    <w:rsid w:val="00F278C4"/>
    <w:rsid w:val="00F27BB3"/>
    <w:rsid w:val="00F34319"/>
    <w:rsid w:val="00F35909"/>
    <w:rsid w:val="00F4026A"/>
    <w:rsid w:val="00F40793"/>
    <w:rsid w:val="00F479B2"/>
    <w:rsid w:val="00F51840"/>
    <w:rsid w:val="00F53D14"/>
    <w:rsid w:val="00F64439"/>
    <w:rsid w:val="00F653D0"/>
    <w:rsid w:val="00F660CD"/>
    <w:rsid w:val="00F67789"/>
    <w:rsid w:val="00F73095"/>
    <w:rsid w:val="00F73532"/>
    <w:rsid w:val="00F7426A"/>
    <w:rsid w:val="00F77764"/>
    <w:rsid w:val="00F81732"/>
    <w:rsid w:val="00F84DBF"/>
    <w:rsid w:val="00F87B72"/>
    <w:rsid w:val="00F90079"/>
    <w:rsid w:val="00F968C8"/>
    <w:rsid w:val="00F9793E"/>
    <w:rsid w:val="00FA1942"/>
    <w:rsid w:val="00FA596E"/>
    <w:rsid w:val="00FA7267"/>
    <w:rsid w:val="00FB0EF9"/>
    <w:rsid w:val="00FB4330"/>
    <w:rsid w:val="00FC01E0"/>
    <w:rsid w:val="00FC0F8F"/>
    <w:rsid w:val="00FC27F1"/>
    <w:rsid w:val="00FC599E"/>
    <w:rsid w:val="00FC702F"/>
    <w:rsid w:val="00FE4687"/>
    <w:rsid w:val="00FE65AF"/>
    <w:rsid w:val="00FE6BC0"/>
    <w:rsid w:val="00FE7F6D"/>
    <w:rsid w:val="00FF5162"/>
    <w:rsid w:val="00FF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0AAB89"/>
  <w15:chartTrackingRefBased/>
  <w15:docId w15:val="{3C7A868F-3AF6-49BB-A831-4EE557C7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171"/>
    <w:rPr>
      <w:sz w:val="24"/>
      <w:szCs w:val="24"/>
    </w:rPr>
  </w:style>
  <w:style w:type="paragraph" w:styleId="Heading1">
    <w:name w:val="heading 1"/>
    <w:basedOn w:val="Normal"/>
    <w:link w:val="Heading1Char"/>
    <w:qFormat/>
    <w:rsid w:val="00B5219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7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75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1294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uiPriority w:val="99"/>
    <w:rsid w:val="00575625"/>
    <w:rPr>
      <w:rFonts w:ascii="Century Gothic" w:hAnsi="Century Gothic" w:cs="Arial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0D758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locked/>
    <w:rsid w:val="000D758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0D758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locked/>
    <w:rsid w:val="000D7583"/>
    <w:rPr>
      <w:rFonts w:cs="Times New Roman"/>
      <w:sz w:val="24"/>
      <w:szCs w:val="24"/>
    </w:rPr>
  </w:style>
  <w:style w:type="character" w:styleId="Hyperlink">
    <w:name w:val="Hyperlink"/>
    <w:uiPriority w:val="99"/>
    <w:unhideWhenUsed/>
    <w:rsid w:val="000E7A1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3950"/>
    <w:rPr>
      <w:color w:val="800080"/>
      <w:u w:val="single"/>
    </w:rPr>
  </w:style>
  <w:style w:type="character" w:styleId="Emphasis">
    <w:name w:val="Emphasis"/>
    <w:qFormat/>
    <w:rsid w:val="000D73C2"/>
    <w:rPr>
      <w:i/>
      <w:iCs/>
    </w:rPr>
  </w:style>
  <w:style w:type="character" w:styleId="CommentReference">
    <w:name w:val="annotation reference"/>
    <w:uiPriority w:val="99"/>
    <w:semiHidden/>
    <w:unhideWhenUsed/>
    <w:rsid w:val="00D566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66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66B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66B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566BE"/>
    <w:rPr>
      <w:b/>
      <w:bCs/>
    </w:rPr>
  </w:style>
  <w:style w:type="character" w:customStyle="1" w:styleId="Heading1Char">
    <w:name w:val="Heading 1 Char"/>
    <w:link w:val="Heading1"/>
    <w:rsid w:val="00B52199"/>
    <w:rPr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2171D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lendarlabs.com/2019-calendar-templ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155D35-1D1C-4EBA-8AE1-488ACA09B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65</Words>
  <Characters>7216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1 Monthly Calendar - CalendarLabs.com</vt:lpstr>
    </vt:vector>
  </TitlesOfParts>
  <Company>CalendarLabs.com;</Company>
  <LinksUpToDate>false</LinksUpToDate>
  <CharactersWithSpaces>8465</CharactersWithSpaces>
  <SharedDoc>false</SharedDoc>
  <HLinks>
    <vt:vector size="6" baseType="variant">
      <vt:variant>
        <vt:i4>524309</vt:i4>
      </vt:variant>
      <vt:variant>
        <vt:i4>0</vt:i4>
      </vt:variant>
      <vt:variant>
        <vt:i4>0</vt:i4>
      </vt:variant>
      <vt:variant>
        <vt:i4>5</vt:i4>
      </vt:variant>
      <vt:variant>
        <vt:lpwstr>https://www.calendarlabs.com/2019-calendar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 Monthly Calendar - CalendarLabs.com</dc:title>
  <dc:subject>2019 Monthly Calendar - CalendarLabs.com</dc:subject>
  <dc:creator>CalendarLabs.com</dc:creator>
  <cp:keywords>calendarlabs.com; calendar</cp:keywords>
  <dc:description>For Personal Use Only. Do not Sale or Distribute. © 2018 Calendar Labs. All Rights Reserved.</dc:description>
  <cp:lastModifiedBy>Ronald</cp:lastModifiedBy>
  <cp:revision>4</cp:revision>
  <cp:lastPrinted>2017-02-21T21:25:00Z</cp:lastPrinted>
  <dcterms:created xsi:type="dcterms:W3CDTF">2023-07-04T11:08:00Z</dcterms:created>
  <dcterms:modified xsi:type="dcterms:W3CDTF">2023-11-17T21:43:00Z</dcterms:modified>
  <cp:category>calendar;calendarlabs.com;Monthly Calendar</cp:category>
</cp:coreProperties>
</file>